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32262" w14:textId="1270F0A0" w:rsidR="00880103" w:rsidRDefault="008B2DE0" w:rsidP="008B2DE0">
      <w:pPr>
        <w:autoSpaceDE w:val="0"/>
        <w:autoSpaceDN w:val="0"/>
        <w:jc w:val="center"/>
        <w:sectPr w:rsidR="00880103" w:rsidSect="00880103">
          <w:footerReference w:type="even" r:id="rId8"/>
          <w:footnotePr>
            <w:numRestart w:val="eachPage"/>
          </w:footnotePr>
          <w:type w:val="continuous"/>
          <w:pgSz w:w="11907" w:h="16840" w:code="9"/>
          <w:pgMar w:top="1418" w:right="1134" w:bottom="2098" w:left="1134" w:header="0" w:footer="0" w:gutter="0"/>
          <w:cols w:space="544"/>
        </w:sectPr>
      </w:pPr>
      <w:r>
        <w:rPr>
          <w:sz w:val="40"/>
          <w:szCs w:val="40"/>
        </w:rPr>
        <w:t xml:space="preserve">CNN Based </w:t>
      </w:r>
      <w:r w:rsidR="00880103">
        <w:rPr>
          <w:sz w:val="40"/>
          <w:szCs w:val="40"/>
        </w:rPr>
        <w:t xml:space="preserve">Smart </w:t>
      </w:r>
      <w:r w:rsidR="001E66BC">
        <w:rPr>
          <w:sz w:val="40"/>
          <w:szCs w:val="40"/>
        </w:rPr>
        <w:t xml:space="preserve">Sleep </w:t>
      </w:r>
      <w:r w:rsidR="00880103">
        <w:rPr>
          <w:sz w:val="40"/>
          <w:szCs w:val="40"/>
        </w:rPr>
        <w:t xml:space="preserve">Posture Recognition System </w:t>
      </w:r>
    </w:p>
    <w:p w14:paraId="13A83263" w14:textId="5CA16A98" w:rsidR="00FA5996" w:rsidRPr="00FA5996" w:rsidRDefault="00FA5996" w:rsidP="00FA5996">
      <w:pPr>
        <w:autoSpaceDE w:val="0"/>
        <w:autoSpaceDN w:val="0"/>
        <w:jc w:val="left"/>
      </w:pPr>
    </w:p>
    <w:p w14:paraId="7C7BC39B" w14:textId="11DB266D" w:rsidR="00880103" w:rsidRDefault="00880103" w:rsidP="00E0183E">
      <w:pPr>
        <w:pStyle w:val="BodyTextKeep"/>
        <w:rPr>
          <w:b/>
          <w:bCs/>
          <w:sz w:val="20"/>
        </w:rPr>
      </w:pPr>
    </w:p>
    <w:p w14:paraId="1F5DE490" w14:textId="70162E4B" w:rsidR="004D4C8A" w:rsidRDefault="004D4C8A" w:rsidP="00E0183E">
      <w:pPr>
        <w:pStyle w:val="BodyTextKeep"/>
        <w:rPr>
          <w:b/>
          <w:bCs/>
          <w:sz w:val="20"/>
        </w:rPr>
      </w:pPr>
    </w:p>
    <w:p w14:paraId="1E493CF8" w14:textId="77777777" w:rsidR="00376D1C" w:rsidRDefault="00376D1C" w:rsidP="00376D1C">
      <w:pPr>
        <w:autoSpaceDE w:val="0"/>
        <w:autoSpaceDN w:val="0"/>
        <w:jc w:val="center"/>
        <w:rPr>
          <w:sz w:val="40"/>
          <w:szCs w:val="40"/>
        </w:rPr>
        <w:sectPr w:rsidR="00376D1C">
          <w:footnotePr>
            <w:numRestart w:val="eachPage"/>
          </w:footnotePr>
          <w:type w:val="continuous"/>
          <w:pgSz w:w="11907" w:h="16840" w:code="9"/>
          <w:pgMar w:top="1418" w:right="1134" w:bottom="2098" w:left="1134" w:header="0" w:footer="0" w:gutter="0"/>
          <w:cols w:num="2" w:space="544"/>
        </w:sectPr>
      </w:pPr>
    </w:p>
    <w:p w14:paraId="60B7BA02" w14:textId="77777777" w:rsidR="00B06C17" w:rsidRDefault="00B06C17" w:rsidP="00B06C17">
      <w:pPr>
        <w:autoSpaceDE w:val="0"/>
        <w:autoSpaceDN w:val="0"/>
        <w:jc w:val="center"/>
      </w:pPr>
    </w:p>
    <w:p w14:paraId="20DCDD00" w14:textId="77777777" w:rsidR="008B2DE0" w:rsidRDefault="008B2DE0" w:rsidP="00B06C17">
      <w:pPr>
        <w:autoSpaceDE w:val="0"/>
        <w:autoSpaceDN w:val="0"/>
        <w:jc w:val="center"/>
      </w:pPr>
    </w:p>
    <w:p w14:paraId="54171534" w14:textId="77777777" w:rsidR="008B2DE0" w:rsidRPr="00376D1C" w:rsidRDefault="008B2DE0" w:rsidP="00B06C17">
      <w:pPr>
        <w:autoSpaceDE w:val="0"/>
        <w:autoSpaceDN w:val="0"/>
        <w:jc w:val="center"/>
        <w:sectPr w:rsidR="008B2DE0" w:rsidRPr="00376D1C" w:rsidSect="00376D1C">
          <w:footnotePr>
            <w:numRestart w:val="eachPage"/>
          </w:footnotePr>
          <w:type w:val="continuous"/>
          <w:pgSz w:w="11907" w:h="16840" w:code="9"/>
          <w:pgMar w:top="1418" w:right="1134" w:bottom="2098" w:left="1134" w:header="0" w:footer="0" w:gutter="0"/>
          <w:cols w:space="544"/>
        </w:sectPr>
      </w:pPr>
    </w:p>
    <w:p w14:paraId="1FBEBF7D" w14:textId="77777777" w:rsidR="00B06C17" w:rsidRPr="00376D1C" w:rsidRDefault="00B06C17" w:rsidP="00324383">
      <w:pPr>
        <w:autoSpaceDE w:val="0"/>
        <w:autoSpaceDN w:val="0"/>
        <w:jc w:val="center"/>
        <w:sectPr w:rsidR="00B06C17" w:rsidRPr="00376D1C" w:rsidSect="00376D1C">
          <w:footnotePr>
            <w:numRestart w:val="eachPage"/>
          </w:footnotePr>
          <w:type w:val="continuous"/>
          <w:pgSz w:w="11907" w:h="16840" w:code="9"/>
          <w:pgMar w:top="1418" w:right="1134" w:bottom="2098" w:left="1134" w:header="0" w:footer="0" w:gutter="0"/>
          <w:cols w:space="544"/>
        </w:sectPr>
      </w:pPr>
    </w:p>
    <w:p w14:paraId="0446A4C3" w14:textId="77777777" w:rsidR="00376D1C" w:rsidRDefault="00376D1C" w:rsidP="00E0183E">
      <w:pPr>
        <w:pStyle w:val="BodyTextKeep"/>
        <w:rPr>
          <w:b/>
          <w:bCs/>
          <w:sz w:val="20"/>
        </w:rPr>
        <w:sectPr w:rsidR="00376D1C" w:rsidSect="00376D1C">
          <w:footnotePr>
            <w:numRestart w:val="eachPage"/>
          </w:footnotePr>
          <w:type w:val="continuous"/>
          <w:pgSz w:w="11907" w:h="16840" w:code="9"/>
          <w:pgMar w:top="1418" w:right="1134" w:bottom="2098" w:left="1134" w:header="0" w:footer="0" w:gutter="0"/>
          <w:cols w:space="544"/>
        </w:sectPr>
      </w:pPr>
    </w:p>
    <w:p w14:paraId="33F2E92C" w14:textId="7A143B32" w:rsidR="00802EBE" w:rsidRPr="00BC3F05" w:rsidRDefault="00475209" w:rsidP="00E0183E">
      <w:pPr>
        <w:pStyle w:val="BodyTextKeep"/>
        <w:rPr>
          <w:noProof/>
          <w:sz w:val="20"/>
        </w:rPr>
      </w:pPr>
      <w:r w:rsidRPr="00BC3F05">
        <w:rPr>
          <w:b/>
          <w:bCs/>
          <w:sz w:val="20"/>
        </w:rPr>
        <w:t>ABSTRACT</w:t>
      </w:r>
      <w:r w:rsidR="00D930F3" w:rsidRPr="00BC3F05">
        <w:rPr>
          <w:b/>
          <w:bCs/>
          <w:sz w:val="20"/>
        </w:rPr>
        <w:t>:</w:t>
      </w:r>
      <w:r w:rsidR="00802EBE" w:rsidRPr="00BC3F05">
        <w:rPr>
          <w:b/>
          <w:bCs/>
          <w:sz w:val="20"/>
        </w:rPr>
        <w:t xml:space="preserve"> </w:t>
      </w:r>
      <w:r w:rsidR="000F3479" w:rsidRPr="00BC3F05">
        <w:rPr>
          <w:sz w:val="20"/>
        </w:rPr>
        <w:t>Sleep pattern and posture recognition has become of great interest for a variety of clinical applications.</w:t>
      </w:r>
      <w:r w:rsidR="000F3479" w:rsidRPr="00BC3F05">
        <w:rPr>
          <w:noProof/>
          <w:sz w:val="20"/>
        </w:rPr>
        <w:t xml:space="preserve"> </w:t>
      </w:r>
      <w:r w:rsidR="00E0183E" w:rsidRPr="00BC3F05">
        <w:rPr>
          <w:noProof/>
          <w:sz w:val="20"/>
        </w:rPr>
        <w:t xml:space="preserve">Autonomous and continuous monitoring of sleep postures provides useful information for lowering health risk. Existing systems are designed based on electrocardiogram, cameras and pressure sensors, which are expensive to deploy, intrusive to privacy, or uncomfortable to use. </w:t>
      </w:r>
      <w:r w:rsidR="00802EBE" w:rsidRPr="00BC3F05">
        <w:rPr>
          <w:noProof/>
          <w:sz w:val="20"/>
        </w:rPr>
        <w:t xml:space="preserve">We propose an  unobtrusive and affordable </w:t>
      </w:r>
      <w:r w:rsidR="00B068D3">
        <w:rPr>
          <w:noProof/>
          <w:sz w:val="20"/>
        </w:rPr>
        <w:t>Con</w:t>
      </w:r>
      <w:r w:rsidR="00F11C96">
        <w:rPr>
          <w:noProof/>
          <w:sz w:val="20"/>
        </w:rPr>
        <w:t xml:space="preserve">smart </w:t>
      </w:r>
      <w:r w:rsidR="00EF1764">
        <w:rPr>
          <w:noProof/>
          <w:sz w:val="20"/>
        </w:rPr>
        <w:t>system based on electronic mat</w:t>
      </w:r>
      <w:r w:rsidR="00802EBE" w:rsidRPr="00BC3F05">
        <w:rPr>
          <w:noProof/>
          <w:sz w:val="20"/>
        </w:rPr>
        <w:t xml:space="preserve"> called Sleep Mat-e for monitoring the sleep activity and sleep posture of individuals living in residential care facilities. The system uses </w:t>
      </w:r>
      <w:r w:rsidR="00B47BFC" w:rsidRPr="00BC3F05">
        <w:rPr>
          <w:noProof/>
          <w:sz w:val="20"/>
        </w:rPr>
        <w:t xml:space="preserve">a </w:t>
      </w:r>
      <w:r w:rsidR="00802EBE" w:rsidRPr="00BC3F05">
        <w:rPr>
          <w:noProof/>
          <w:sz w:val="20"/>
        </w:rPr>
        <w:t>pressure sensing mat constructed using piezo</w:t>
      </w:r>
      <w:r w:rsidR="00B47BFC" w:rsidRPr="00BC3F05">
        <w:rPr>
          <w:noProof/>
          <w:sz w:val="20"/>
        </w:rPr>
        <w:t>-</w:t>
      </w:r>
      <w:r w:rsidR="00802EBE" w:rsidRPr="00BC3F05">
        <w:rPr>
          <w:noProof/>
          <w:sz w:val="20"/>
        </w:rPr>
        <w:t xml:space="preserve">resistive material to be placed on </w:t>
      </w:r>
      <w:r w:rsidR="00B47BFC" w:rsidRPr="00BC3F05">
        <w:rPr>
          <w:noProof/>
          <w:sz w:val="20"/>
        </w:rPr>
        <w:t>a</w:t>
      </w:r>
      <w:r w:rsidR="00802EBE" w:rsidRPr="00BC3F05">
        <w:rPr>
          <w:noProof/>
          <w:sz w:val="20"/>
        </w:rPr>
        <w:t xml:space="preserve"> mattress. The sensors detect the distribution of the body pressure on the mat during sleep and we use </w:t>
      </w:r>
      <w:r w:rsidR="00B068D3">
        <w:rPr>
          <w:noProof/>
          <w:sz w:val="20"/>
        </w:rPr>
        <w:t>Convolution Neural Network (CNN)</w:t>
      </w:r>
      <w:r w:rsidR="00802EBE" w:rsidRPr="00BC3F05">
        <w:rPr>
          <w:noProof/>
          <w:sz w:val="20"/>
        </w:rPr>
        <w:t xml:space="preserve"> to analyze collected data and recognize different sleeping postures. The system is capable of recognising the four major postures Faceup, Facedown, </w:t>
      </w:r>
      <w:r w:rsidR="009E6CB8">
        <w:rPr>
          <w:noProof/>
          <w:sz w:val="20"/>
        </w:rPr>
        <w:t xml:space="preserve">Right Lateral, and Left Lateral. </w:t>
      </w:r>
      <w:r w:rsidR="00802EBE" w:rsidRPr="00BC3F05">
        <w:rPr>
          <w:noProof/>
          <w:sz w:val="20"/>
        </w:rPr>
        <w:t xml:space="preserve">A real-time feedback mechanism is </w:t>
      </w:r>
      <w:r w:rsidR="003E4301" w:rsidRPr="00BC3F05">
        <w:rPr>
          <w:noProof/>
          <w:sz w:val="20"/>
        </w:rPr>
        <w:t xml:space="preserve">also </w:t>
      </w:r>
      <w:r w:rsidR="00802EBE" w:rsidRPr="00BC3F05">
        <w:rPr>
          <w:noProof/>
          <w:sz w:val="20"/>
        </w:rPr>
        <w:t>provided through an accompanying smartphone application alerting the users to correct the posture if person is sleeping too close to the edge of the bed and</w:t>
      </w:r>
      <w:bookmarkStart w:id="0" w:name="_GoBack"/>
      <w:bookmarkEnd w:id="0"/>
      <w:r w:rsidR="00802EBE" w:rsidRPr="00BC3F05">
        <w:rPr>
          <w:noProof/>
          <w:sz w:val="20"/>
        </w:rPr>
        <w:t xml:space="preserve"> may fall from the bed.  </w:t>
      </w:r>
      <w:r w:rsidR="009E6CB8">
        <w:rPr>
          <w:noProof/>
          <w:sz w:val="20"/>
        </w:rPr>
        <w:t>I</w:t>
      </w:r>
      <w:r w:rsidR="009E6CB8" w:rsidRPr="00BC3F05">
        <w:rPr>
          <w:noProof/>
          <w:sz w:val="20"/>
        </w:rPr>
        <w:t xml:space="preserve">t </w:t>
      </w:r>
      <w:r w:rsidR="009E6CB8">
        <w:rPr>
          <w:noProof/>
          <w:sz w:val="20"/>
        </w:rPr>
        <w:t xml:space="preserve">also </w:t>
      </w:r>
      <w:r w:rsidR="009E6CB8" w:rsidRPr="00BC3F05">
        <w:rPr>
          <w:noProof/>
          <w:sz w:val="20"/>
        </w:rPr>
        <w:t xml:space="preserve">generates summaries of postures and the activities over a specified period of time. </w:t>
      </w:r>
      <w:r w:rsidR="00802EBE" w:rsidRPr="00BC3F05">
        <w:rPr>
          <w:noProof/>
          <w:sz w:val="20"/>
        </w:rPr>
        <w:t xml:space="preserve">Finally, </w:t>
      </w:r>
      <w:r w:rsidR="008E419A" w:rsidRPr="00BC3F05">
        <w:rPr>
          <w:noProof/>
          <w:sz w:val="20"/>
        </w:rPr>
        <w:t>w</w:t>
      </w:r>
      <w:r w:rsidR="009E6CB8">
        <w:rPr>
          <w:noProof/>
          <w:sz w:val="20"/>
        </w:rPr>
        <w:t>e conducted</w:t>
      </w:r>
      <w:r w:rsidR="00802EBE" w:rsidRPr="00BC3F05">
        <w:rPr>
          <w:noProof/>
          <w:sz w:val="20"/>
        </w:rPr>
        <w:t xml:space="preserve"> experiments to </w:t>
      </w:r>
      <w:r w:rsidR="009E6CB8">
        <w:rPr>
          <w:noProof/>
          <w:sz w:val="20"/>
        </w:rPr>
        <w:t>evaluate the acuuracy of the prototype</w:t>
      </w:r>
      <w:r w:rsidR="00802EBE" w:rsidRPr="00BC3F05">
        <w:rPr>
          <w:noProof/>
          <w:sz w:val="20"/>
        </w:rPr>
        <w:t xml:space="preserve"> and</w:t>
      </w:r>
      <w:r w:rsidR="007F72EA" w:rsidRPr="00BC3F05">
        <w:rPr>
          <w:noProof/>
          <w:sz w:val="20"/>
        </w:rPr>
        <w:t xml:space="preserve"> </w:t>
      </w:r>
      <w:r w:rsidR="009E6CB8">
        <w:rPr>
          <w:noProof/>
          <w:sz w:val="20"/>
        </w:rPr>
        <w:t>proposed system</w:t>
      </w:r>
      <w:r w:rsidR="00802EBE" w:rsidRPr="00BC3F05">
        <w:rPr>
          <w:noProof/>
          <w:sz w:val="20"/>
        </w:rPr>
        <w:t xml:space="preserve"> achieved a classification accuracy of around 90%.</w:t>
      </w:r>
    </w:p>
    <w:p w14:paraId="6E0EE2AE" w14:textId="77777777" w:rsidR="00880103" w:rsidRDefault="00880103" w:rsidP="00532624">
      <w:pPr>
        <w:pStyle w:val="BodyTextKeep"/>
        <w:ind w:right="0"/>
        <w:rPr>
          <w:b/>
          <w:noProof/>
          <w:szCs w:val="18"/>
        </w:rPr>
        <w:sectPr w:rsidR="00880103" w:rsidSect="00880103">
          <w:footnotePr>
            <w:numRestart w:val="eachPage"/>
          </w:footnotePr>
          <w:type w:val="continuous"/>
          <w:pgSz w:w="11907" w:h="16840" w:code="9"/>
          <w:pgMar w:top="1418" w:right="1134" w:bottom="2098" w:left="1134" w:header="0" w:footer="0" w:gutter="0"/>
          <w:cols w:space="544"/>
        </w:sectPr>
      </w:pPr>
    </w:p>
    <w:p w14:paraId="351BFD1F" w14:textId="330BFDA8" w:rsidR="0033105C" w:rsidRDefault="0033105C" w:rsidP="00532624">
      <w:pPr>
        <w:pStyle w:val="BodyTextKeep"/>
        <w:ind w:right="0"/>
        <w:rPr>
          <w:b/>
          <w:noProof/>
          <w:szCs w:val="18"/>
        </w:rPr>
      </w:pPr>
    </w:p>
    <w:p w14:paraId="489EB95B" w14:textId="77777777" w:rsidR="00880103" w:rsidRDefault="00880103" w:rsidP="00532624">
      <w:pPr>
        <w:pStyle w:val="BodyTextKeep"/>
        <w:ind w:right="0"/>
        <w:rPr>
          <w:b/>
          <w:noProof/>
          <w:szCs w:val="18"/>
        </w:rPr>
        <w:sectPr w:rsidR="00880103">
          <w:footnotePr>
            <w:numRestart w:val="eachPage"/>
          </w:footnotePr>
          <w:type w:val="continuous"/>
          <w:pgSz w:w="11907" w:h="16840" w:code="9"/>
          <w:pgMar w:top="1418" w:right="1134" w:bottom="2098" w:left="1134" w:header="0" w:footer="0" w:gutter="0"/>
          <w:cols w:num="2" w:space="544"/>
        </w:sectPr>
      </w:pPr>
    </w:p>
    <w:p w14:paraId="42A5C663" w14:textId="7EC0D0D2" w:rsid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35CF13C5" w14:textId="58EED20F" w:rsidR="00AA58BE" w:rsidRDefault="00AA58BE" w:rsidP="00AA58BE"/>
    <w:p w14:paraId="5CFD8049" w14:textId="77777777" w:rsidR="00BC3F05" w:rsidRPr="00AA58BE" w:rsidRDefault="00BC3F05" w:rsidP="00AA58BE">
      <w:pPr>
        <w:sectPr w:rsidR="00BC3F05" w:rsidRPr="00AA58BE" w:rsidSect="00880103">
          <w:footnotePr>
            <w:numRestart w:val="eachPage"/>
          </w:footnotePr>
          <w:type w:val="continuous"/>
          <w:pgSz w:w="11907" w:h="16840" w:code="9"/>
          <w:pgMar w:top="1418" w:right="1134" w:bottom="2098" w:left="1134" w:header="0" w:footer="0" w:gutter="0"/>
          <w:cols w:space="544"/>
        </w:sectPr>
      </w:pPr>
    </w:p>
    <w:p w14:paraId="25642157" w14:textId="0C39BF03" w:rsidR="005A1FEF" w:rsidRDefault="0012329E" w:rsidP="00C37DC0">
      <w:pPr>
        <w:pStyle w:val="Heading1"/>
        <w:numPr>
          <w:ilvl w:val="0"/>
          <w:numId w:val="1"/>
        </w:numPr>
        <w:jc w:val="left"/>
      </w:pPr>
      <w:r>
        <w:t>Introduction</w:t>
      </w:r>
    </w:p>
    <w:p w14:paraId="1F8A5EFC" w14:textId="13DF8148"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1</w:t>
      </w:r>
      <w:r w:rsidR="00802EBE" w:rsidRPr="00802EBE">
        <w:rPr>
          <w:noProof/>
          <w:szCs w:val="18"/>
        </w:rPr>
        <w:t>]. 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C1134F">
        <w:rPr>
          <w:noProof/>
          <w:szCs w:val="18"/>
        </w:rPr>
        <w:t xml:space="preserve">2, </w:t>
      </w:r>
      <w:r w:rsidR="005E4EAE">
        <w:rPr>
          <w:noProof/>
          <w:szCs w:val="18"/>
        </w:rPr>
        <w:t xml:space="preserve">3, </w:t>
      </w:r>
      <w:r w:rsidR="00617B7A">
        <w:rPr>
          <w:noProof/>
          <w:szCs w:val="18"/>
        </w:rPr>
        <w:t>4</w:t>
      </w:r>
      <w:r w:rsidR="00471D79">
        <w:rPr>
          <w:noProof/>
          <w:szCs w:val="18"/>
        </w:rPr>
        <w:t>]</w:t>
      </w:r>
      <w:r w:rsidR="00471D79" w:rsidRPr="00802EBE">
        <w:rPr>
          <w:noProof/>
          <w:szCs w:val="18"/>
        </w:rPr>
        <w:t>.</w:t>
      </w:r>
      <w:r w:rsidR="00802EBE" w:rsidRPr="00802EBE">
        <w:rPr>
          <w:noProof/>
          <w:szCs w:val="18"/>
        </w:rPr>
        <w:t xml:space="preserve"> </w:t>
      </w:r>
      <w:r w:rsidR="00C1134F" w:rsidRPr="00802EBE">
        <w:rPr>
          <w:noProof/>
          <w:szCs w:val="18"/>
        </w:rPr>
        <w:t xml:space="preserve">Adequate, restful sleep is as important </w:t>
      </w:r>
      <w:r w:rsidR="00C1134F">
        <w:rPr>
          <w:noProof/>
          <w:szCs w:val="18"/>
        </w:rPr>
        <w:t>as it allows</w:t>
      </w:r>
      <w:r w:rsidR="00C1134F" w:rsidRPr="00802EBE">
        <w:rPr>
          <w:noProof/>
          <w:szCs w:val="18"/>
        </w:rPr>
        <w:t xml:space="preserve"> the body and brain undergo necessary restorative activities</w:t>
      </w:r>
      <w:r w:rsidR="00C1134F">
        <w:rPr>
          <w:noProof/>
          <w:szCs w:val="18"/>
        </w:rPr>
        <w:t>.</w:t>
      </w:r>
      <w:r w:rsidR="00C1134F" w:rsidRPr="00802EBE">
        <w:rPr>
          <w:noProof/>
          <w:szCs w:val="18"/>
        </w:rPr>
        <w:t xml:space="preserve"> </w:t>
      </w:r>
      <w:r w:rsidR="00C1134F">
        <w:rPr>
          <w:noProof/>
          <w:szCs w:val="18"/>
        </w:rPr>
        <w:t>I</w:t>
      </w:r>
      <w:r w:rsidR="00C1134F" w:rsidRPr="00802EBE">
        <w:rPr>
          <w:noProof/>
          <w:szCs w:val="18"/>
        </w:rPr>
        <w:t xml:space="preserve">nadequate sleep leads to reduced alertness and drowsiness </w:t>
      </w:r>
      <w:r w:rsidR="00C1134F">
        <w:rPr>
          <w:noProof/>
          <w:szCs w:val="18"/>
        </w:rPr>
        <w:t>[2</w:t>
      </w:r>
      <w:r w:rsidR="00C1134F" w:rsidRPr="00802EBE">
        <w:rPr>
          <w:noProof/>
          <w:szCs w:val="18"/>
        </w:rPr>
        <w:t>].</w:t>
      </w:r>
      <w:r w:rsidR="00C1134F">
        <w:rPr>
          <w:noProof/>
          <w:szCs w:val="18"/>
        </w:rPr>
        <w:t xml:space="preserve"> </w:t>
      </w:r>
      <w:r w:rsidR="00802EBE" w:rsidRPr="00802EBE">
        <w:rPr>
          <w:noProof/>
          <w:szCs w:val="18"/>
        </w:rPr>
        <w:t>Health issues stemming from poor sleep quality include weakened immune system and cardiovascular disease</w:t>
      </w:r>
      <w:r w:rsidR="00617B7A">
        <w:rPr>
          <w:i/>
          <w:iCs/>
          <w:noProof/>
          <w:szCs w:val="18"/>
        </w:rPr>
        <w:t xml:space="preserve"> </w:t>
      </w:r>
      <w:r w:rsidR="005E4EAE">
        <w:rPr>
          <w:noProof/>
          <w:szCs w:val="18"/>
        </w:rPr>
        <w:t>[</w:t>
      </w:r>
      <w:r w:rsidR="00617B7A">
        <w:rPr>
          <w:noProof/>
          <w:szCs w:val="18"/>
        </w:rPr>
        <w:t>5]</w:t>
      </w:r>
      <w:r w:rsidR="00802EBE" w:rsidRPr="00802EBE">
        <w:rPr>
          <w:noProof/>
          <w:szCs w:val="18"/>
        </w:rPr>
        <w:t xml:space="preserve">. </w:t>
      </w:r>
    </w:p>
    <w:p w14:paraId="2FF9B2F0" w14:textId="440BC67A"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5E4EAE">
        <w:rPr>
          <w:noProof/>
          <w:szCs w:val="18"/>
        </w:rPr>
        <w:t>[</w:t>
      </w:r>
      <w:r w:rsidR="004B5EB6">
        <w:rPr>
          <w:noProof/>
          <w:szCs w:val="18"/>
        </w:rPr>
        <w:t>6]</w:t>
      </w:r>
      <w:r w:rsidRPr="00802EBE">
        <w:rPr>
          <w:noProof/>
          <w:szCs w:val="18"/>
        </w:rPr>
        <w:t xml:space="preserve">. A report into pressure injuries commissioned by the New Zealand Ministry of Health revealed that the prevalence of PI could be 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w:t>
      </w:r>
      <w:r w:rsidR="002525A4">
        <w:t>[</w:t>
      </w:r>
      <w:r w:rsidR="006D1B75">
        <w:t>7]</w:t>
      </w:r>
      <w:r w:rsidRPr="00802EBE">
        <w:rPr>
          <w:noProof/>
          <w:szCs w:val="18"/>
        </w:rPr>
        <w:t xml:space="preserve">. </w:t>
      </w:r>
    </w:p>
    <w:p w14:paraId="12CA17E1" w14:textId="77777777" w:rsidR="00C37DC0" w:rsidRDefault="00C37DC0" w:rsidP="00B47BFC">
      <w:pPr>
        <w:ind w:firstLine="720"/>
        <w:rPr>
          <w:noProof/>
          <w:szCs w:val="18"/>
        </w:rPr>
      </w:pPr>
    </w:p>
    <w:p w14:paraId="4A0F0ABF" w14:textId="2B200973"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sle</w:t>
      </w:r>
      <w:r w:rsidR="00317ED4">
        <w:rPr>
          <w:noProof/>
          <w:szCs w:val="18"/>
        </w:rPr>
        <w:t>ep position</w:t>
      </w:r>
      <w:r w:rsidR="00EF1764">
        <w:rPr>
          <w:noProof/>
          <w:szCs w:val="18"/>
        </w:rPr>
        <w:t>s</w:t>
      </w:r>
      <w:r w:rsidR="00317ED4">
        <w:rPr>
          <w:noProof/>
          <w:szCs w:val="18"/>
        </w:rPr>
        <w:t xml:space="preserve"> and posture</w:t>
      </w:r>
      <w:r w:rsidR="00EF1764">
        <w:rPr>
          <w:noProof/>
          <w:szCs w:val="18"/>
        </w:rPr>
        <w:t>s</w:t>
      </w:r>
      <w:r w:rsidR="00317ED4">
        <w:rPr>
          <w:noProof/>
          <w:szCs w:val="18"/>
        </w:rPr>
        <w:t xml:space="preserve"> are considered</w:t>
      </w:r>
      <w:r w:rsidRPr="00802EBE">
        <w:rPr>
          <w:noProof/>
          <w:szCs w:val="18"/>
        </w:rPr>
        <w:t xml:space="preserve"> to be major cause of sleep apnea </w:t>
      </w:r>
      <w:r w:rsidR="00C65C72">
        <w:t>[</w:t>
      </w:r>
      <w:r w:rsidR="00F25D15">
        <w:t>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decubitus position have higher risk of developing subacromial impingement syndrome</w:t>
      </w:r>
      <w:r w:rsidR="002677F3">
        <w:rPr>
          <w:noProof/>
          <w:szCs w:val="18"/>
        </w:rPr>
        <w:t xml:space="preserve"> </w:t>
      </w:r>
      <w:r w:rsidRPr="00802EBE">
        <w:rPr>
          <w:noProof/>
          <w:szCs w:val="18"/>
        </w:rPr>
        <w:t xml:space="preserve">compared with those who sleep in the supine position </w:t>
      </w:r>
      <w:r w:rsidR="00C65C72">
        <w:t>[</w:t>
      </w:r>
      <w:r w:rsidR="00C6544A">
        <w:t>9]</w:t>
      </w:r>
      <w:r w:rsidRPr="00802EBE">
        <w:rPr>
          <w:noProof/>
          <w:szCs w:val="18"/>
        </w:rPr>
        <w:t>. People sleeping in supine position are more likely to d</w:t>
      </w:r>
      <w:r w:rsidR="00B47BFC">
        <w:rPr>
          <w:noProof/>
          <w:szCs w:val="18"/>
        </w:rPr>
        <w:t xml:space="preserve">evelop the </w:t>
      </w:r>
      <w:r w:rsidR="00B47BFC">
        <w:rPr>
          <w:noProof/>
          <w:szCs w:val="18"/>
        </w:rPr>
        <w:t>s</w:t>
      </w:r>
      <w:r w:rsidRPr="00802EBE">
        <w:rPr>
          <w:noProof/>
          <w:szCs w:val="18"/>
        </w:rPr>
        <w:t xml:space="preserve">ymptoms of sleep paralysis </w:t>
      </w:r>
      <w:r w:rsidR="00C65C72">
        <w:t>[</w:t>
      </w:r>
      <w:r w:rsidR="005A3B25">
        <w:t>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C65C72">
        <w:t>[</w:t>
      </w:r>
      <w:r w:rsidR="00553310">
        <w:t>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lang w:val="en-NZ" w:eastAsia="en-NZ"/>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1D002F54" w:rsidR="00802EBE" w:rsidRPr="00324383" w:rsidRDefault="00324383" w:rsidP="00324383">
      <w:pPr>
        <w:rPr>
          <w:b/>
          <w:bCs/>
          <w:iCs/>
          <w:noProof/>
          <w:szCs w:val="18"/>
        </w:rPr>
      </w:pPr>
      <w:r w:rsidRPr="00324383">
        <w:rPr>
          <w:b/>
          <w:bCs/>
          <w:iCs/>
          <w:szCs w:val="18"/>
        </w:rPr>
        <w:t>Fig.</w:t>
      </w:r>
      <w:r w:rsidR="002677F3" w:rsidRPr="00324383">
        <w:rPr>
          <w:b/>
          <w:bCs/>
          <w:iCs/>
          <w:szCs w:val="18"/>
        </w:rPr>
        <w:t xml:space="preserve"> </w:t>
      </w:r>
      <w:r w:rsidR="006253C0" w:rsidRPr="00324383">
        <w:rPr>
          <w:b/>
          <w:bCs/>
          <w:iCs/>
          <w:szCs w:val="18"/>
        </w:rPr>
        <w:t>1</w:t>
      </w:r>
      <w:r w:rsidR="00184A7A" w:rsidRPr="00324383">
        <w:rPr>
          <w:b/>
          <w:bCs/>
          <w:iCs/>
          <w:szCs w:val="18"/>
        </w:rPr>
        <w:t xml:space="preserve"> </w:t>
      </w:r>
      <w:r w:rsidR="000E5724" w:rsidRPr="00324383">
        <w:rPr>
          <w:iCs/>
          <w:szCs w:val="18"/>
        </w:rPr>
        <w:t>Pressure Sore Face Up [12</w:t>
      </w:r>
      <w:r w:rsidR="002677F3" w:rsidRPr="00324383">
        <w:rPr>
          <w:iCs/>
          <w:szCs w:val="18"/>
        </w:rPr>
        <w:t>]</w:t>
      </w:r>
    </w:p>
    <w:p w14:paraId="2EDB404B" w14:textId="77777777" w:rsidR="002677F3" w:rsidRDefault="002677F3" w:rsidP="002677F3">
      <w:pPr>
        <w:ind w:firstLine="720"/>
        <w:rPr>
          <w:noProof/>
          <w:szCs w:val="18"/>
        </w:rPr>
      </w:pPr>
    </w:p>
    <w:p w14:paraId="19566B31" w14:textId="3F65F985" w:rsidR="00B03E36" w:rsidRDefault="00802EBE" w:rsidP="00C65C72">
      <w:pPr>
        <w:ind w:firstLine="720"/>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 xml:space="preserve">risks can be </w:t>
      </w:r>
      <w:r w:rsidR="00EF1764">
        <w:rPr>
          <w:noProof/>
          <w:szCs w:val="18"/>
        </w:rPr>
        <w:t>mitigated</w:t>
      </w:r>
      <w:r w:rsidRPr="00802EBE">
        <w:rPr>
          <w:noProof/>
          <w:szCs w:val="18"/>
        </w:rPr>
        <w:t xml:space="preserve">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C65C72">
        <w:rPr>
          <w:noProof/>
          <w:szCs w:val="18"/>
        </w:rPr>
        <w:t>s</w:t>
      </w:r>
      <w:r w:rsidR="007A02E8">
        <w:rPr>
          <w:noProof/>
          <w:szCs w:val="18"/>
        </w:rPr>
        <w:t xml:space="preserve"> </w:t>
      </w:r>
      <w:r w:rsidR="00C65C72">
        <w:rPr>
          <w:noProof/>
          <w:szCs w:val="18"/>
        </w:rPr>
        <w:t>suggest</w:t>
      </w:r>
      <w:r w:rsidR="007A02E8" w:rsidRPr="007A02E8">
        <w:rPr>
          <w:noProof/>
          <w:szCs w:val="18"/>
        </w:rPr>
        <w:t xml:space="preserve">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use of extra staff resources. This will lead to increased healthcare costs and can be a significant source of stress for the patient</w:t>
      </w:r>
      <w:r w:rsidR="00317ED4">
        <w:rPr>
          <w:noProof/>
          <w:szCs w:val="18"/>
        </w:rPr>
        <w:t>s</w:t>
      </w:r>
      <w:r w:rsidRPr="00802EBE">
        <w:rPr>
          <w:noProof/>
          <w:szCs w:val="18"/>
        </w:rPr>
        <w: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 xml:space="preserve">13, </w:t>
      </w:r>
      <w:r w:rsidR="00132108">
        <w:t>14]</w:t>
      </w:r>
      <w:r w:rsidR="00317ED4">
        <w:t xml:space="preserve"> </w:t>
      </w:r>
      <w:r w:rsidR="00317ED4">
        <w:rPr>
          <w:noProof/>
          <w:szCs w:val="18"/>
        </w:rPr>
        <w:t>and this</w:t>
      </w:r>
      <w:r w:rsidRPr="00802EBE">
        <w:rPr>
          <w:noProof/>
          <w:szCs w:val="18"/>
        </w:rPr>
        <w:t xml:space="preserve"> is expected to rise</w:t>
      </w:r>
      <w:r w:rsidR="00BF3376">
        <w:rPr>
          <w:noProof/>
          <w:szCs w:val="18"/>
        </w:rPr>
        <w:t>,</w:t>
      </w:r>
      <w:r w:rsidRPr="00802EBE">
        <w:rPr>
          <w:noProof/>
          <w:szCs w:val="18"/>
        </w:rPr>
        <w:t xml:space="preserve"> as an increase in the elderly population will require more caregivers at care homes</w:t>
      </w:r>
      <w:r w:rsidR="00CA7392">
        <w:rPr>
          <w:noProof/>
          <w:szCs w:val="18"/>
        </w:rPr>
        <w:t xml:space="preserve"> </w:t>
      </w:r>
      <w:r w:rsidR="00C65C72">
        <w:rPr>
          <w:noProof/>
          <w:szCs w:val="18"/>
        </w:rPr>
        <w:t>[</w:t>
      </w:r>
      <w:r w:rsidR="005264B1">
        <w:rPr>
          <w:noProof/>
          <w:szCs w:val="18"/>
        </w:rPr>
        <w:t>15]</w:t>
      </w:r>
      <w:r w:rsidRPr="00802EBE">
        <w:rPr>
          <w:noProof/>
          <w:szCs w:val="18"/>
        </w:rPr>
        <w:t>. In 2018 alone</w:t>
      </w:r>
      <w:r w:rsidR="003423E8">
        <w:rPr>
          <w:noProof/>
          <w:szCs w:val="18"/>
        </w:rPr>
        <w:t>,</w:t>
      </w:r>
      <w:r w:rsidRPr="00802EBE">
        <w:rPr>
          <w:noProof/>
          <w:szCs w:val="18"/>
        </w:rPr>
        <w:t xml:space="preserve"> </w:t>
      </w:r>
      <w:r w:rsidR="00317ED4">
        <w:rPr>
          <w:noProof/>
          <w:szCs w:val="18"/>
        </w:rPr>
        <w:t>accidental</w:t>
      </w:r>
      <w:r w:rsidRPr="00802EBE">
        <w:rPr>
          <w:noProof/>
          <w:szCs w:val="18"/>
        </w:rPr>
        <w:t xml:space="preserve"> 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C65C72">
        <w:rPr>
          <w:noProof/>
          <w:szCs w:val="18"/>
        </w:rPr>
        <w:t xml:space="preserve"> [</w:t>
      </w:r>
      <w:r w:rsidR="005264B1">
        <w:rPr>
          <w:noProof/>
          <w:szCs w:val="18"/>
        </w:rPr>
        <w:t>16]</w:t>
      </w:r>
      <w:r w:rsidRPr="00802EBE">
        <w:rPr>
          <w:noProof/>
          <w:szCs w:val="18"/>
        </w:rPr>
        <w:t>.</w:t>
      </w:r>
      <w:r w:rsidR="003423E8">
        <w:rPr>
          <w:noProof/>
          <w:szCs w:val="18"/>
        </w:rPr>
        <w:t xml:space="preserve"> </w:t>
      </w:r>
    </w:p>
    <w:p w14:paraId="7E551CCD" w14:textId="77777777" w:rsidR="00C37DC0" w:rsidRDefault="00C37DC0" w:rsidP="00C65C72">
      <w:pPr>
        <w:ind w:firstLine="720"/>
        <w:rPr>
          <w:noProof/>
          <w:szCs w:val="18"/>
        </w:rPr>
      </w:pPr>
    </w:p>
    <w:p w14:paraId="189913B8" w14:textId="059D86D0" w:rsidR="00D672E0"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actitvi</w:t>
      </w:r>
      <w:r w:rsidR="00C65C72">
        <w:rPr>
          <w:noProof/>
          <w:szCs w:val="18"/>
        </w:rPr>
        <w:t>ti</w:t>
      </w:r>
      <w:r w:rsidR="00A06A6C">
        <w:rPr>
          <w:noProof/>
          <w:szCs w:val="18"/>
        </w:rPr>
        <w:t xml:space="preserve">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xml:space="preserve">. This will </w:t>
      </w:r>
      <w:r w:rsidR="00C65C72">
        <w:rPr>
          <w:noProof/>
          <w:szCs w:val="18"/>
        </w:rPr>
        <w:t xml:space="preserve">also </w:t>
      </w:r>
      <w:r w:rsidR="00761FC9">
        <w:rPr>
          <w:noProof/>
          <w:szCs w:val="18"/>
        </w:rPr>
        <w:t>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w:t>
      </w:r>
      <w:r w:rsidR="00C65C72">
        <w:rPr>
          <w:noProof/>
          <w:szCs w:val="18"/>
        </w:rPr>
        <w:t>obtainin</w:t>
      </w:r>
      <w:r w:rsidRPr="00802EBE">
        <w:rPr>
          <w:noProof/>
          <w:szCs w:val="18"/>
        </w:rPr>
        <w:t xml:space="preserve"> feedback on their sleep postures and activities. This will not only reduce the cost and burden on </w:t>
      </w:r>
      <w:r w:rsidR="00BB344C">
        <w:rPr>
          <w:noProof/>
          <w:szCs w:val="18"/>
        </w:rPr>
        <w:t xml:space="preserve">the </w:t>
      </w:r>
      <w:r w:rsidR="00C65C72">
        <w:rPr>
          <w:noProof/>
          <w:szCs w:val="18"/>
        </w:rPr>
        <w:t xml:space="preserve">health system but also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C65C72">
        <w:rPr>
          <w:noProof/>
          <w:szCs w:val="18"/>
        </w:rPr>
        <w:t>[18</w:t>
      </w:r>
      <w:r w:rsidR="00E31433" w:rsidRPr="00802EBE">
        <w:rPr>
          <w:noProof/>
          <w:szCs w:val="18"/>
        </w:rPr>
        <w:t>]</w:t>
      </w:r>
      <w:r w:rsidRPr="00802EBE">
        <w:rPr>
          <w:noProof/>
          <w:szCs w:val="18"/>
        </w:rPr>
        <w:t>.</w:t>
      </w:r>
      <w:r w:rsidR="00D672E0">
        <w:rPr>
          <w:noProof/>
          <w:szCs w:val="18"/>
        </w:rPr>
        <w:t xml:space="preserve"> </w:t>
      </w:r>
    </w:p>
    <w:p w14:paraId="6022A640" w14:textId="77777777" w:rsidR="00C37DC0" w:rsidRPr="00B95823" w:rsidRDefault="00C37DC0" w:rsidP="00A06A6C">
      <w:pPr>
        <w:ind w:firstLine="720"/>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252CC2F3" w:rsidR="0033105C" w:rsidRDefault="0033105C" w:rsidP="00C37DC0">
      <w:pPr>
        <w:pStyle w:val="Heading1"/>
        <w:numPr>
          <w:ilvl w:val="0"/>
          <w:numId w:val="1"/>
        </w:numPr>
        <w:jc w:val="left"/>
        <w:rPr>
          <w:sz w:val="20"/>
        </w:rPr>
      </w:pPr>
      <w:r w:rsidRPr="00CB49F6">
        <w:t>Related</w:t>
      </w:r>
      <w:r>
        <w:rPr>
          <w:sz w:val="20"/>
        </w:rPr>
        <w:t xml:space="preserve"> Work</w:t>
      </w:r>
    </w:p>
    <w:p w14:paraId="646D4003" w14:textId="7D725C44"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00C65C72">
        <w:rPr>
          <w:szCs w:val="18"/>
        </w:rPr>
        <w:t xml:space="preserve">an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 xml:space="preserve">interviewing subjects. In recent years, advancements in </w:t>
      </w:r>
      <w:r w:rsidR="00C65C72">
        <w:rPr>
          <w:szCs w:val="18"/>
        </w:rPr>
        <w:t>Internet of Things (</w:t>
      </w:r>
      <w:r w:rsidRPr="0033105C">
        <w:rPr>
          <w:szCs w:val="18"/>
        </w:rPr>
        <w:t>IoT</w:t>
      </w:r>
      <w:r w:rsidR="00C65C72">
        <w:rPr>
          <w:szCs w:val="18"/>
        </w:rPr>
        <w:t>)</w:t>
      </w:r>
      <w:r w:rsidRPr="0033105C">
        <w:rPr>
          <w:szCs w:val="18"/>
        </w:rPr>
        <w:t xml:space="preserve"> and sensing 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339CA60D" w14:textId="77777777" w:rsidR="00C37DC0" w:rsidRDefault="00C37DC0" w:rsidP="005E5FF5">
      <w:pPr>
        <w:ind w:firstLine="720"/>
        <w:rPr>
          <w:szCs w:val="18"/>
        </w:rPr>
      </w:pPr>
    </w:p>
    <w:p w14:paraId="6822DD5F" w14:textId="3B7AF96B" w:rsidR="0033105C" w:rsidRDefault="0033105C" w:rsidP="0090190F">
      <w:pPr>
        <w:ind w:firstLine="720"/>
        <w:rPr>
          <w:szCs w:val="18"/>
        </w:rPr>
      </w:pPr>
      <w:r w:rsidRPr="0033105C">
        <w:rPr>
          <w:szCs w:val="18"/>
        </w:rPr>
        <w:t>There are numerous solutions available that in one way or another try to quantify the quality of sleep. These solutions use different techniques to acquire data for an individual’s sleep. In a clinical sleep assessment setting, the curr</w:t>
      </w:r>
      <w:r w:rsidR="00134902">
        <w:rPr>
          <w:szCs w:val="18"/>
        </w:rPr>
        <w:t>ent ‘gold standard’ for</w:t>
      </w:r>
      <w:r w:rsidRPr="0033105C">
        <w:rPr>
          <w:szCs w:val="18"/>
        </w:rPr>
        <w:t xml:space="preserve"> diagnosing sleep disorders and issues is t</w:t>
      </w:r>
      <w:r w:rsidR="00DB4109">
        <w:rPr>
          <w:szCs w:val="18"/>
        </w:rPr>
        <w:t>he u</w:t>
      </w:r>
      <w:r w:rsidR="00D217F0">
        <w:rPr>
          <w:szCs w:val="18"/>
        </w:rPr>
        <w:t>se of polysomnography (PSG) [</w:t>
      </w:r>
      <w:r w:rsidR="00DB4109">
        <w:rPr>
          <w:szCs w:val="18"/>
        </w:rPr>
        <w:t>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w:t>
      </w:r>
      <w:r w:rsidR="00D217F0">
        <w:rPr>
          <w:szCs w:val="18"/>
        </w:rPr>
        <w:t xml:space="preserve">and leg and eye movements. It also </w:t>
      </w:r>
      <w:r w:rsidRPr="0033105C">
        <w:rPr>
          <w:szCs w:val="18"/>
        </w:rPr>
        <w:t xml:space="preserve">requires a </w:t>
      </w:r>
      <w:r w:rsidR="00134902">
        <w:rPr>
          <w:szCs w:val="18"/>
        </w:rPr>
        <w:t>number</w:t>
      </w:r>
      <w:r w:rsidRPr="0033105C">
        <w:rPr>
          <w:szCs w:val="18"/>
        </w:rPr>
        <w:t xml:space="preserve"> of sensors and equipment to be physically attached to the patient’s body. Although this </w:t>
      </w:r>
      <w:r w:rsidR="0090190F">
        <w:rPr>
          <w:szCs w:val="18"/>
        </w:rPr>
        <w:t xml:space="preserve">method </w:t>
      </w:r>
      <w:r w:rsidR="0090190F">
        <w:t xml:space="preserve">provides accurate results and </w:t>
      </w:r>
      <w:r w:rsidR="0090190F">
        <w:t xml:space="preserve">insight into one’s sleep,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 xml:space="preserve">daily use. A similar device called </w:t>
      </w:r>
      <w:r w:rsidRPr="00C37DC0">
        <w:rPr>
          <w:i/>
          <w:iCs/>
          <w:szCs w:val="18"/>
        </w:rPr>
        <w:t>WatchPAT</w:t>
      </w:r>
      <w:r w:rsidR="00D217F0">
        <w:rPr>
          <w:szCs w:val="18"/>
        </w:rPr>
        <w:t xml:space="preserve"> [</w:t>
      </w:r>
      <w:r w:rsidR="00743601">
        <w:rPr>
          <w:szCs w:val="18"/>
        </w:rPr>
        <w:t>19]</w:t>
      </w:r>
      <w:r w:rsidRPr="0033105C">
        <w:rPr>
          <w:szCs w:val="18"/>
        </w:rPr>
        <w:t xml:space="preserve"> is wor</w:t>
      </w:r>
      <w:r w:rsidR="00134902">
        <w:rPr>
          <w:szCs w:val="18"/>
        </w:rPr>
        <w:t>n on 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00D217F0">
        <w:rPr>
          <w:szCs w:val="18"/>
        </w:rPr>
        <w:t>, it</w:t>
      </w:r>
      <w:r w:rsidRPr="0033105C">
        <w:rPr>
          <w:szCs w:val="18"/>
        </w:rPr>
        <w:t xml:space="preserve"> is still intrusive in nature as it requires the device to be worn 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w:t>
      </w:r>
      <w:r w:rsidR="00A57CAE">
        <w:rPr>
          <w:szCs w:val="18"/>
        </w:rPr>
        <w:t>,</w:t>
      </w:r>
      <w:r w:rsidRPr="0033105C">
        <w:rPr>
          <w:szCs w:val="18"/>
        </w:rPr>
        <w:t xml:space="preserve"> </w:t>
      </w:r>
      <w:r w:rsidR="00805058">
        <w:rPr>
          <w:szCs w:val="18"/>
        </w:rPr>
        <w:t>elderly person</w:t>
      </w:r>
      <w:r w:rsidR="00A57CAE">
        <w:rPr>
          <w:szCs w:val="18"/>
        </w:rPr>
        <w:t>s</w:t>
      </w:r>
      <w:r w:rsidR="00805058">
        <w:rPr>
          <w:szCs w:val="18"/>
        </w:rPr>
        <w:t>.</w:t>
      </w:r>
    </w:p>
    <w:p w14:paraId="2603D2C2" w14:textId="77777777" w:rsidR="00C37DC0" w:rsidRPr="0033105C" w:rsidRDefault="00C37DC0" w:rsidP="0090190F">
      <w:pPr>
        <w:ind w:firstLine="720"/>
        <w:rPr>
          <w:szCs w:val="18"/>
        </w:rPr>
      </w:pPr>
    </w:p>
    <w:p w14:paraId="54F57477" w14:textId="70AFBE58"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D217F0">
        <w:rPr>
          <w:szCs w:val="18"/>
        </w:rPr>
        <w:t xml:space="preserve">that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w:t>
      </w:r>
      <w:r w:rsidR="00D217F0">
        <w:rPr>
          <w:szCs w:val="18"/>
        </w:rPr>
        <w:t>20-</w:t>
      </w:r>
      <w:r w:rsidR="002B6F1D">
        <w:rPr>
          <w:szCs w:val="18"/>
        </w:rPr>
        <w:t>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is an Android app that models the sleep and sleep quality without requiring significant changes in</w:t>
      </w:r>
      <w:r>
        <w:rPr>
          <w:szCs w:val="18"/>
        </w:rPr>
        <w:t xml:space="preserve"> </w:t>
      </w:r>
      <w:r w:rsidRPr="0033105C">
        <w:rPr>
          <w:szCs w:val="18"/>
        </w:rPr>
        <w:t>people’s behavior</w:t>
      </w:r>
      <w:r w:rsidR="006E3125">
        <w:rPr>
          <w:szCs w:val="18"/>
        </w:rPr>
        <w:t xml:space="preserve"> [20]</w:t>
      </w:r>
      <w:r w:rsidRPr="0033105C">
        <w:rPr>
          <w:szCs w:val="18"/>
        </w:rPr>
        <w:t>. It collects data from seven sensors found in smartphones and predicts the aspects of sleep qu</w:t>
      </w:r>
      <w:r>
        <w:rPr>
          <w:szCs w:val="18"/>
        </w:rPr>
        <w:t>ality with an accuracy of 81-83</w:t>
      </w:r>
      <w:r w:rsidRPr="0033105C">
        <w:rPr>
          <w:szCs w:val="18"/>
        </w:rPr>
        <w:t>%</w:t>
      </w:r>
      <w:r w:rsidR="00FE5177">
        <w:rPr>
          <w:szCs w:val="18"/>
        </w:rPr>
        <w:t xml:space="preserve"> [20]. </w:t>
      </w:r>
      <w:r w:rsidRPr="0033105C">
        <w:rPr>
          <w:i/>
          <w:szCs w:val="18"/>
        </w:rPr>
        <w:t>My Sleep APP</w:t>
      </w:r>
      <w:r w:rsidRPr="0033105C">
        <w:rPr>
          <w:szCs w:val="18"/>
        </w:rPr>
        <w:t xml:space="preserve"> </w:t>
      </w:r>
      <w:r w:rsidR="00965F78">
        <w:rPr>
          <w:szCs w:val="18"/>
        </w:rPr>
        <w:t>[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7F0">
        <w:rPr>
          <w:szCs w:val="18"/>
        </w:rPr>
        <w:t>[</w:t>
      </w:r>
      <w:r w:rsidR="00D21C34">
        <w:rPr>
          <w:szCs w:val="18"/>
        </w:rPr>
        <w:t>22]</w:t>
      </w:r>
      <w:r w:rsidRPr="0033105C">
        <w:rPr>
          <w:szCs w:val="18"/>
        </w:rPr>
        <w:t xml:space="preserve"> and ‘</w:t>
      </w:r>
      <w:r w:rsidRPr="0033105C">
        <w:rPr>
          <w:i/>
          <w:szCs w:val="18"/>
        </w:rPr>
        <w:t>Runtastic Sleep Better’</w:t>
      </w:r>
      <w:r w:rsidRPr="0033105C">
        <w:rPr>
          <w:szCs w:val="18"/>
        </w:rPr>
        <w:t xml:space="preserve"> </w:t>
      </w:r>
      <w:r w:rsidR="00D217F0">
        <w:rPr>
          <w:szCs w:val="18"/>
        </w:rPr>
        <w:t>[</w:t>
      </w:r>
      <w:r w:rsidR="00040E99">
        <w:rPr>
          <w:szCs w:val="18"/>
        </w:rPr>
        <w:t>23]</w:t>
      </w:r>
      <w:r w:rsidR="00D60CE7">
        <w:rPr>
          <w:szCs w:val="18"/>
        </w:rPr>
        <w:t xml:space="preserve">, </w:t>
      </w:r>
      <w:r w:rsidR="006150A2" w:rsidRPr="00D217F0">
        <w:rPr>
          <w:i/>
          <w:szCs w:val="18"/>
        </w:rPr>
        <w:t>iSleep</w:t>
      </w:r>
      <w:r w:rsidR="006150A2" w:rsidRPr="0033105C">
        <w:rPr>
          <w:szCs w:val="18"/>
        </w:rPr>
        <w:t xml:space="preserve"> </w:t>
      </w:r>
      <w:r w:rsidR="00D217F0">
        <w:rPr>
          <w:szCs w:val="18"/>
        </w:rPr>
        <w:t>[</w:t>
      </w:r>
      <w:r w:rsidR="006150A2">
        <w:rPr>
          <w:szCs w:val="18"/>
        </w:rPr>
        <w:t xml:space="preserve">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565EC8EB" w:rsidR="0033105C" w:rsidRDefault="007055F2" w:rsidP="001E711B">
      <w:pPr>
        <w:ind w:firstLine="720"/>
        <w:rPr>
          <w:szCs w:val="18"/>
        </w:rPr>
      </w:pPr>
      <w:r w:rsidRPr="0033105C">
        <w:rPr>
          <w:szCs w:val="18"/>
        </w:rPr>
        <w:t xml:space="preserve">Smartwatches are powerful devices in terms of the sensors that are embedded in </w:t>
      </w:r>
      <w:r w:rsidR="00CE3366">
        <w:rPr>
          <w:szCs w:val="18"/>
        </w:rPr>
        <w:t>it</w:t>
      </w:r>
      <w:r w:rsidRPr="0033105C">
        <w:rPr>
          <w:szCs w:val="18"/>
        </w:rPr>
        <w:t xml:space="preserve">. Sleep sensing </w:t>
      </w:r>
      <w:r>
        <w:rPr>
          <w:szCs w:val="18"/>
        </w:rPr>
        <w:t xml:space="preserve">using these devices </w:t>
      </w:r>
      <w:r w:rsidRPr="0033105C">
        <w:rPr>
          <w:szCs w:val="18"/>
        </w:rPr>
        <w:t>can lower the burden of manual sleep tracking and improve the accur</w:t>
      </w:r>
      <w:r>
        <w:rPr>
          <w:szCs w:val="18"/>
        </w:rPr>
        <w:t xml:space="preserve">acy of sleep inference at home. </w:t>
      </w:r>
      <w:r w:rsidR="0033105C" w:rsidRPr="0033105C">
        <w:rPr>
          <w:szCs w:val="18"/>
        </w:rPr>
        <w:t>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1E711B">
        <w:rPr>
          <w:szCs w:val="18"/>
        </w:rPr>
        <w:t>[</w:t>
      </w:r>
      <w:r w:rsidR="003C731C">
        <w:rPr>
          <w:szCs w:val="18"/>
        </w:rPr>
        <w:t>25]</w:t>
      </w:r>
      <w:r w:rsidR="0033105C" w:rsidRPr="0033105C">
        <w:rPr>
          <w:szCs w:val="18"/>
        </w:rPr>
        <w:t xml:space="preserve"> and</w:t>
      </w:r>
      <w:r w:rsidR="003C731C">
        <w:rPr>
          <w:szCs w:val="18"/>
        </w:rPr>
        <w:t xml:space="preserve"> the </w:t>
      </w:r>
      <w:r w:rsidR="003C731C" w:rsidRPr="007055F2">
        <w:rPr>
          <w:i/>
          <w:iCs/>
          <w:szCs w:val="18"/>
        </w:rPr>
        <w:t>Jawbone UP3</w:t>
      </w:r>
      <w:r w:rsidR="00BC3F05">
        <w:rPr>
          <w:szCs w:val="18"/>
        </w:rPr>
        <w:t xml:space="preserve"> [</w:t>
      </w:r>
      <w:r w:rsidR="003C731C">
        <w:rPr>
          <w:szCs w:val="18"/>
        </w:rPr>
        <w:t>26]</w:t>
      </w:r>
      <w:r>
        <w:rPr>
          <w:szCs w:val="18"/>
        </w:rPr>
        <w:t xml:space="preserve"> are popular</w:t>
      </w:r>
      <w:r w:rsidR="0036217C">
        <w:rPr>
          <w:szCs w:val="18"/>
        </w:rPr>
        <w:t xml:space="preserve"> </w:t>
      </w:r>
      <w:r w:rsidR="00D217F0">
        <w:rPr>
          <w:szCs w:val="18"/>
        </w:rPr>
        <w:t>c</w:t>
      </w:r>
      <w:r w:rsidR="00D217F0" w:rsidRPr="0033105C">
        <w:rPr>
          <w:szCs w:val="18"/>
        </w:rPr>
        <w:t>ommercially available wrist worn sleep trackers used for collecting dat</w:t>
      </w:r>
      <w:r w:rsidR="00D217F0">
        <w:rPr>
          <w:szCs w:val="18"/>
        </w:rPr>
        <w:t>a</w:t>
      </w:r>
      <w:r w:rsidR="00D217F0" w:rsidRPr="0033105C">
        <w:rPr>
          <w:szCs w:val="18"/>
        </w:rPr>
        <w:t xml:space="preserve"> about sleep.</w:t>
      </w:r>
      <w:r w:rsidR="0033105C" w:rsidRPr="0033105C">
        <w:rPr>
          <w:szCs w:val="18"/>
        </w:rPr>
        <w:t xml:space="preserve"> Th</w:t>
      </w:r>
      <w:r w:rsidR="0036217C">
        <w:rPr>
          <w:szCs w:val="18"/>
        </w:rPr>
        <w:t>e</w:t>
      </w:r>
      <w:r w:rsidR="0033105C" w:rsidRPr="0033105C">
        <w:rPr>
          <w:szCs w:val="18"/>
        </w:rPr>
        <w:t>y have limited functionality and can monitor only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D217F0">
        <w:rPr>
          <w:szCs w:val="18"/>
        </w:rPr>
        <w:t>[</w:t>
      </w:r>
      <w:r w:rsidR="00ED0055">
        <w:rPr>
          <w:szCs w:val="18"/>
        </w:rPr>
        <w:t>27].</w:t>
      </w:r>
      <w:r w:rsidR="0033105C" w:rsidRPr="0033105C">
        <w:rPr>
          <w:szCs w:val="18"/>
        </w:rPr>
        <w:t xml:space="preserve"> In addition, wrist worn devices are battery powered and often require Bluetooth con</w:t>
      </w:r>
      <w:r w:rsidR="00CE3366">
        <w:rPr>
          <w:szCs w:val="18"/>
        </w:rPr>
        <w:t>nectivity to gather information meaning that it</w:t>
      </w:r>
      <w:r w:rsidR="0033105C" w:rsidRPr="0033105C">
        <w:rPr>
          <w:szCs w:val="18"/>
        </w:rPr>
        <w:t xml:space="preserve"> still requires the use of a smartphone for storing and </w:t>
      </w:r>
      <w:r w:rsidR="005E6446" w:rsidRPr="0033105C">
        <w:rPr>
          <w:szCs w:val="18"/>
        </w:rPr>
        <w:t>analyzing</w:t>
      </w:r>
      <w:r w:rsidR="00CE3366">
        <w:rPr>
          <w:szCs w:val="18"/>
        </w:rPr>
        <w:t xml:space="preserve"> data. This would result in</w:t>
      </w:r>
      <w:r w:rsidR="0033105C" w:rsidRPr="0033105C">
        <w:rPr>
          <w:szCs w:val="18"/>
        </w:rPr>
        <w:t xml:space="preserve"> extra tasks for the caregivers to complete within their daily routines. Lastly, wrist worn systems cannot detect sleep posture.  </w:t>
      </w:r>
    </w:p>
    <w:p w14:paraId="06F06672" w14:textId="77777777" w:rsidR="00C37DC0" w:rsidRPr="0033105C" w:rsidRDefault="00C37DC0" w:rsidP="00A100D6">
      <w:pPr>
        <w:ind w:firstLine="720"/>
        <w:rPr>
          <w:szCs w:val="18"/>
        </w:rPr>
      </w:pPr>
    </w:p>
    <w:p w14:paraId="62D11C0F" w14:textId="51277C2F" w:rsidR="0033105C" w:rsidRDefault="00593AB4" w:rsidP="00906B8D">
      <w:pPr>
        <w:ind w:firstLine="720"/>
        <w:rPr>
          <w:szCs w:val="18"/>
        </w:rPr>
      </w:pPr>
      <w:r>
        <w:rPr>
          <w:szCs w:val="18"/>
        </w:rPr>
        <w:t>There are</w:t>
      </w:r>
      <w:r w:rsidR="00AE0B64" w:rsidRPr="00AE0B64">
        <w:rPr>
          <w:szCs w:val="18"/>
        </w:rPr>
        <w:t xml:space="preserve"> many alternative solutions that are non-intrusive</w:t>
      </w:r>
      <w:r w:rsidR="00906B8D">
        <w:rPr>
          <w:szCs w:val="18"/>
        </w:rPr>
        <w:t xml:space="preserve"> in nature</w:t>
      </w:r>
      <w:r w:rsidR="00AE0B64" w:rsidRPr="00AE0B64">
        <w:rPr>
          <w:szCs w:val="18"/>
        </w:rPr>
        <w:t>.</w:t>
      </w:r>
      <w:r w:rsidR="00AE0B64">
        <w:rPr>
          <w:color w:val="FF0000"/>
          <w:szCs w:val="18"/>
        </w:rPr>
        <w:t xml:space="preserve"> </w:t>
      </w:r>
      <w:r w:rsidR="00CE3366">
        <w:rPr>
          <w:szCs w:val="18"/>
        </w:rPr>
        <w:t>They are</w:t>
      </w:r>
      <w:r w:rsidR="00AE0B64">
        <w:rPr>
          <w:szCs w:val="18"/>
        </w:rPr>
        <w:t xml:space="preserve"> based on </w:t>
      </w:r>
      <w:r w:rsidR="0033105C" w:rsidRPr="0033105C">
        <w:rPr>
          <w:szCs w:val="18"/>
        </w:rPr>
        <w:t xml:space="preserve">pressure sensing </w:t>
      </w:r>
      <w:r w:rsidR="00AE0B64">
        <w:rPr>
          <w:szCs w:val="18"/>
        </w:rPr>
        <w:t>or</w:t>
      </w:r>
      <w:r w:rsidR="0033105C" w:rsidRPr="0033105C">
        <w:rPr>
          <w:szCs w:val="18"/>
        </w:rPr>
        <w:t xml:space="preserve"> camera based visual data. </w:t>
      </w:r>
      <w:r w:rsidR="0010602F">
        <w:rPr>
          <w:szCs w:val="18"/>
        </w:rPr>
        <w:t xml:space="preserve">Normally, these </w:t>
      </w:r>
      <w:r w:rsidR="0010602F">
        <w:rPr>
          <w:szCs w:val="18"/>
        </w:rPr>
        <w:lastRenderedPageBreak/>
        <w:t xml:space="preserve">solutions make use of common digital </w:t>
      </w:r>
      <w:r w:rsidR="00CB4641">
        <w:rPr>
          <w:szCs w:val="18"/>
        </w:rPr>
        <w:t>2D,</w:t>
      </w:r>
      <w:r w:rsidR="0010602F">
        <w:rPr>
          <w:szCs w:val="18"/>
        </w:rPr>
        <w:t xml:space="preserve"> 3D</w:t>
      </w:r>
      <w:r w:rsidR="00CB4641">
        <w:rPr>
          <w:szCs w:val="18"/>
        </w:rPr>
        <w:t>, and infrared</w:t>
      </w:r>
      <w:r w:rsidR="0010602F">
        <w:rPr>
          <w:szCs w:val="18"/>
        </w:rPr>
        <w:t xml:space="preserve"> cameras to acquire visual data and then apply image processing and machine learning </w:t>
      </w:r>
      <w:r w:rsidR="00CB4641">
        <w:rPr>
          <w:szCs w:val="18"/>
        </w:rPr>
        <w:t xml:space="preserve">techniques </w:t>
      </w:r>
      <w:r w:rsidR="0010602F">
        <w:rPr>
          <w:szCs w:val="18"/>
        </w:rPr>
        <w:t>to recognize different postures</w:t>
      </w:r>
      <w:r w:rsidR="00E37AF1">
        <w:rPr>
          <w:szCs w:val="18"/>
        </w:rPr>
        <w:t xml:space="preserve"> [28-30]</w:t>
      </w:r>
      <w:r w:rsidR="0010602F">
        <w:rPr>
          <w:szCs w:val="18"/>
        </w:rPr>
        <w:t xml:space="preserve">. For example, </w:t>
      </w:r>
      <w:r w:rsidR="00E37AF1">
        <w:rPr>
          <w:szCs w:val="18"/>
        </w:rPr>
        <w:t xml:space="preserve">[28] used a single 2D camera to acquire image, </w:t>
      </w:r>
      <w:r w:rsidR="0033105C" w:rsidRPr="0033105C">
        <w:rPr>
          <w:szCs w:val="18"/>
        </w:rPr>
        <w:t>applied the background subtraction to extract the foreground human body</w:t>
      </w:r>
      <w:r w:rsidR="0010602F">
        <w:rPr>
          <w:szCs w:val="18"/>
        </w:rPr>
        <w:t>,</w:t>
      </w:r>
      <w:r w:rsidR="0033105C" w:rsidRPr="0033105C">
        <w:rPr>
          <w:szCs w:val="18"/>
        </w:rPr>
        <w:t xml:space="preserve"> </w:t>
      </w:r>
      <w:r w:rsidR="0010602F" w:rsidRPr="0033105C">
        <w:rPr>
          <w:szCs w:val="18"/>
        </w:rPr>
        <w:t xml:space="preserve">used </w:t>
      </w:r>
      <w:r w:rsidR="0010602F">
        <w:rPr>
          <w:szCs w:val="18"/>
        </w:rPr>
        <w:t>projection</w:t>
      </w:r>
      <w:r w:rsidR="00CE3366">
        <w:rPr>
          <w:szCs w:val="18"/>
        </w:rPr>
        <w:t xml:space="preserve"> histogram</w:t>
      </w:r>
      <w:r w:rsidR="0010602F">
        <w:rPr>
          <w:szCs w:val="18"/>
        </w:rPr>
        <w:t>, and</w:t>
      </w:r>
      <w:r w:rsidR="00CE3366">
        <w:rPr>
          <w:szCs w:val="18"/>
        </w:rPr>
        <w:t xml:space="preserve"> applied</w:t>
      </w:r>
      <w:r w:rsidR="0033105C" w:rsidRPr="0033105C">
        <w:rPr>
          <w:szCs w:val="18"/>
        </w:rPr>
        <w:t xml:space="preserve"> support vector machine (SVM)</w:t>
      </w:r>
      <w:r w:rsidR="00582B14">
        <w:rPr>
          <w:szCs w:val="18"/>
        </w:rPr>
        <w:t xml:space="preserve"> algorithm</w:t>
      </w:r>
      <w:r w:rsidR="0033105C" w:rsidRPr="0033105C">
        <w:rPr>
          <w:szCs w:val="18"/>
        </w:rPr>
        <w:t xml:space="preserve"> for </w:t>
      </w:r>
      <w:r w:rsidR="00582B14">
        <w:rPr>
          <w:szCs w:val="18"/>
        </w:rPr>
        <w:t>posture classification</w:t>
      </w:r>
      <w:r w:rsidR="0033105C" w:rsidRPr="0033105C">
        <w:rPr>
          <w:szCs w:val="18"/>
        </w:rPr>
        <w:t xml:space="preserve">. </w:t>
      </w:r>
      <w:r w:rsidR="00E37AF1">
        <w:rPr>
          <w:szCs w:val="18"/>
        </w:rPr>
        <w:t>Some researchers used multiple calibrated cameras camera to</w:t>
      </w:r>
      <w:r w:rsidR="00E37AF1" w:rsidRPr="0033105C">
        <w:rPr>
          <w:szCs w:val="18"/>
        </w:rPr>
        <w:t xml:space="preserve"> build a multi-view Eigen model</w:t>
      </w:r>
      <w:r w:rsidR="00E37AF1">
        <w:rPr>
          <w:szCs w:val="18"/>
        </w:rPr>
        <w:t xml:space="preserve"> of </w:t>
      </w:r>
      <w:r w:rsidR="00E37AF1" w:rsidRPr="0033105C">
        <w:rPr>
          <w:szCs w:val="18"/>
        </w:rPr>
        <w:t>human body in term</w:t>
      </w:r>
      <w:r w:rsidR="00E37AF1">
        <w:rPr>
          <w:szCs w:val="18"/>
        </w:rPr>
        <w:t>s of its constituent body part and then recognize the posture [30].</w:t>
      </w:r>
      <w:r w:rsidR="0030143D">
        <w:rPr>
          <w:szCs w:val="18"/>
        </w:rPr>
        <w:t xml:space="preserve"> </w:t>
      </w:r>
      <w:r w:rsidR="00CB4641">
        <w:rPr>
          <w:szCs w:val="18"/>
        </w:rPr>
        <w:t>Versatility of the data captured is augmented by using different sensor in conjunction with the sensors</w:t>
      </w:r>
      <w:r w:rsidR="00523CCD">
        <w:rPr>
          <w:szCs w:val="18"/>
        </w:rPr>
        <w:t xml:space="preserve"> [31-35]</w:t>
      </w:r>
      <w:r w:rsidR="00CB4641">
        <w:rPr>
          <w:szCs w:val="18"/>
        </w:rPr>
        <w:t xml:space="preserve">. </w:t>
      </w:r>
      <w:r w:rsidR="00CB4641" w:rsidRPr="0033105C">
        <w:rPr>
          <w:szCs w:val="18"/>
        </w:rPr>
        <w:t>Lee et</w:t>
      </w:r>
      <w:r w:rsidR="00CB4641">
        <w:rPr>
          <w:szCs w:val="18"/>
        </w:rPr>
        <w:t xml:space="preserve"> [32] used</w:t>
      </w:r>
      <w:r w:rsidR="00CB4641" w:rsidRPr="0033105C">
        <w:rPr>
          <w:szCs w:val="18"/>
        </w:rPr>
        <w:t xml:space="preserve"> Kinect camera </w:t>
      </w:r>
      <w:r w:rsidR="00CB4641">
        <w:rPr>
          <w:szCs w:val="18"/>
        </w:rPr>
        <w:t xml:space="preserve">hanged </w:t>
      </w:r>
      <w:r w:rsidR="00CB4641" w:rsidRPr="0033105C">
        <w:rPr>
          <w:szCs w:val="18"/>
        </w:rPr>
        <w:t xml:space="preserve">over the bed to classify six sleep positions. </w:t>
      </w:r>
      <w:r w:rsidR="00CB4641">
        <w:rPr>
          <w:szCs w:val="18"/>
        </w:rPr>
        <w:t>T</w:t>
      </w:r>
      <w:r w:rsidR="00CB4641" w:rsidRPr="0033105C">
        <w:rPr>
          <w:szCs w:val="18"/>
        </w:rPr>
        <w:t>hey extract</w:t>
      </w:r>
      <w:r w:rsidR="00CB4641">
        <w:rPr>
          <w:szCs w:val="18"/>
        </w:rPr>
        <w:t>ed</w:t>
      </w:r>
      <w:r w:rsidR="00CB4641" w:rsidRPr="0033105C">
        <w:rPr>
          <w:szCs w:val="18"/>
        </w:rPr>
        <w:t xml:space="preserve"> bod</w:t>
      </w:r>
      <w:r w:rsidR="00CB4641">
        <w:rPr>
          <w:szCs w:val="18"/>
        </w:rPr>
        <w:t>y joint positions using Kinect V</w:t>
      </w:r>
      <w:r w:rsidR="00CB4641" w:rsidRPr="0033105C">
        <w:rPr>
          <w:szCs w:val="18"/>
        </w:rPr>
        <w:t>2</w:t>
      </w:r>
      <w:r w:rsidR="00CB4641">
        <w:rPr>
          <w:szCs w:val="18"/>
        </w:rPr>
        <w:t>’s</w:t>
      </w:r>
      <w:r w:rsidR="00CB4641" w:rsidRPr="0033105C">
        <w:rPr>
          <w:szCs w:val="18"/>
        </w:rPr>
        <w:t xml:space="preserve"> own libraries</w:t>
      </w:r>
      <w:r w:rsidR="00CB4641">
        <w:rPr>
          <w:szCs w:val="18"/>
        </w:rPr>
        <w:t xml:space="preserve"> and</w:t>
      </w:r>
      <w:r w:rsidR="00CB4641" w:rsidRPr="0033105C">
        <w:rPr>
          <w:szCs w:val="18"/>
        </w:rPr>
        <w:t xml:space="preserve"> use</w:t>
      </w:r>
      <w:r w:rsidR="00CB4641">
        <w:rPr>
          <w:szCs w:val="18"/>
        </w:rPr>
        <w:t>d</w:t>
      </w:r>
      <w:r w:rsidR="00CB4641" w:rsidRPr="0033105C">
        <w:rPr>
          <w:szCs w:val="18"/>
        </w:rPr>
        <w:t xml:space="preserve"> the relative position of hands and knees with respect to the spine for classification </w:t>
      </w:r>
      <w:r w:rsidR="00CB4641">
        <w:rPr>
          <w:szCs w:val="18"/>
        </w:rPr>
        <w:t>using a parametric approach. T</w:t>
      </w:r>
      <w:r w:rsidR="00CB4641" w:rsidRPr="0033105C">
        <w:rPr>
          <w:szCs w:val="18"/>
        </w:rPr>
        <w:t xml:space="preserve">he patient </w:t>
      </w:r>
      <w:r w:rsidR="00CB4641">
        <w:rPr>
          <w:szCs w:val="18"/>
        </w:rPr>
        <w:t>was</w:t>
      </w:r>
      <w:r w:rsidR="00CB4641" w:rsidRPr="0033105C">
        <w:rPr>
          <w:szCs w:val="18"/>
        </w:rPr>
        <w:t xml:space="preserve"> not </w:t>
      </w:r>
      <w:r w:rsidR="00CB4641">
        <w:rPr>
          <w:szCs w:val="18"/>
        </w:rPr>
        <w:t>allowed to use the</w:t>
      </w:r>
      <w:r w:rsidR="00CB4641" w:rsidRPr="0033105C">
        <w:rPr>
          <w:szCs w:val="18"/>
        </w:rPr>
        <w:t xml:space="preserve"> bla</w:t>
      </w:r>
      <w:r w:rsidR="00CB4641">
        <w:rPr>
          <w:szCs w:val="18"/>
        </w:rPr>
        <w:t>nket. Evaluation and results were</w:t>
      </w:r>
      <w:r w:rsidR="00CB4641" w:rsidRPr="0033105C">
        <w:rPr>
          <w:szCs w:val="18"/>
        </w:rPr>
        <w:t xml:space="preserve"> not provided</w:t>
      </w:r>
      <w:r w:rsidR="00CB4641">
        <w:rPr>
          <w:szCs w:val="18"/>
        </w:rPr>
        <w:t xml:space="preserve"> by the researcher</w:t>
      </w:r>
      <w:r w:rsidR="00CB4641" w:rsidRPr="0033105C">
        <w:rPr>
          <w:szCs w:val="18"/>
        </w:rPr>
        <w:t>.</w:t>
      </w:r>
      <w:r w:rsidR="00CB4641">
        <w:t xml:space="preserve"> </w:t>
      </w:r>
      <w:r>
        <w:t>[</w:t>
      </w:r>
      <w:r w:rsidR="00452602">
        <w:t xml:space="preserve">29] </w:t>
      </w:r>
      <w:r w:rsidR="0033105C">
        <w:rPr>
          <w:szCs w:val="18"/>
        </w:rPr>
        <w:t>used</w:t>
      </w:r>
      <w:r w:rsidR="008035DC">
        <w:rPr>
          <w:szCs w:val="18"/>
        </w:rPr>
        <w:t xml:space="preserve"> 3D camera </w:t>
      </w:r>
      <w:r w:rsidR="00CB4641">
        <w:rPr>
          <w:szCs w:val="18"/>
        </w:rPr>
        <w:t>together with</w:t>
      </w:r>
      <w:r w:rsidR="008035DC">
        <w:rPr>
          <w:szCs w:val="18"/>
        </w:rPr>
        <w:t xml:space="preserve">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ensors fo</w:t>
      </w:r>
      <w:r w:rsidR="00CE3366">
        <w:rPr>
          <w:szCs w:val="18"/>
        </w:rPr>
        <w:t>r analyzing body positions</w:t>
      </w:r>
      <w:r w:rsidR="0033105C" w:rsidRPr="0033105C">
        <w:rPr>
          <w:szCs w:val="18"/>
        </w:rPr>
        <w:t xml:space="preserve"> and monitoring the posture of person in residential care. Torres et al. </w:t>
      </w:r>
      <w:r>
        <w:rPr>
          <w:szCs w:val="18"/>
        </w:rPr>
        <w:t>[</w:t>
      </w:r>
      <w:r w:rsidR="00512643">
        <w:rPr>
          <w:szCs w:val="18"/>
        </w:rPr>
        <w:t>33]</w:t>
      </w:r>
      <w:r w:rsidR="0033105C" w:rsidRPr="0033105C">
        <w:rPr>
          <w:szCs w:val="18"/>
        </w:rPr>
        <w:t xml:space="preserve"> use</w:t>
      </w:r>
      <w:r>
        <w:rPr>
          <w:szCs w:val="18"/>
        </w:rPr>
        <w:t>d</w:t>
      </w:r>
      <w:r w:rsidR="0033105C" w:rsidRPr="0033105C">
        <w:rPr>
          <w:szCs w:val="18"/>
        </w:rPr>
        <w:t xml:space="preserve"> a combination of depth and infrared cameras together with a press</w:t>
      </w:r>
      <w:r w:rsidR="00CE3366">
        <w:rPr>
          <w:szCs w:val="18"/>
        </w:rPr>
        <w:t>ure mattress to classify among</w:t>
      </w:r>
      <w:r w:rsidR="0033105C" w:rsidRPr="0033105C">
        <w:rPr>
          <w:szCs w:val="18"/>
        </w:rPr>
        <w:t xml:space="preserve"> </w:t>
      </w:r>
      <w:r w:rsidR="00C3024D">
        <w:rPr>
          <w:szCs w:val="18"/>
        </w:rPr>
        <w:t>different sleeping postures</w:t>
      </w:r>
      <w:r w:rsidR="0033105C" w:rsidRPr="0033105C">
        <w:rPr>
          <w:szCs w:val="18"/>
        </w:rPr>
        <w:t>. Only one scenario with a fixed</w:t>
      </w:r>
      <w:r w:rsidR="00ED197D">
        <w:rPr>
          <w:szCs w:val="18"/>
        </w:rPr>
        <w:t xml:space="preserve"> camera above the bed is used, thus ignoring the</w:t>
      </w:r>
      <w:r w:rsidR="0033105C" w:rsidRPr="0033105C">
        <w:rPr>
          <w:szCs w:val="18"/>
        </w:rPr>
        <w:t xml:space="preserve"> alignment problems. Martinez et al. proposed “BAM” descriptor based on depth information collected from a Microsoft Kinect, which could monitor the sleeping posture and movement data </w:t>
      </w:r>
      <w:r w:rsidR="00456C05">
        <w:t>[</w:t>
      </w:r>
      <w:r w:rsidR="00640BCB">
        <w:t>34]</w:t>
      </w:r>
      <w:r w:rsidR="0033105C" w:rsidRPr="0033105C">
        <w:rPr>
          <w:szCs w:val="18"/>
        </w:rPr>
        <w:t xml:space="preserve">. This work is further extended to recognize high level activities such as removing bed covers </w:t>
      </w:r>
      <w:r w:rsidR="00456C05">
        <w:t>[</w:t>
      </w:r>
      <w:r w:rsidR="00640BCB">
        <w:t>3</w:t>
      </w:r>
      <w:r w:rsidR="00456C05">
        <w:t>5</w:t>
      </w:r>
      <w:r w:rsidR="00640BCB">
        <w:t>]</w:t>
      </w:r>
      <w:r w:rsidR="0033105C" w:rsidRPr="0033105C">
        <w:rPr>
          <w:szCs w:val="18"/>
        </w:rPr>
        <w:t>.</w:t>
      </w:r>
      <w:r w:rsidR="0033105C">
        <w:rPr>
          <w:szCs w:val="18"/>
        </w:rPr>
        <w:t xml:space="preserve"> </w:t>
      </w:r>
      <w:r w:rsidR="00523CCD">
        <w:t xml:space="preserve">[31] </w:t>
      </w:r>
      <w:r w:rsidR="00523CCD">
        <w:rPr>
          <w:szCs w:val="18"/>
        </w:rPr>
        <w:t>used</w:t>
      </w:r>
      <w:r w:rsidR="00523CCD" w:rsidRPr="0033105C">
        <w:rPr>
          <w:szCs w:val="18"/>
        </w:rPr>
        <w:t xml:space="preserve"> pressure arrays and a single depth camera </w:t>
      </w:r>
      <w:r w:rsidR="00523CCD">
        <w:rPr>
          <w:szCs w:val="18"/>
        </w:rPr>
        <w:t xml:space="preserve">to build a </w:t>
      </w:r>
      <w:r w:rsidR="00523CCD" w:rsidRPr="0033105C">
        <w:rPr>
          <w:szCs w:val="18"/>
        </w:rPr>
        <w:t xml:space="preserve">bed aligned maps (BAMs) al. </w:t>
      </w:r>
      <w:r w:rsidR="0033105C" w:rsidRPr="0033105C">
        <w:rPr>
          <w:szCs w:val="18"/>
        </w:rPr>
        <w:t>Although</w:t>
      </w:r>
      <w:r w:rsidR="00AE0B64">
        <w:rPr>
          <w:szCs w:val="18"/>
        </w:rPr>
        <w:t>,</w:t>
      </w:r>
      <w:r w:rsidR="0033105C" w:rsidRPr="0033105C">
        <w:rPr>
          <w:szCs w:val="18"/>
        </w:rPr>
        <w:t xml:space="preserve"> </w:t>
      </w:r>
      <w:r w:rsidR="00AE0B64">
        <w:rPr>
          <w:szCs w:val="18"/>
        </w:rPr>
        <w:t xml:space="preserve">these </w:t>
      </w:r>
      <w:r w:rsidR="0033105C" w:rsidRPr="0033105C">
        <w:rPr>
          <w:szCs w:val="18"/>
        </w:rPr>
        <w:t xml:space="preserve">computer </w:t>
      </w:r>
      <w:r w:rsidR="00523CCD">
        <w:rPr>
          <w:szCs w:val="18"/>
        </w:rPr>
        <w:t>camera</w:t>
      </w:r>
      <w:r w:rsidR="0033105C" w:rsidRPr="0033105C">
        <w:rPr>
          <w:szCs w:val="18"/>
        </w:rPr>
        <w:t>-based methods may appear to be suitable for posture recognition and fall detection field, several problems do exist. They are ex</w:t>
      </w:r>
      <w:r w:rsidR="008A520B">
        <w:rPr>
          <w:szCs w:val="18"/>
        </w:rPr>
        <w:t xml:space="preserve">pensive, sensitive to light, </w:t>
      </w:r>
      <w:r w:rsidR="0033105C" w:rsidRPr="0033105C">
        <w:rPr>
          <w:szCs w:val="18"/>
        </w:rPr>
        <w:t>requires installation</w:t>
      </w:r>
      <w:r w:rsidR="008A520B">
        <w:rPr>
          <w:szCs w:val="18"/>
        </w:rPr>
        <w:t>,</w:t>
      </w:r>
      <w:r w:rsidR="0033105C" w:rsidRPr="0033105C">
        <w:rPr>
          <w:szCs w:val="18"/>
        </w:rPr>
        <w:t xml:space="preserve"> </w:t>
      </w:r>
      <w:r w:rsidR="008A520B">
        <w:rPr>
          <w:szCs w:val="18"/>
        </w:rPr>
        <w:t>and i</w:t>
      </w:r>
      <w:r w:rsidR="0033105C" w:rsidRPr="0033105C">
        <w:rPr>
          <w:szCs w:val="18"/>
        </w:rPr>
        <w:t xml:space="preserve">nfringement of personal privacy is a concerning issue for computer vision-based posture recognition systems and elderly people may worry that they </w:t>
      </w:r>
      <w:r w:rsidR="00BC71D5">
        <w:rPr>
          <w:szCs w:val="18"/>
        </w:rPr>
        <w:t>are being “watched” by cameras.</w:t>
      </w:r>
    </w:p>
    <w:p w14:paraId="66A8128D" w14:textId="77777777" w:rsidR="00C37DC0" w:rsidRPr="0033105C" w:rsidRDefault="00C37DC0" w:rsidP="00906B8D">
      <w:pPr>
        <w:ind w:firstLine="720"/>
        <w:rPr>
          <w:szCs w:val="18"/>
        </w:rPr>
      </w:pPr>
    </w:p>
    <w:p w14:paraId="259752D0" w14:textId="018F247E" w:rsidR="0033105C" w:rsidRDefault="00906B8D" w:rsidP="00906B8D">
      <w:pPr>
        <w:ind w:firstLine="720"/>
        <w:rPr>
          <w:szCs w:val="18"/>
        </w:rPr>
      </w:pPr>
      <w:r>
        <w:rPr>
          <w:szCs w:val="18"/>
        </w:rPr>
        <w:t xml:space="preserve">Another approach </w:t>
      </w:r>
      <w:r w:rsidR="00D74B09">
        <w:rPr>
          <w:szCs w:val="18"/>
        </w:rPr>
        <w:t>exclude the use of cameras and instead use</w:t>
      </w:r>
      <w:r>
        <w:rPr>
          <w:szCs w:val="18"/>
        </w:rPr>
        <w:t xml:space="preserve"> </w:t>
      </w:r>
      <w:r w:rsidR="0033105C" w:rsidRPr="0033105C">
        <w:rPr>
          <w:szCs w:val="18"/>
        </w:rPr>
        <w:t>smart bed-type devices in the form of sensors installed on or near the mattress</w:t>
      </w:r>
      <w:r>
        <w:rPr>
          <w:szCs w:val="18"/>
        </w:rPr>
        <w:t xml:space="preserve"> for sleep posture monitoring. These devices comprised</w:t>
      </w:r>
      <w:r w:rsidR="0033105C" w:rsidRPr="0033105C">
        <w:rPr>
          <w:szCs w:val="18"/>
        </w:rPr>
        <w:t xml:space="preserve"> Inertial Measurement and Unit (IMU) sensor, </w:t>
      </w:r>
      <w:r w:rsidR="00766838">
        <w:rPr>
          <w:szCs w:val="18"/>
        </w:rPr>
        <w:t>2</w:t>
      </w:r>
      <w:r w:rsidR="0033105C"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se array of the pressure 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t>
      </w:r>
      <w:r w:rsidR="00A167FA" w:rsidRPr="00906B8D">
        <w:rPr>
          <w:i/>
          <w:iCs/>
          <w:szCs w:val="18"/>
        </w:rPr>
        <w:t>WISP</w:t>
      </w:r>
      <w:r w:rsidR="00A167FA">
        <w:rPr>
          <w:szCs w:val="18"/>
        </w:rPr>
        <w:t>)</w:t>
      </w:r>
      <w:r w:rsidR="007F1F64">
        <w:rPr>
          <w:szCs w:val="18"/>
        </w:rPr>
        <w:t xml:space="preserve"> </w:t>
      </w:r>
      <w:r w:rsidR="00D530CE">
        <w:rPr>
          <w:szCs w:val="18"/>
        </w:rPr>
        <w:t xml:space="preserve">used </w:t>
      </w:r>
      <w:r w:rsidR="007F1F64" w:rsidRPr="0033105C">
        <w:rPr>
          <w:szCs w:val="18"/>
        </w:rPr>
        <w:t xml:space="preserve">the y-axis accelerometer </w:t>
      </w:r>
      <w:r w:rsidR="00456C05">
        <w:t>[</w:t>
      </w:r>
      <w:r w:rsidR="009C6373">
        <w:t>36]</w:t>
      </w:r>
      <w:r w:rsidR="00D530CE">
        <w:t xml:space="preserve"> and</w:t>
      </w:r>
      <w:r w:rsidR="0033105C" w:rsidRPr="0033105C">
        <w:rPr>
          <w:szCs w:val="18"/>
        </w:rPr>
        <w:t xml:space="preserve"> </w:t>
      </w:r>
      <w:r w:rsidR="0033105C" w:rsidRPr="007F1F64">
        <w:rPr>
          <w:i/>
          <w:iCs/>
          <w:szCs w:val="18"/>
        </w:rPr>
        <w:t>MediSense</w:t>
      </w:r>
      <w:r w:rsidR="0033105C" w:rsidRPr="0033105C">
        <w:rPr>
          <w:szCs w:val="18"/>
        </w:rPr>
        <w:t xml:space="preserve"> </w:t>
      </w:r>
      <w:r w:rsidR="00456C05">
        <w:t>[</w:t>
      </w:r>
      <w:r w:rsidR="009C6373">
        <w:t xml:space="preserve">37] </w:t>
      </w:r>
      <w:r w:rsidR="00D530CE">
        <w:t>used</w:t>
      </w:r>
      <w:r w:rsidR="0033105C" w:rsidRPr="0033105C">
        <w:rPr>
          <w:szCs w:val="18"/>
        </w:rPr>
        <w:t xml:space="preserve"> z-axis gyroscope readings</w:t>
      </w:r>
      <w:r w:rsidR="00D530CE">
        <w:rPr>
          <w:szCs w:val="18"/>
        </w:rPr>
        <w:t xml:space="preserve"> to infer body postures and movement of the patients</w:t>
      </w:r>
      <w:r w:rsidR="0033105C" w:rsidRPr="0033105C">
        <w:rPr>
          <w:szCs w:val="18"/>
        </w:rPr>
        <w:t>.</w:t>
      </w:r>
      <w:r w:rsidR="007F1F64">
        <w:rPr>
          <w:szCs w:val="18"/>
        </w:rPr>
        <w:t xml:space="preserve"> </w:t>
      </w:r>
      <w:r w:rsidR="0033105C" w:rsidRPr="00456C05">
        <w:rPr>
          <w:i/>
          <w:szCs w:val="18"/>
        </w:rPr>
        <w:t xml:space="preserve">Wi-Sleep </w:t>
      </w:r>
      <w:r w:rsidR="00456C05">
        <w:rPr>
          <w:szCs w:val="18"/>
        </w:rPr>
        <w:t>[</w:t>
      </w:r>
      <w:r w:rsidR="00943CAA">
        <w:rPr>
          <w:szCs w:val="18"/>
        </w:rPr>
        <w:t xml:space="preserve">38] </w:t>
      </w:r>
      <w:r w:rsidR="007F1F64">
        <w:rPr>
          <w:szCs w:val="18"/>
        </w:rPr>
        <w:t>classifies</w:t>
      </w:r>
      <w:r w:rsidR="0033105C" w:rsidRPr="0033105C">
        <w:rPr>
          <w:szCs w:val="18"/>
        </w:rPr>
        <w:t xml:space="preserve"> a person’s respiration, six sleep positions, and rollovers by leveraging </w:t>
      </w:r>
      <w:r w:rsidR="00EF58B8" w:rsidRPr="0033105C">
        <w:rPr>
          <w:szCs w:val="18"/>
        </w:rPr>
        <w:t>Wi-Fi</w:t>
      </w:r>
      <w:r w:rsidR="0033105C" w:rsidRPr="0033105C">
        <w:rPr>
          <w:szCs w:val="18"/>
        </w:rPr>
        <w:t xml:space="preserve"> signals, i.e., channel state information (CSI), from a pair of TX-RX. </w:t>
      </w:r>
      <w:r w:rsidR="0033105C" w:rsidRPr="007F1F64">
        <w:rPr>
          <w:i/>
          <w:iCs/>
          <w:szCs w:val="18"/>
        </w:rPr>
        <w:t>TagSheet</w:t>
      </w:r>
      <w:r w:rsidR="0033105C" w:rsidRPr="0033105C">
        <w:rPr>
          <w:szCs w:val="18"/>
        </w:rPr>
        <w:t xml:space="preserve"> </w:t>
      </w:r>
      <w:r w:rsidR="00456C05">
        <w:rPr>
          <w:szCs w:val="18"/>
        </w:rPr>
        <w:t>[</w:t>
      </w:r>
      <w:r w:rsidR="00F6348C">
        <w:rPr>
          <w:szCs w:val="18"/>
        </w:rPr>
        <w:t xml:space="preserve">39] </w:t>
      </w:r>
      <w:r w:rsidR="0033105C" w:rsidRPr="0033105C">
        <w:rPr>
          <w:szCs w:val="18"/>
        </w:rPr>
        <w:t xml:space="preserve">used passive RFID tags taped under a bed sheet or </w:t>
      </w:r>
      <w:r w:rsidR="0033105C" w:rsidRPr="0033105C">
        <w:rPr>
          <w:szCs w:val="18"/>
        </w:rPr>
        <w:t>on the surface of mattresses</w:t>
      </w:r>
      <w:r w:rsidR="007F1F64">
        <w:rPr>
          <w:szCs w:val="18"/>
        </w:rPr>
        <w:t xml:space="preserve"> </w:t>
      </w:r>
      <w:r w:rsidR="0033105C" w:rsidRPr="0033105C">
        <w:rPr>
          <w:szCs w:val="18"/>
        </w:rPr>
        <w:t xml:space="preserve">on a bedsheet. Passive tags </w:t>
      </w:r>
      <w:r w:rsidR="00D530CE">
        <w:rPr>
          <w:szCs w:val="18"/>
        </w:rPr>
        <w:t>were</w:t>
      </w:r>
      <w:r w:rsidR="0033105C" w:rsidRPr="0033105C">
        <w:rPr>
          <w:szCs w:val="18"/>
        </w:rPr>
        <w:t xml:space="preserve"> powered by </w:t>
      </w:r>
      <w:r w:rsidR="00A167FA">
        <w:rPr>
          <w:szCs w:val="18"/>
        </w:rPr>
        <w:t>radio frequency (</w:t>
      </w:r>
      <w:r w:rsidR="0033105C" w:rsidRPr="0033105C">
        <w:rPr>
          <w:szCs w:val="18"/>
        </w:rPr>
        <w:t>RF</w:t>
      </w:r>
      <w:r w:rsidR="00A167FA">
        <w:rPr>
          <w:szCs w:val="18"/>
        </w:rPr>
        <w:t>)</w:t>
      </w:r>
      <w:r w:rsidR="00766838">
        <w:rPr>
          <w:szCs w:val="18"/>
        </w:rPr>
        <w:t xml:space="preserve"> </w:t>
      </w:r>
      <w:r w:rsidR="00A167FA">
        <w:rPr>
          <w:szCs w:val="18"/>
        </w:rPr>
        <w:t>signals</w:t>
      </w:r>
      <w:r w:rsidR="0033105C" w:rsidRPr="0033105C">
        <w:rPr>
          <w:szCs w:val="18"/>
        </w:rPr>
        <w:t xml:space="preserve"> from an RFID reader, and they communicate</w:t>
      </w:r>
      <w:r w:rsidR="00D530CE">
        <w:rPr>
          <w:szCs w:val="18"/>
        </w:rPr>
        <w:t>d</w:t>
      </w:r>
      <w:r w:rsidR="0033105C" w:rsidRPr="0033105C">
        <w:rPr>
          <w:szCs w:val="18"/>
        </w:rPr>
        <w:t xml:space="preserve"> with the reader by backscattering the RF signals. By observing</w:t>
      </w:r>
      <w:r w:rsidR="00766838">
        <w:rPr>
          <w:szCs w:val="18"/>
        </w:rPr>
        <w:t xml:space="preserve"> </w:t>
      </w:r>
      <w:r w:rsidR="0033105C" w:rsidRPr="0033105C">
        <w:rPr>
          <w:szCs w:val="18"/>
        </w:rPr>
        <w:t>the RF signal variance amongst all tags, the reader construct</w:t>
      </w:r>
      <w:r w:rsidR="00061A92">
        <w:rPr>
          <w:szCs w:val="18"/>
        </w:rPr>
        <w:t>ed</w:t>
      </w:r>
      <w:r w:rsidR="0033105C" w:rsidRPr="0033105C">
        <w:rPr>
          <w:szCs w:val="18"/>
        </w:rPr>
        <w:t xml:space="preserve"> a coarse-grained </w:t>
      </w:r>
      <w:r w:rsidR="00A167FA" w:rsidRPr="0033105C">
        <w:rPr>
          <w:szCs w:val="18"/>
        </w:rPr>
        <w:t>gray scale</w:t>
      </w:r>
      <w:r w:rsidR="0033105C" w:rsidRPr="0033105C">
        <w:rPr>
          <w:szCs w:val="18"/>
        </w:rPr>
        <w:t xml:space="preserve"> snapshot</w:t>
      </w:r>
      <w:r w:rsidR="00061A92">
        <w:rPr>
          <w:szCs w:val="18"/>
        </w:rPr>
        <w:t>, analyzed it and could</w:t>
      </w:r>
      <w:r w:rsidR="0033105C" w:rsidRPr="0033105C">
        <w:rPr>
          <w:szCs w:val="18"/>
        </w:rPr>
        <w:t xml:space="preserve"> identify six sleep positions </w:t>
      </w:r>
      <w:r w:rsidR="00061A92">
        <w:rPr>
          <w:szCs w:val="18"/>
        </w:rPr>
        <w:t>as well as</w:t>
      </w:r>
      <w:r w:rsidR="0033105C" w:rsidRPr="0033105C">
        <w:rPr>
          <w:szCs w:val="18"/>
        </w:rPr>
        <w:t xml:space="preserve"> estimate the respiration rate. </w:t>
      </w:r>
      <w:r w:rsidR="0033105C" w:rsidRPr="007F1F64">
        <w:rPr>
          <w:i/>
          <w:iCs/>
          <w:szCs w:val="18"/>
        </w:rPr>
        <w:t>SMARS</w:t>
      </w:r>
      <w:r w:rsidR="0033105C" w:rsidRPr="0033105C">
        <w:rPr>
          <w:szCs w:val="18"/>
        </w:rPr>
        <w:t xml:space="preserve"> </w:t>
      </w:r>
      <w:r w:rsidR="00456C05">
        <w:rPr>
          <w:szCs w:val="18"/>
        </w:rPr>
        <w:t>[</w:t>
      </w:r>
      <w:r w:rsidR="00F6348C">
        <w:rPr>
          <w:szCs w:val="18"/>
        </w:rPr>
        <w:t>40]</w:t>
      </w:r>
      <w:r w:rsidR="00061A92">
        <w:rPr>
          <w:szCs w:val="18"/>
        </w:rPr>
        <w:t xml:space="preserve"> exploited</w:t>
      </w:r>
      <w:r w:rsidR="0033105C" w:rsidRPr="0033105C">
        <w:rPr>
          <w:szCs w:val="18"/>
        </w:rPr>
        <w:t xml:space="preserve"> </w:t>
      </w:r>
      <w:r w:rsidR="007F1F64">
        <w:rPr>
          <w:szCs w:val="18"/>
        </w:rPr>
        <w:t>ambient radio s</w:t>
      </w:r>
      <w:r w:rsidR="0033105C" w:rsidRPr="0033105C">
        <w:rPr>
          <w:szCs w:val="18"/>
        </w:rPr>
        <w:t xml:space="preserve">ignals to recognize sleep stages and assess sleep quality. </w:t>
      </w:r>
      <w:r w:rsidR="00061A92">
        <w:rPr>
          <w:szCs w:val="18"/>
        </w:rPr>
        <w:t>It used</w:t>
      </w:r>
      <w:r w:rsidR="0033105C" w:rsidRPr="0033105C">
        <w:rPr>
          <w:szCs w:val="18"/>
        </w:rPr>
        <w:t xml:space="preserve"> a</w:t>
      </w:r>
      <w:r w:rsidR="00061A92">
        <w:rPr>
          <w:szCs w:val="18"/>
        </w:rPr>
        <w:t xml:space="preserve"> statistical model that accounted</w:t>
      </w:r>
      <w:r w:rsidR="0033105C" w:rsidRPr="0033105C">
        <w:rPr>
          <w:szCs w:val="18"/>
        </w:rPr>
        <w:t xml:space="preserve"> for all reflecting and scattering </w:t>
      </w:r>
      <w:r w:rsidR="00350F7B" w:rsidRPr="0033105C">
        <w:rPr>
          <w:szCs w:val="18"/>
        </w:rPr>
        <w:t>multipath</w:t>
      </w:r>
      <w:r w:rsidR="0033105C" w:rsidRPr="0033105C">
        <w:rPr>
          <w:szCs w:val="18"/>
        </w:rPr>
        <w:t>, allowing an accurate and instantaneous breathing estimation</w:t>
      </w:r>
      <w:r w:rsidR="00456C05">
        <w:rPr>
          <w:szCs w:val="18"/>
        </w:rPr>
        <w:t xml:space="preserve"> and</w:t>
      </w:r>
      <w:r w:rsidR="0033105C" w:rsidRPr="0033105C">
        <w:rPr>
          <w:szCs w:val="18"/>
        </w:rPr>
        <w:t xml:space="preserve"> sleep stages, including wake, rapid eye movement (REM), and non-REM (NREM). </w:t>
      </w:r>
      <w:r w:rsidR="0033105C" w:rsidRPr="007F1F64">
        <w:rPr>
          <w:i/>
          <w:iCs/>
          <w:szCs w:val="18"/>
        </w:rPr>
        <w:t>SleepSense</w:t>
      </w:r>
      <w:r w:rsidR="0033105C" w:rsidRPr="0033105C">
        <w:rPr>
          <w:szCs w:val="18"/>
        </w:rPr>
        <w:t xml:space="preserve"> </w:t>
      </w:r>
      <w:r w:rsidR="009C2461">
        <w:t>[</w:t>
      </w:r>
      <w:r w:rsidR="00924D32">
        <w:t xml:space="preserve">41] </w:t>
      </w:r>
      <w:r w:rsidR="00061A92">
        <w:t>used</w:t>
      </w:r>
      <w:r w:rsidR="009C2461">
        <w:t xml:space="preserve"> </w:t>
      </w:r>
      <w:r w:rsidR="0033105C" w:rsidRPr="0033105C">
        <w:rPr>
          <w:szCs w:val="18"/>
        </w:rPr>
        <w:t xml:space="preserve">a Doppler radar-based </w:t>
      </w:r>
      <w:r w:rsidR="009C2461">
        <w:rPr>
          <w:szCs w:val="18"/>
        </w:rPr>
        <w:t xml:space="preserve">system that </w:t>
      </w:r>
      <w:r w:rsidR="00061A92">
        <w:rPr>
          <w:szCs w:val="18"/>
        </w:rPr>
        <w:t>could monitor and classify</w:t>
      </w:r>
      <w:r w:rsidR="0033105C" w:rsidRPr="0033105C">
        <w:rPr>
          <w:szCs w:val="18"/>
        </w:rPr>
        <w:t xml:space="preserve"> the sleep-related events by detecting the on-bed</w:t>
      </w:r>
      <w:r w:rsidR="005E2773">
        <w:rPr>
          <w:szCs w:val="18"/>
        </w:rPr>
        <w:t xml:space="preserve"> </w:t>
      </w:r>
      <w:r w:rsidR="0033105C" w:rsidRPr="0033105C">
        <w:rPr>
          <w:szCs w:val="18"/>
        </w:rPr>
        <w:t>movement</w:t>
      </w:r>
      <w:r w:rsidR="009C2461">
        <w:rPr>
          <w:szCs w:val="18"/>
        </w:rPr>
        <w:t>s</w:t>
      </w:r>
      <w:r w:rsidR="0033105C" w:rsidRPr="0033105C">
        <w:rPr>
          <w:szCs w:val="18"/>
        </w:rPr>
        <w:t xml:space="preserve"> during </w:t>
      </w:r>
      <w:r w:rsidR="009C2461">
        <w:rPr>
          <w:szCs w:val="18"/>
        </w:rPr>
        <w:t>sleep based on the radar signal</w:t>
      </w:r>
      <w:r w:rsidR="0033105C" w:rsidRPr="0033105C">
        <w:rPr>
          <w:szCs w:val="18"/>
        </w:rPr>
        <w:t>. The Doppler radar</w:t>
      </w:r>
      <w:r w:rsidR="00766838">
        <w:rPr>
          <w:szCs w:val="18"/>
        </w:rPr>
        <w:t xml:space="preserve"> </w:t>
      </w:r>
      <w:r w:rsidR="0033105C" w:rsidRPr="0033105C">
        <w:rPr>
          <w:szCs w:val="18"/>
        </w:rPr>
        <w:t xml:space="preserve">sensor is </w:t>
      </w:r>
      <w:r w:rsidR="00A167FA" w:rsidRPr="0033105C">
        <w:rPr>
          <w:szCs w:val="18"/>
        </w:rPr>
        <w:t>specialized</w:t>
      </w:r>
      <w:r w:rsidR="0033105C" w:rsidRPr="0033105C">
        <w:rPr>
          <w:szCs w:val="18"/>
        </w:rPr>
        <w:t xml:space="preserve"> radar that can measure target displacement remotely by using the Doppler </w:t>
      </w:r>
      <w:r w:rsidR="005E2773" w:rsidRPr="0033105C">
        <w:rPr>
          <w:szCs w:val="18"/>
        </w:rPr>
        <w:t>Effect</w:t>
      </w:r>
      <w:r w:rsidR="0033105C" w:rsidRPr="0033105C">
        <w:rPr>
          <w:szCs w:val="18"/>
        </w:rPr>
        <w:t xml:space="preserve">. </w:t>
      </w:r>
      <w:r w:rsidR="00350F7B">
        <w:rPr>
          <w:szCs w:val="18"/>
        </w:rPr>
        <w:t xml:space="preserve">Above </w:t>
      </w:r>
      <w:r w:rsidR="009C2461">
        <w:rPr>
          <w:szCs w:val="18"/>
        </w:rPr>
        <w:t xml:space="preserve">mentioned </w:t>
      </w:r>
      <w:r w:rsidR="00350F7B">
        <w:rPr>
          <w:szCs w:val="18"/>
        </w:rPr>
        <w:t xml:space="preserve">techniques </w:t>
      </w:r>
      <w:r w:rsidR="002553E0">
        <w:rPr>
          <w:szCs w:val="18"/>
        </w:rPr>
        <w:t xml:space="preserve">can detect the activities but </w:t>
      </w:r>
      <w:r w:rsidR="00350F7B">
        <w:rPr>
          <w:szCs w:val="18"/>
        </w:rPr>
        <w:t xml:space="preserve">do not possess the capability to </w:t>
      </w:r>
      <w:r w:rsidR="00501BF5">
        <w:rPr>
          <w:szCs w:val="18"/>
        </w:rPr>
        <w:t>recognize postures.</w:t>
      </w:r>
    </w:p>
    <w:p w14:paraId="4084FDF8" w14:textId="77777777" w:rsidR="00086691" w:rsidRPr="0033105C" w:rsidRDefault="00086691" w:rsidP="00906B8D">
      <w:pPr>
        <w:ind w:firstLine="720"/>
        <w:rPr>
          <w:szCs w:val="18"/>
        </w:rPr>
      </w:pPr>
    </w:p>
    <w:p w14:paraId="184D95AD" w14:textId="19A4C918" w:rsidR="00766838" w:rsidRDefault="0033105C" w:rsidP="00E521B2">
      <w:pPr>
        <w:ind w:firstLine="720"/>
        <w:rPr>
          <w:szCs w:val="18"/>
        </w:rPr>
      </w:pPr>
      <w:r w:rsidRPr="0033105C">
        <w:rPr>
          <w:szCs w:val="18"/>
        </w:rPr>
        <w:t>More recently, research has shifted to pres</w:t>
      </w:r>
      <w:r w:rsidR="00B60A85">
        <w:rPr>
          <w:szCs w:val="18"/>
        </w:rPr>
        <w:t xml:space="preserve">sure </w:t>
      </w:r>
      <w:r w:rsidRPr="0033105C">
        <w:rPr>
          <w:szCs w:val="18"/>
        </w:rPr>
        <w:t>sensing techniques</w:t>
      </w:r>
      <w:r w:rsidR="000C6AAD">
        <w:rPr>
          <w:szCs w:val="18"/>
        </w:rPr>
        <w:t xml:space="preserve"> as</w:t>
      </w:r>
      <w:r w:rsidR="00150BCF">
        <w:rPr>
          <w:szCs w:val="18"/>
        </w:rPr>
        <w:t xml:space="preserve"> it leverages to not only identify sleep patterns but recognize posture</w:t>
      </w:r>
      <w:r w:rsidR="00061A92">
        <w:rPr>
          <w:szCs w:val="18"/>
        </w:rPr>
        <w:t>s</w:t>
      </w:r>
      <w:r w:rsidR="00150BCF">
        <w:rPr>
          <w:szCs w:val="18"/>
        </w:rPr>
        <w:t xml:space="preserve"> as well. </w:t>
      </w:r>
      <w:r w:rsidR="000C6AAD" w:rsidRPr="0033105C">
        <w:rPr>
          <w:szCs w:val="18"/>
        </w:rPr>
        <w:t>Th</w:t>
      </w:r>
      <w:r w:rsidR="000C6AAD">
        <w:rPr>
          <w:szCs w:val="18"/>
        </w:rPr>
        <w:t>e</w:t>
      </w:r>
      <w:r w:rsidR="000C6AAD" w:rsidRPr="0033105C">
        <w:rPr>
          <w:szCs w:val="18"/>
        </w:rPr>
        <w:t>s</w:t>
      </w:r>
      <w:r w:rsidR="000C6AAD">
        <w:rPr>
          <w:szCs w:val="18"/>
        </w:rPr>
        <w:t>e</w:t>
      </w:r>
      <w:r w:rsidR="000C6AAD" w:rsidRPr="0033105C">
        <w:rPr>
          <w:szCs w:val="18"/>
        </w:rPr>
        <w:t xml:space="preserve"> </w:t>
      </w:r>
      <w:r w:rsidR="00061A92">
        <w:rPr>
          <w:szCs w:val="18"/>
        </w:rPr>
        <w:t xml:space="preserve">make use of different types of pressure sensors that </w:t>
      </w:r>
      <w:r w:rsidR="000C6AAD">
        <w:rPr>
          <w:szCs w:val="18"/>
        </w:rPr>
        <w:t>are unobtrusive and do</w:t>
      </w:r>
      <w:r w:rsidR="000C6AAD" w:rsidRPr="0033105C">
        <w:rPr>
          <w:szCs w:val="18"/>
        </w:rPr>
        <w:t xml:space="preserve"> not interfere in the comfort of users. </w:t>
      </w:r>
      <w:r w:rsidR="00061A92">
        <w:rPr>
          <w:szCs w:val="18"/>
        </w:rPr>
        <w:t>One technique made us of</w:t>
      </w:r>
      <w:r w:rsidR="00150BCF">
        <w:rPr>
          <w:szCs w:val="18"/>
        </w:rPr>
        <w:t xml:space="preserve"> fluid filled </w:t>
      </w:r>
      <w:r w:rsidRPr="0033105C">
        <w:rPr>
          <w:szCs w:val="18"/>
        </w:rPr>
        <w:t xml:space="preserve">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w:t>
      </w:r>
      <w:r w:rsidR="00150BCF">
        <w:rPr>
          <w:szCs w:val="18"/>
        </w:rPr>
        <w:t xml:space="preserve"> [42]</w:t>
      </w:r>
      <w:r w:rsidR="00175A67">
        <w:rPr>
          <w:szCs w:val="18"/>
        </w:rPr>
        <w:t xml:space="preserve">. </w:t>
      </w:r>
      <w:r w:rsidR="000C6AAD">
        <w:rPr>
          <w:szCs w:val="18"/>
        </w:rPr>
        <w:t xml:space="preserve">Another researcher </w:t>
      </w:r>
      <w:r w:rsidR="00906B8D">
        <w:rPr>
          <w:szCs w:val="18"/>
        </w:rPr>
        <w:t xml:space="preserve">used </w:t>
      </w:r>
      <w:r w:rsidRPr="0033105C">
        <w:rPr>
          <w:szCs w:val="18"/>
        </w:rPr>
        <w:t xml:space="preserve">low-end load cells </w:t>
      </w:r>
      <w:r w:rsidR="000C6AAD">
        <w:rPr>
          <w:szCs w:val="18"/>
        </w:rPr>
        <w:t>and placed</w:t>
      </w:r>
      <w:r w:rsidR="000C6AAD" w:rsidRPr="0033105C">
        <w:rPr>
          <w:szCs w:val="18"/>
        </w:rPr>
        <w:t xml:space="preserve"> </w:t>
      </w:r>
      <w:r w:rsidR="000C6AAD">
        <w:rPr>
          <w:szCs w:val="18"/>
        </w:rPr>
        <w:t xml:space="preserve">them </w:t>
      </w:r>
      <w:r w:rsidRPr="0033105C">
        <w:rPr>
          <w:szCs w:val="18"/>
        </w:rPr>
        <w:t>under each bed leg</w:t>
      </w:r>
      <w:r w:rsidR="000C6AAD">
        <w:rPr>
          <w:szCs w:val="18"/>
        </w:rPr>
        <w:t xml:space="preserve"> to</w:t>
      </w:r>
      <w:r w:rsidRPr="0033105C">
        <w:rPr>
          <w:szCs w:val="18"/>
        </w:rPr>
        <w:t xml:space="preserve">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0C6AAD">
        <w:rPr>
          <w:szCs w:val="18"/>
        </w:rPr>
        <w:t xml:space="preserve"> [43</w:t>
      </w:r>
      <w:r w:rsidR="000C6AAD" w:rsidRPr="0033105C">
        <w:rPr>
          <w:szCs w:val="18"/>
        </w:rPr>
        <w:t>]</w:t>
      </w:r>
      <w:r w:rsidRPr="0033105C">
        <w:rPr>
          <w:szCs w:val="18"/>
        </w:rPr>
        <w:t>.</w:t>
      </w:r>
      <w:r w:rsidR="00DC2C34">
        <w:rPr>
          <w:szCs w:val="18"/>
        </w:rPr>
        <w:t xml:space="preserve"> </w:t>
      </w:r>
      <w:r w:rsidR="00E521B2">
        <w:t xml:space="preserve">A more popular approach is to place a small sensing mat </w:t>
      </w:r>
      <w:r w:rsidR="000C6AAD">
        <w:t>between the mattress and bed sheet</w:t>
      </w:r>
      <w:r w:rsidR="00E521B2">
        <w:t xml:space="preserve">. The bedsheet deploys pressure sensors that </w:t>
      </w:r>
      <w:r w:rsidR="00E521B2">
        <w:rPr>
          <w:szCs w:val="18"/>
        </w:rPr>
        <w:t>can</w:t>
      </w:r>
      <w:r w:rsidRPr="0033105C">
        <w:rPr>
          <w:szCs w:val="18"/>
        </w:rPr>
        <w:t xml:space="preserve"> capture pressur</w:t>
      </w:r>
      <w:r w:rsidR="00A15E90">
        <w:rPr>
          <w:szCs w:val="18"/>
        </w:rPr>
        <w:t>e</w:t>
      </w:r>
      <w:r w:rsidRPr="0033105C">
        <w:rPr>
          <w:szCs w:val="18"/>
        </w:rPr>
        <w:t xml:space="preserve"> mapping images and different postures </w:t>
      </w:r>
      <w:r w:rsidR="00E521B2">
        <w:rPr>
          <w:szCs w:val="18"/>
        </w:rPr>
        <w:t xml:space="preserve">can be </w:t>
      </w:r>
      <w:r w:rsidR="00E521B2" w:rsidRPr="0033105C">
        <w:rPr>
          <w:szCs w:val="18"/>
        </w:rPr>
        <w:t>recognize</w:t>
      </w:r>
      <w:r w:rsidR="00E521B2">
        <w:rPr>
          <w:szCs w:val="18"/>
        </w:rPr>
        <w:t>d</w:t>
      </w:r>
      <w:r w:rsidR="00E521B2" w:rsidRPr="0033105C">
        <w:rPr>
          <w:szCs w:val="18"/>
        </w:rPr>
        <w:t xml:space="preserve"> </w:t>
      </w:r>
      <w:r w:rsidRPr="0033105C">
        <w:rPr>
          <w:szCs w:val="18"/>
        </w:rPr>
        <w:t>using classifiers.</w:t>
      </w:r>
      <w:r w:rsidR="00386353">
        <w:rPr>
          <w:szCs w:val="18"/>
        </w:rPr>
        <w:t xml:space="preserve"> </w:t>
      </w:r>
      <w:r w:rsidRPr="0033105C">
        <w:rPr>
          <w:szCs w:val="18"/>
        </w:rPr>
        <w:t>Alternatively, dispersed pressure sensors embedded in the mattress can record when changes in body posture occur.</w:t>
      </w:r>
      <w:r w:rsidR="00766838">
        <w:rPr>
          <w:szCs w:val="18"/>
        </w:rPr>
        <w:t xml:space="preserve"> </w:t>
      </w:r>
      <w:r w:rsidR="00150BCF">
        <w:rPr>
          <w:szCs w:val="18"/>
        </w:rPr>
        <w:t>[</w:t>
      </w:r>
      <w:r w:rsidR="002A550A">
        <w:rPr>
          <w:szCs w:val="18"/>
        </w:rPr>
        <w:t xml:space="preserve">44] </w:t>
      </w:r>
      <w:r w:rsidR="00150BCF">
        <w:rPr>
          <w:szCs w:val="18"/>
        </w:rPr>
        <w:t>used</w:t>
      </w:r>
      <w:r w:rsidRPr="0033105C">
        <w:rPr>
          <w:szCs w:val="18"/>
        </w:rPr>
        <w:t xml:space="preserve"> a non-invasive pressure-sensitive bedsheet to monitor different sleep postures</w:t>
      </w:r>
      <w:r w:rsidR="008E24F7">
        <w:rPr>
          <w:szCs w:val="18"/>
        </w:rPr>
        <w:t xml:space="preserve"> by generating </w:t>
      </w:r>
      <w:r w:rsidRPr="0033105C">
        <w:rPr>
          <w:szCs w:val="18"/>
        </w:rPr>
        <w:t xml:space="preserve">high-resolution pressure maps. </w:t>
      </w:r>
      <w:r w:rsidR="00150BCF">
        <w:rPr>
          <w:szCs w:val="18"/>
        </w:rPr>
        <w:t>[</w:t>
      </w:r>
      <w:r w:rsidR="00942E08">
        <w:rPr>
          <w:szCs w:val="18"/>
        </w:rPr>
        <w:t>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00150BCF">
        <w:rPr>
          <w:szCs w:val="18"/>
        </w:rPr>
        <w:t xml:space="preserve"> employed</w:t>
      </w:r>
      <w:r w:rsidRPr="0033105C">
        <w:rPr>
          <w:szCs w:val="18"/>
        </w:rPr>
        <w:t xml:space="preserve"> a 3x3 sensor array of FSR (force sensing resistor) based on polymer thick film device for classifying and recognizing sleep posture</w:t>
      </w:r>
      <w:r w:rsidR="00E521B2">
        <w:rPr>
          <w:szCs w:val="18"/>
        </w:rPr>
        <w:t>. However, this work were</w:t>
      </w:r>
      <w:r w:rsidRPr="0033105C">
        <w:rPr>
          <w:szCs w:val="18"/>
        </w:rPr>
        <w:t xml:space="preserve"> only useful for point-of-care applications. </w:t>
      </w:r>
      <w:r w:rsidR="00150BCF">
        <w:rPr>
          <w:szCs w:val="18"/>
        </w:rPr>
        <w:t>On the other hand, [</w:t>
      </w:r>
      <w:r w:rsidR="00942E08">
        <w:rPr>
          <w:szCs w:val="18"/>
        </w:rPr>
        <w:t>46]</w:t>
      </w:r>
      <w:r w:rsidRPr="0033105C">
        <w:rPr>
          <w:szCs w:val="18"/>
        </w:rPr>
        <w:t xml:space="preserve"> </w:t>
      </w:r>
      <w:r w:rsidR="00150BCF">
        <w:rPr>
          <w:szCs w:val="18"/>
        </w:rPr>
        <w:t>used</w:t>
      </w:r>
      <w:r w:rsidRPr="0033105C">
        <w:rPr>
          <w:szCs w:val="18"/>
        </w:rPr>
        <w:t xml:space="preserve"> a bed pressure sensor array</w:t>
      </w:r>
      <w:r w:rsidR="00150BCF">
        <w:rPr>
          <w:szCs w:val="18"/>
        </w:rPr>
        <w:t xml:space="preserve"> which </w:t>
      </w:r>
      <w:r w:rsidR="00E521B2">
        <w:rPr>
          <w:szCs w:val="18"/>
        </w:rPr>
        <w:t xml:space="preserve">could </w:t>
      </w:r>
      <w:r w:rsidR="00150BCF">
        <w:rPr>
          <w:szCs w:val="18"/>
        </w:rPr>
        <w:t>detected</w:t>
      </w:r>
      <w:r w:rsidRPr="0033105C">
        <w:rPr>
          <w:szCs w:val="18"/>
        </w:rPr>
        <w:t xml:space="preserve"> changes in the contact pressure between a subject and the bed</w:t>
      </w:r>
      <w:r w:rsidR="00150BCF">
        <w:rPr>
          <w:szCs w:val="18"/>
        </w:rPr>
        <w:t>.</w:t>
      </w:r>
      <w:r w:rsidRPr="0033105C">
        <w:rPr>
          <w:szCs w:val="18"/>
        </w:rPr>
        <w:t xml:space="preserve"> </w:t>
      </w:r>
      <w:r w:rsidR="00150BCF">
        <w:rPr>
          <w:szCs w:val="18"/>
        </w:rPr>
        <w:t xml:space="preserve">It </w:t>
      </w:r>
      <w:r w:rsidRPr="0033105C">
        <w:rPr>
          <w:szCs w:val="18"/>
        </w:rPr>
        <w:t>automatically select</w:t>
      </w:r>
      <w:r w:rsidR="00150BCF">
        <w:rPr>
          <w:szCs w:val="18"/>
        </w:rPr>
        <w:t>ed</w:t>
      </w:r>
      <w:r w:rsidRPr="0033105C">
        <w:rPr>
          <w:szCs w:val="18"/>
        </w:rPr>
        <w:t xml:space="preserve"> the sensor with the best respiratory signal, determine</w:t>
      </w:r>
      <w:r w:rsidR="00150BCF">
        <w:rPr>
          <w:szCs w:val="18"/>
        </w:rPr>
        <w:t>d</w:t>
      </w:r>
      <w:r w:rsidRPr="0033105C">
        <w:rPr>
          <w:szCs w:val="18"/>
        </w:rPr>
        <w:t xml:space="preserve"> the respiratory rate, </w:t>
      </w:r>
      <w:r w:rsidR="00765D99" w:rsidRPr="0033105C">
        <w:rPr>
          <w:szCs w:val="18"/>
        </w:rPr>
        <w:t>and counted</w:t>
      </w:r>
      <w:r w:rsidR="00150BCF">
        <w:rPr>
          <w:szCs w:val="18"/>
        </w:rPr>
        <w:t xml:space="preserve"> number of sleep apneas and </w:t>
      </w:r>
      <w:r w:rsidRPr="0033105C">
        <w:rPr>
          <w:szCs w:val="18"/>
        </w:rPr>
        <w:t>body position changes through the night</w:t>
      </w:r>
      <w:r w:rsidR="00765D99">
        <w:rPr>
          <w:szCs w:val="18"/>
        </w:rPr>
        <w:t>.</w:t>
      </w:r>
      <w:r w:rsidR="00E1577C" w:rsidRPr="00E1577C">
        <w:t xml:space="preserve"> </w:t>
      </w:r>
      <w:r w:rsidR="00765D99">
        <w:rPr>
          <w:szCs w:val="18"/>
        </w:rPr>
        <w:t>[</w:t>
      </w:r>
      <w:r w:rsidR="00942E08">
        <w:rPr>
          <w:szCs w:val="18"/>
        </w:rPr>
        <w:t>47]</w:t>
      </w:r>
      <w:r w:rsidRPr="0033105C">
        <w:rPr>
          <w:szCs w:val="18"/>
        </w:rPr>
        <w:t xml:space="preserve"> </w:t>
      </w:r>
      <w:r w:rsidR="00765D99">
        <w:rPr>
          <w:szCs w:val="18"/>
        </w:rPr>
        <w:t>used a</w:t>
      </w:r>
      <w:r w:rsidRPr="0033105C">
        <w:rPr>
          <w:szCs w:val="18"/>
        </w:rPr>
        <w:t xml:space="preserve"> fast responsive </w:t>
      </w:r>
      <w:r w:rsidR="00765D99" w:rsidRPr="0033105C">
        <w:rPr>
          <w:szCs w:val="18"/>
        </w:rPr>
        <w:t>triboelectric active sensor (TEAS)</w:t>
      </w:r>
      <w:r w:rsidR="00765D99">
        <w:rPr>
          <w:szCs w:val="18"/>
        </w:rPr>
        <w:t xml:space="preserve"> with</w:t>
      </w:r>
      <w:r w:rsidRPr="0033105C">
        <w:rPr>
          <w:szCs w:val="18"/>
        </w:rPr>
        <w:t xml:space="preserve"> </w:t>
      </w:r>
      <w:r w:rsidR="00765D99" w:rsidRPr="0033105C">
        <w:rPr>
          <w:szCs w:val="18"/>
        </w:rPr>
        <w:t>adjustable</w:t>
      </w:r>
      <w:r w:rsidRPr="0033105C">
        <w:rPr>
          <w:szCs w:val="18"/>
        </w:rPr>
        <w:t xml:space="preserve"> pressure measurement range </w:t>
      </w:r>
      <w:r w:rsidR="00765D99">
        <w:rPr>
          <w:szCs w:val="18"/>
        </w:rPr>
        <w:t>allowing</w:t>
      </w:r>
      <w:r w:rsidRPr="0033105C">
        <w:rPr>
          <w:szCs w:val="18"/>
        </w:rPr>
        <w:t xml:space="preserve"> both gentle pressure detection and large scale pressure sensing. Through integrating multiple TEAS units into a sensor array, the </w:t>
      </w:r>
      <w:r w:rsidRPr="0033105C">
        <w:rPr>
          <w:szCs w:val="18"/>
        </w:rPr>
        <w:lastRenderedPageBreak/>
        <w:t xml:space="preserve">as-fabricated TEAS matrix was capable of monitoring and mapping the local pressure distribution applied on the device with distinguishable spatial profiles. </w:t>
      </w:r>
    </w:p>
    <w:p w14:paraId="0562C315" w14:textId="77777777" w:rsidR="00086691" w:rsidRDefault="00086691" w:rsidP="00E521B2">
      <w:pPr>
        <w:ind w:firstLine="720"/>
        <w:rPr>
          <w:szCs w:val="18"/>
        </w:rPr>
      </w:pPr>
    </w:p>
    <w:p w14:paraId="60BE7020" w14:textId="38E2B859" w:rsidR="0042097F" w:rsidRDefault="00620649" w:rsidP="0042097F">
      <w:pPr>
        <w:ind w:firstLine="720"/>
        <w:rPr>
          <w:szCs w:val="18"/>
        </w:rPr>
      </w:pPr>
      <w:r>
        <w:rPr>
          <w:szCs w:val="18"/>
        </w:rPr>
        <w:t xml:space="preserve">The pressure sensitive mats manufactured by S4 </w:t>
      </w:r>
      <w:r w:rsidRPr="00620649">
        <w:rPr>
          <w:szCs w:val="18"/>
        </w:rPr>
        <w:t>sensors (formerly Tactex Sensors)</w:t>
      </w:r>
      <w:r>
        <w:rPr>
          <w:szCs w:val="18"/>
        </w:rPr>
        <w:t xml:space="preserve"> </w:t>
      </w:r>
      <w:r w:rsidR="0033105C" w:rsidRPr="0033105C">
        <w:rPr>
          <w:szCs w:val="18"/>
        </w:rPr>
        <w:t>record</w:t>
      </w:r>
      <w:r w:rsidR="00E521B2">
        <w:rPr>
          <w:szCs w:val="18"/>
        </w:rPr>
        <w:t>ed</w:t>
      </w:r>
      <w:r w:rsidR="0033105C" w:rsidRPr="0033105C">
        <w:rPr>
          <w:szCs w:val="18"/>
        </w:rPr>
        <w:t xml:space="preserve"> the patient’s movement between different postures</w:t>
      </w:r>
      <w:r>
        <w:rPr>
          <w:szCs w:val="18"/>
        </w:rPr>
        <w:t xml:space="preserve"> </w:t>
      </w:r>
      <w:r w:rsidR="00765D99">
        <w:t>[</w:t>
      </w:r>
      <w:r>
        <w:t>48]</w:t>
      </w:r>
      <w:r w:rsidR="0033105C" w:rsidRPr="0033105C">
        <w:rPr>
          <w:szCs w:val="18"/>
        </w:rPr>
        <w:t>. These mats use</w:t>
      </w:r>
      <w:r w:rsidR="00765D99">
        <w:rPr>
          <w:szCs w:val="18"/>
        </w:rPr>
        <w:t>d</w:t>
      </w:r>
      <w:r w:rsidR="0033105C" w:rsidRPr="0033105C">
        <w:rPr>
          <w:szCs w:val="18"/>
        </w:rPr>
        <w:t xml:space="preserve"> p</w:t>
      </w:r>
      <w:r>
        <w:rPr>
          <w:szCs w:val="18"/>
        </w:rPr>
        <w:t>hoto</w:t>
      </w:r>
      <w:r w:rsidR="0033105C" w:rsidRPr="0033105C">
        <w:rPr>
          <w:szCs w:val="18"/>
        </w:rPr>
        <w:t xml:space="preserve">diodes </w:t>
      </w:r>
      <w:r w:rsidR="004234F8">
        <w:rPr>
          <w:szCs w:val="18"/>
        </w:rPr>
        <w:t xml:space="preserve">of </w:t>
      </w:r>
      <w:r w:rsidR="00765D99">
        <w:rPr>
          <w:szCs w:val="18"/>
        </w:rPr>
        <w:t>connected to optical fiber</w:t>
      </w:r>
      <w:r w:rsidR="004234F8">
        <w:rPr>
          <w:szCs w:val="18"/>
        </w:rPr>
        <w:t xml:space="preserve"> for providing light.</w:t>
      </w:r>
      <w:r w:rsidR="00765D99">
        <w:rPr>
          <w:szCs w:val="18"/>
        </w:rPr>
        <w:t xml:space="preserve"> </w:t>
      </w:r>
      <w:r w:rsidR="004234F8">
        <w:rPr>
          <w:szCs w:val="18"/>
        </w:rPr>
        <w:t xml:space="preserve">The </w:t>
      </w:r>
      <w:r w:rsidR="0033105C" w:rsidRPr="0033105C">
        <w:rPr>
          <w:szCs w:val="18"/>
        </w:rPr>
        <w:t xml:space="preserve">light intensity </w:t>
      </w:r>
      <w:r w:rsidR="004234F8">
        <w:rPr>
          <w:szCs w:val="18"/>
        </w:rPr>
        <w:t xml:space="preserve">of </w:t>
      </w:r>
      <w:r w:rsidR="004234F8" w:rsidRPr="0033105C">
        <w:rPr>
          <w:szCs w:val="18"/>
        </w:rPr>
        <w:t>p</w:t>
      </w:r>
      <w:r w:rsidR="004234F8">
        <w:rPr>
          <w:szCs w:val="18"/>
        </w:rPr>
        <w:t>hoto</w:t>
      </w:r>
      <w:r w:rsidR="004234F8" w:rsidRPr="0033105C">
        <w:rPr>
          <w:szCs w:val="18"/>
        </w:rPr>
        <w:t xml:space="preserve">diodes </w:t>
      </w:r>
      <w:r w:rsidR="0033105C" w:rsidRPr="0033105C">
        <w:rPr>
          <w:szCs w:val="18"/>
        </w:rPr>
        <w:t xml:space="preserve">would vary </w:t>
      </w:r>
      <w:r>
        <w:rPr>
          <w:szCs w:val="18"/>
        </w:rPr>
        <w:t>as</w:t>
      </w:r>
      <w:r w:rsidR="0033105C" w:rsidRPr="0033105C">
        <w:rPr>
          <w:szCs w:val="18"/>
        </w:rPr>
        <w:t xml:space="preserve"> pressure is applied</w:t>
      </w:r>
      <w:r w:rsidR="004234F8">
        <w:rPr>
          <w:szCs w:val="18"/>
        </w:rPr>
        <w:t xml:space="preserve"> which is translated to </w:t>
      </w:r>
      <w:r w:rsidR="004234F8" w:rsidRPr="0033105C">
        <w:rPr>
          <w:szCs w:val="18"/>
        </w:rPr>
        <w:t>voltage</w:t>
      </w:r>
      <w:r w:rsidR="004234F8">
        <w:rPr>
          <w:szCs w:val="18"/>
        </w:rPr>
        <w:t xml:space="preserve"> signal </w:t>
      </w:r>
      <w:r w:rsidR="0033105C" w:rsidRPr="0033105C">
        <w:rPr>
          <w:szCs w:val="18"/>
        </w:rPr>
        <w:t>indic</w:t>
      </w:r>
      <w:r w:rsidR="004234F8">
        <w:rPr>
          <w:szCs w:val="18"/>
        </w:rPr>
        <w:t>ating</w:t>
      </w:r>
      <w:r w:rsidR="0033105C" w:rsidRPr="0033105C">
        <w:rPr>
          <w:szCs w:val="18"/>
        </w:rPr>
        <w:t xml:space="preserve"> the pressure exerted on the mat. </w:t>
      </w:r>
      <w:r w:rsidR="004234F8">
        <w:rPr>
          <w:szCs w:val="18"/>
        </w:rPr>
        <w:t>D</w:t>
      </w:r>
      <w:r w:rsidR="0033105C" w:rsidRPr="0033105C">
        <w:rPr>
          <w:szCs w:val="18"/>
        </w:rPr>
        <w:t xml:space="preserve">ata </w:t>
      </w:r>
      <w:r w:rsidR="004234F8">
        <w:rPr>
          <w:szCs w:val="18"/>
        </w:rPr>
        <w:t>was transferred</w:t>
      </w:r>
      <w:r w:rsidR="0033105C" w:rsidRPr="0033105C">
        <w:rPr>
          <w:szCs w:val="18"/>
        </w:rPr>
        <w:t xml:space="preserve"> to a computer for processing</w:t>
      </w:r>
      <w:r w:rsidR="004234F8">
        <w:rPr>
          <w:szCs w:val="18"/>
        </w:rPr>
        <w:t xml:space="preserve"> via </w:t>
      </w:r>
      <w:r w:rsidR="004234F8" w:rsidRPr="0033105C">
        <w:rPr>
          <w:szCs w:val="18"/>
        </w:rPr>
        <w:t>Bluetooth</w:t>
      </w:r>
      <w:r w:rsidR="003448BE">
        <w:rPr>
          <w:szCs w:val="18"/>
        </w:rPr>
        <w:t>, and l</w:t>
      </w:r>
      <w:r w:rsidR="004234F8">
        <w:rPr>
          <w:szCs w:val="18"/>
        </w:rPr>
        <w:t>inear and SVM classifiers were</w:t>
      </w:r>
      <w:r w:rsidR="0033105C" w:rsidRPr="0033105C">
        <w:rPr>
          <w:szCs w:val="18"/>
        </w:rPr>
        <w:t xml:space="preserve"> used for </w:t>
      </w:r>
      <w:r w:rsidR="00283CDC">
        <w:t>categorizing</w:t>
      </w:r>
      <w:r w:rsidR="0033105C" w:rsidRPr="0033105C">
        <w:rPr>
          <w:szCs w:val="18"/>
        </w:rPr>
        <w:t xml:space="preserve"> data. </w:t>
      </w:r>
      <w:r w:rsidR="00AD0AA1">
        <w:rPr>
          <w:szCs w:val="18"/>
        </w:rPr>
        <w:t xml:space="preserve">Apart from being expensive, this system was not able to detect </w:t>
      </w:r>
      <w:r w:rsidR="00F828B7" w:rsidRPr="00F828B7">
        <w:rPr>
          <w:szCs w:val="18"/>
        </w:rPr>
        <w:t>multiple postures</w:t>
      </w:r>
      <w:r w:rsidR="00AD0AA1">
        <w:rPr>
          <w:szCs w:val="18"/>
        </w:rPr>
        <w:t xml:space="preserve"> and</w:t>
      </w:r>
      <w:r w:rsidR="00F828B7" w:rsidRPr="00F828B7">
        <w:rPr>
          <w:szCs w:val="18"/>
        </w:rPr>
        <w:t xml:space="preserve"> relay the recorded information to the user in real-time.</w:t>
      </w:r>
      <w:r w:rsidR="00194938">
        <w:rPr>
          <w:noProof/>
          <w:lang w:val="en-NZ" w:eastAsia="en-NZ"/>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v:textbox>
                <w10:wrap type="square"/>
              </v:shape>
            </w:pict>
          </mc:Fallback>
        </mc:AlternateContent>
      </w:r>
      <w:r w:rsidR="00E521B2">
        <w:rPr>
          <w:szCs w:val="18"/>
        </w:rPr>
        <w:t xml:space="preserve"> </w:t>
      </w:r>
      <w:r w:rsidR="0033105C" w:rsidRPr="0033105C">
        <w:rPr>
          <w:szCs w:val="18"/>
        </w:rPr>
        <w:t xml:space="preserve">Force Sensing Application pressure mattress </w:t>
      </w:r>
      <w:r w:rsidR="00711C87">
        <w:rPr>
          <w:szCs w:val="18"/>
        </w:rPr>
        <w:t>[</w:t>
      </w:r>
      <w:r w:rsidR="00711C87">
        <w:t xml:space="preserve">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E521B2">
        <w:rPr>
          <w:szCs w:val="18"/>
        </w:rPr>
        <w:t xml:space="preserve">Similarly, </w:t>
      </w:r>
      <w:r w:rsidR="00040C86">
        <w:rPr>
          <w:szCs w:val="18"/>
        </w:rPr>
        <w:t>[</w:t>
      </w:r>
      <w:r w:rsidR="00040C86">
        <w:t xml:space="preserve">50] </w:t>
      </w:r>
      <w:r w:rsidR="00275B42" w:rsidRPr="0033105C">
        <w:rPr>
          <w:szCs w:val="18"/>
        </w:rPr>
        <w:t>used a 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w:t>
      </w:r>
      <w:r w:rsidR="00E521B2">
        <w:rPr>
          <w:szCs w:val="18"/>
        </w:rPr>
        <w:t>processed by</w:t>
      </w:r>
      <w:r w:rsidR="0033105C" w:rsidRPr="0033105C">
        <w:rPr>
          <w:szCs w:val="18"/>
        </w:rPr>
        <w:t xml:space="preserve">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 xml:space="preserve">For identifying the positions of a user’s limbs, pressure sensor data from specific regions on the mat were clustered together. </w:t>
      </w:r>
      <w:r w:rsidR="00E521B2">
        <w:rPr>
          <w:szCs w:val="18"/>
        </w:rPr>
        <w:t>This information was</w:t>
      </w:r>
      <w:r w:rsidR="0033105C" w:rsidRPr="0033105C">
        <w:rPr>
          <w:szCs w:val="18"/>
        </w:rPr>
        <w:t xml:space="preserve">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91.6%</w:t>
      </w:r>
      <w:r w:rsidR="0033105C" w:rsidRPr="0033105C">
        <w:rPr>
          <w:szCs w:val="18"/>
        </w:rPr>
        <w:t xml:space="preserve">. </w:t>
      </w:r>
    </w:p>
    <w:p w14:paraId="6CC6FF41" w14:textId="77777777" w:rsidR="00086691" w:rsidRDefault="00086691" w:rsidP="0042097F">
      <w:pPr>
        <w:ind w:firstLine="720"/>
        <w:rPr>
          <w:szCs w:val="18"/>
        </w:rPr>
      </w:pPr>
    </w:p>
    <w:p w14:paraId="404F1754" w14:textId="4EDA47DA" w:rsidR="00E85227" w:rsidRDefault="0042097F" w:rsidP="0042097F">
      <w:pPr>
        <w:ind w:firstLine="720"/>
        <w:rPr>
          <w:szCs w:val="18"/>
        </w:rPr>
      </w:pPr>
      <w:r w:rsidRPr="0033105C">
        <w:rPr>
          <w:szCs w:val="18"/>
        </w:rPr>
        <w:t xml:space="preserve">All the investigated solutions developed lack the capability of delivering processed data to the end user </w:t>
      </w:r>
      <w:r w:rsidR="00E521B2">
        <w:rPr>
          <w:szCs w:val="18"/>
        </w:rPr>
        <w:t>in real-time.</w:t>
      </w:r>
      <w:r w:rsidR="0033105C" w:rsidRPr="0033105C">
        <w:rPr>
          <w:szCs w:val="18"/>
        </w:rPr>
        <w:t xml:space="preserve"> Our proposed system </w:t>
      </w:r>
      <w:r w:rsidR="00E521B2">
        <w:rPr>
          <w:szCs w:val="18"/>
        </w:rPr>
        <w:t xml:space="preserve">overcomes this drawback by accompanying a </w:t>
      </w:r>
      <w:r w:rsidR="0033105C" w:rsidRPr="0033105C">
        <w:rPr>
          <w:szCs w:val="18"/>
        </w:rPr>
        <w:t xml:space="preserve">smartphone application where the user or medical staff </w:t>
      </w:r>
      <w:r w:rsidR="00E521B2">
        <w:rPr>
          <w:szCs w:val="18"/>
        </w:rPr>
        <w:t xml:space="preserve">can visualize the data </w:t>
      </w:r>
      <w:r>
        <w:rPr>
          <w:szCs w:val="18"/>
        </w:rPr>
        <w:t xml:space="preserve">in real-time and can also access the previously collected for analyzing and diagnosing different medical conditions.  </w:t>
      </w:r>
      <w:r w:rsidR="0033105C" w:rsidRPr="0033105C">
        <w:rPr>
          <w:szCs w:val="18"/>
        </w:rPr>
        <w:t xml:space="preserve">Some of the solutions use mats that have a high resolution to only categorize a few postures. High-resolution mats are also expensive and </w:t>
      </w:r>
      <w:r w:rsidR="00EA01AB">
        <w:rPr>
          <w:szCs w:val="18"/>
        </w:rPr>
        <w:t xml:space="preserve">not </w:t>
      </w:r>
      <w:r w:rsidR="0033105C" w:rsidRPr="0033105C">
        <w:rPr>
          <w:szCs w:val="18"/>
        </w:rPr>
        <w:t>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45B365F6" w:rsidR="00194938" w:rsidRDefault="00AC4A6C" w:rsidP="00B9166A">
      <w:pPr>
        <w:ind w:firstLine="720"/>
      </w:pPr>
      <w:r w:rsidRPr="00AC4A6C">
        <w:t>The syste</w:t>
      </w:r>
      <w:r w:rsidR="001240D6">
        <w:t xml:space="preserve">m architecture </w:t>
      </w:r>
      <w:r w:rsidR="00620649">
        <w:t xml:space="preserve">shown </w:t>
      </w:r>
      <w:r w:rsidR="001240D6">
        <w:t xml:space="preserve">given in </w:t>
      </w:r>
      <w:r w:rsidR="00B9166A">
        <w:t>Fig.</w:t>
      </w:r>
      <w:r w:rsidR="003423E8">
        <w:t xml:space="preserve"> </w:t>
      </w:r>
      <w:r w:rsidR="001240D6">
        <w:t>2</w:t>
      </w:r>
      <w:r w:rsidRPr="00AC4A6C">
        <w:t xml:space="preserve"> provides the conceptual model defining the structure of the </w:t>
      </w:r>
      <w:r w:rsidR="00BB6258">
        <w:t>system</w:t>
      </w:r>
      <w:r w:rsidRPr="00AC4A6C">
        <w:t xml:space="preserve">. </w:t>
      </w:r>
      <w:r w:rsidR="00BB6258">
        <w:t>It</w:t>
      </w:r>
      <w:r w:rsidRPr="00AC4A6C">
        <w:t xml:space="preserve"> comprises a </w:t>
      </w:r>
      <w:r w:rsidR="00620649">
        <w:t xml:space="preserve">sensing </w:t>
      </w:r>
      <w:r w:rsidRPr="00AC4A6C">
        <w:t>mat made up of pressure sensors</w:t>
      </w:r>
      <w:r w:rsidR="003302A7">
        <w:t xml:space="preserv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rsidR="00B1349E">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 xml:space="preserve">transmits it to the cloud server </w:t>
      </w:r>
      <w:r w:rsidR="00B1349E">
        <w:t>using</w:t>
      </w:r>
      <w:r w:rsidRPr="00AC4A6C">
        <w:t xml:space="preserve"> Wi-Fi. The data acqui</w:t>
      </w:r>
      <w:r>
        <w:t>sition unit is implemented</w:t>
      </w:r>
      <w:r w:rsidRPr="00AC4A6C">
        <w:t xml:space="preserve"> using the </w:t>
      </w:r>
      <w:r>
        <w:t>ATmega32u4. T</w:t>
      </w:r>
      <w:r w:rsidR="00103E9E">
        <w:t>he firmware performs</w:t>
      </w:r>
      <w:r w:rsidRPr="00AC4A6C">
        <w:t xml:space="preserve">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was the availability of</w:t>
      </w:r>
      <w:r w:rsidR="00194938" w:rsidRPr="00AC4A6C">
        <w:t xml:space="preserve"> </w:t>
      </w:r>
      <w:r w:rsidR="00194938">
        <w:t xml:space="preserve">the </w:t>
      </w:r>
      <w:r w:rsidR="00194938" w:rsidRPr="00AC4A6C">
        <w:t>simple and user-friendly web service interface that a</w:t>
      </w:r>
      <w:r w:rsidR="00B23272">
        <w:t>llows</w:t>
      </w:r>
      <w:r w:rsidR="00194938" w:rsidRPr="00AC4A6C">
        <w:t xml:space="preserve"> obtaining and configuring capacity with minimal friction. Data received by the cloud server </w:t>
      </w:r>
      <w:r w:rsidR="00B23272">
        <w:t>is</w:t>
      </w:r>
      <w:r w:rsidR="00194938">
        <w:t xml:space="preserve"> </w:t>
      </w:r>
      <w:r w:rsidR="00194938" w:rsidRPr="00AC4A6C">
        <w:t>then store</w:t>
      </w:r>
      <w:r w:rsidR="00B1349E">
        <w:t>d</w:t>
      </w:r>
      <w:r w:rsidR="00194938" w:rsidRPr="00AC4A6C">
        <w:t xml:space="preserve"> in a </w:t>
      </w:r>
      <w:r w:rsidR="00194938" w:rsidRPr="00103E9E">
        <w:rPr>
          <w:i/>
          <w:iCs/>
        </w:rPr>
        <w:t>MySQL</w:t>
      </w:r>
      <w:r w:rsidR="00194938" w:rsidRPr="00AC4A6C">
        <w:t xml:space="preserve"> </w:t>
      </w:r>
      <w:r w:rsidR="00194938">
        <w:t>s</w:t>
      </w:r>
      <w:r w:rsidR="00194938" w:rsidRPr="00AC4A6C">
        <w:t xml:space="preserve">erver database. </w:t>
      </w:r>
      <w:r w:rsidR="00194938">
        <w:t xml:space="preserve">We use a </w:t>
      </w:r>
      <w:r w:rsidR="00194938" w:rsidRPr="00276499">
        <w:rPr>
          <w:noProof/>
        </w:rPr>
        <w:t>central</w:t>
      </w:r>
      <w:r w:rsidR="00194938">
        <w:t xml:space="preserve"> ser</w:t>
      </w:r>
      <w:r w:rsidR="00B23272">
        <w:t>ver design, which performs</w:t>
      </w:r>
      <w:r w:rsidR="00194938">
        <w:t xml:space="preserve"> the data storage, </w:t>
      </w:r>
      <w:r w:rsidR="00B23272">
        <w:t xml:space="preserve">data </w:t>
      </w:r>
      <w:r w:rsidR="00194938">
        <w:t xml:space="preserve">processing and user authentication. The server </w:t>
      </w:r>
      <w:r w:rsidR="00B23272">
        <w:rPr>
          <w:noProof/>
        </w:rPr>
        <w:t>is</w:t>
      </w:r>
      <w:r w:rsidR="00194938" w:rsidRPr="0015206C">
        <w:rPr>
          <w:noProof/>
        </w:rPr>
        <w:t xml:space="preserve"> written</w:t>
      </w:r>
      <w:r w:rsidR="00194938">
        <w:t xml:space="preserve"> in </w:t>
      </w:r>
      <w:r w:rsidR="00194938" w:rsidRPr="00103E9E">
        <w:rPr>
          <w:i/>
          <w:iCs/>
        </w:rPr>
        <w:t>NodeJS</w:t>
      </w:r>
      <w:r w:rsidR="00194938">
        <w:t xml:space="preserve"> </w:t>
      </w:r>
      <w:r w:rsidR="00B23272">
        <w:t>and</w:t>
      </w:r>
      <w:r w:rsidR="00194938">
        <w:t xml:space="preserve"> </w:t>
      </w:r>
      <w:r w:rsidR="00194938" w:rsidRPr="00103E9E">
        <w:rPr>
          <w:i/>
          <w:iCs/>
        </w:rPr>
        <w:t>Express</w:t>
      </w:r>
      <w:r w:rsidR="00B1349E">
        <w:t xml:space="preserve"> framework </w:t>
      </w:r>
      <w:r w:rsidR="00B23272">
        <w:t>allows</w:t>
      </w:r>
      <w:r w:rsidR="00194938">
        <w:t xml:space="preserve"> forming the backbone o</w:t>
      </w:r>
      <w:r w:rsidR="00B1349E">
        <w:t xml:space="preserve">f </w:t>
      </w:r>
      <w:r w:rsidR="00B23272">
        <w:t>the server i.e. our server can</w:t>
      </w:r>
      <w:r w:rsidR="00194938">
        <w:t xml:space="preserve"> send and receive</w:t>
      </w:r>
      <w:r w:rsidR="00B23272">
        <w:t xml:space="preserve"> data from clients. A request i</w:t>
      </w:r>
      <w:r w:rsidR="00B1349E">
        <w:t>s</w:t>
      </w:r>
      <w:r w:rsidR="00194938">
        <w:t xml:space="preserve"> made to the server using a </w:t>
      </w:r>
      <w:r w:rsidR="00103E9E" w:rsidRPr="00103E9E">
        <w:rPr>
          <w:i/>
          <w:iCs/>
        </w:rPr>
        <w:t>REST</w:t>
      </w:r>
      <w:r w:rsidR="00103E9E">
        <w:t xml:space="preserve"> </w:t>
      </w:r>
      <w:r w:rsidR="00194938">
        <w:t xml:space="preserve">(Representational State Transfer) API. </w:t>
      </w:r>
    </w:p>
    <w:p w14:paraId="1D0EACC4" w14:textId="77777777" w:rsidR="004725DC" w:rsidRDefault="004725DC" w:rsidP="00103E9E">
      <w:pPr>
        <w:ind w:firstLine="720"/>
      </w:pPr>
    </w:p>
    <w:p w14:paraId="010518CC" w14:textId="6938B975" w:rsidR="002428CF" w:rsidRDefault="00AC4A6C" w:rsidP="00D273C5">
      <w:pPr>
        <w:ind w:firstLine="720"/>
      </w:pPr>
      <w:r w:rsidRPr="00AC4A6C">
        <w:t>A pytho</w:t>
      </w:r>
      <w:r w:rsidR="00B1349E">
        <w:t xml:space="preserve">n script running on the server </w:t>
      </w:r>
      <w:r w:rsidR="00B23272">
        <w:t>can</w:t>
      </w:r>
      <w:r w:rsidRPr="00AC4A6C">
        <w:t xml:space="preserve"> read the recently added data to the table in the </w:t>
      </w:r>
      <w:r w:rsidR="00D273C5" w:rsidRPr="00103E9E">
        <w:rPr>
          <w:i/>
          <w:iCs/>
        </w:rPr>
        <w:t>MySQL</w:t>
      </w:r>
      <w:r w:rsidR="00D273C5" w:rsidRPr="00AC4A6C">
        <w:t xml:space="preserve"> </w:t>
      </w:r>
      <w:r w:rsidR="00D273C5">
        <w:t>s</w:t>
      </w:r>
      <w:r w:rsidR="00D273C5" w:rsidRPr="00AC4A6C">
        <w:t>erver database</w:t>
      </w:r>
      <w:r w:rsidRPr="00AC4A6C">
        <w:t xml:space="preserve"> for classification. We use machine learning algorithms to perform statistical analysis of the data obtained from the data acquisition unit an</w:t>
      </w:r>
      <w:r w:rsidR="00706AB5">
        <w:t>d classify</w:t>
      </w:r>
      <w:r w:rsidR="00A87FA8">
        <w:t xml:space="preserve"> different posture</w:t>
      </w:r>
      <w:r w:rsidR="00D273C5">
        <w:t>s</w:t>
      </w:r>
      <w:r w:rsidR="00A87FA8">
        <w:t xml:space="preserve">. </w:t>
      </w:r>
      <w:r w:rsidR="00D273C5">
        <w:t>The</w:t>
      </w:r>
      <w:r w:rsidRPr="00AC4A6C">
        <w:t xml:space="preserve"> python script r</w:t>
      </w:r>
      <w:r w:rsidR="00706AB5">
        <w:t>u</w:t>
      </w:r>
      <w:r w:rsidR="00B1349E">
        <w:t>n</w:t>
      </w:r>
      <w:r w:rsidR="00706AB5">
        <w:t>s</w:t>
      </w:r>
      <w:r w:rsidRPr="00AC4A6C">
        <w:t xml:space="preserve"> continuously on server to receiv</w:t>
      </w:r>
      <w:r w:rsidR="00B1349E">
        <w:t>e and classify the data. We made</w:t>
      </w:r>
      <w:r w:rsidRPr="00AC4A6C">
        <w:t xml:space="preserve"> use </w:t>
      </w:r>
      <w:r w:rsidR="00A87FA8">
        <w:t xml:space="preserve">of </w:t>
      </w:r>
      <w:r w:rsidRPr="00AC4A6C">
        <w:t>Google's popular deep lea</w:t>
      </w:r>
      <w:r w:rsidR="00A87FA8">
        <w:t xml:space="preserve">rning library called </w:t>
      </w:r>
      <w:r w:rsidR="00A87FA8" w:rsidRPr="00BD3F41">
        <w:rPr>
          <w:i/>
          <w:iCs/>
        </w:rPr>
        <w:t>TensorFlow</w:t>
      </w:r>
      <w:r w:rsidR="00A87FA8">
        <w:t xml:space="preserve"> </w:t>
      </w:r>
      <w:r w:rsidR="009C21E6">
        <w:t>that incorporates</w:t>
      </w:r>
      <w:r w:rsidRPr="00AC4A6C">
        <w:t xml:space="preserve"> different API</w:t>
      </w:r>
      <w:r w:rsidR="00A87FA8">
        <w:t>s to build</w:t>
      </w:r>
      <w:r w:rsidR="00267EBB">
        <w:t xml:space="preserve"> at</w:t>
      </w:r>
      <w:r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Pr="00AC4A6C">
        <w:t>. Th</w:t>
      </w:r>
      <w:r w:rsidR="00290371">
        <w:t>e data is</w:t>
      </w:r>
      <w:r w:rsidRPr="00AC4A6C">
        <w:t xml:space="preserve"> firs</w:t>
      </w:r>
      <w:r w:rsidR="00B1349E">
        <w:t>t loaded into memory, a model</w:t>
      </w:r>
      <w:r w:rsidR="00290371">
        <w:t xml:space="preserve"> is </w:t>
      </w:r>
      <w:r w:rsidRPr="00AC4A6C">
        <w:t>built</w:t>
      </w:r>
      <w:r w:rsidR="00D273C5">
        <w:t>, a</w:t>
      </w:r>
      <w:r w:rsidR="00B1349E">
        <w:t xml:space="preserve"> machine learning algorithm</w:t>
      </w:r>
      <w:r w:rsidRPr="00AC4A6C">
        <w:t xml:space="preserve"> </w:t>
      </w:r>
      <w:r w:rsidR="00290371">
        <w:t xml:space="preserve">is </w:t>
      </w:r>
      <w:r w:rsidRPr="00AC4A6C">
        <w:t>trained</w:t>
      </w:r>
      <w:r w:rsidR="00D273C5">
        <w:t>,</w:t>
      </w:r>
      <w:r w:rsidRPr="00AC4A6C">
        <w:t xml:space="preserve"> and the</w:t>
      </w:r>
      <w:r w:rsidR="00D273C5">
        <w:t>n</w:t>
      </w:r>
      <w:r w:rsidR="00290371">
        <w:t xml:space="preserve"> posture is</w:t>
      </w:r>
      <w:r w:rsidRPr="00AC4A6C">
        <w:t xml:space="preserve"> estimated. </w:t>
      </w:r>
    </w:p>
    <w:p w14:paraId="53680F04" w14:textId="77777777" w:rsidR="00DB73F5" w:rsidRDefault="00DB73F5" w:rsidP="00D273C5">
      <w:pPr>
        <w:ind w:firstLine="720"/>
      </w:pPr>
    </w:p>
    <w:p w14:paraId="13C0FFD2" w14:textId="14167EA0" w:rsidR="006A539F" w:rsidRDefault="005A7EAC" w:rsidP="006406C0">
      <w:pPr>
        <w:ind w:firstLine="720"/>
      </w:pPr>
      <w:r w:rsidRPr="00501BF5">
        <w:rPr>
          <w:noProof/>
          <w:color w:val="000000"/>
          <w:lang w:val="en-NZ" w:eastAsia="en-NZ"/>
        </w:rPr>
        <w:lastRenderedPageBreak/>
        <mc:AlternateContent>
          <mc:Choice Requires="wps">
            <w:drawing>
              <wp:anchor distT="45720" distB="45720" distL="114300" distR="114300" simplePos="0" relativeHeight="251664384" behindDoc="0" locked="0" layoutInCell="1" allowOverlap="1" wp14:anchorId="76A61D1E" wp14:editId="1BD5B7DF">
                <wp:simplePos x="0" y="0"/>
                <wp:positionH relativeFrom="margin">
                  <wp:align>right</wp:align>
                </wp:positionH>
                <wp:positionV relativeFrom="paragraph">
                  <wp:posOffset>1323340</wp:posOffset>
                </wp:positionV>
                <wp:extent cx="2799080" cy="1790700"/>
                <wp:effectExtent l="0" t="0" r="127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9070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222CB41D" w14:textId="77777777" w:rsidR="00601AEE" w:rsidRDefault="00601AEE" w:rsidP="00086691">
                            <w:pPr>
                              <w:ind w:left="28"/>
                              <w:jc w:val="left"/>
                              <w:rPr>
                                <w:b/>
                                <w:bCs/>
                                <w:iCs/>
                                <w:szCs w:val="18"/>
                              </w:rPr>
                            </w:pP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1D1E" id="_x0000_s1027" type="#_x0000_t202" style="position:absolute;left:0;text-align:left;margin-left:169.2pt;margin-top:104.2pt;width:220.4pt;height:141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" stroked="f">
                <v:textbo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222CB41D" w14:textId="77777777" w:rsidR="00601AEE" w:rsidRDefault="00601AEE" w:rsidP="00086691">
                      <w:pPr>
                        <w:ind w:left="28"/>
                        <w:jc w:val="left"/>
                        <w:rPr>
                          <w:b/>
                          <w:bCs/>
                          <w:iCs/>
                          <w:szCs w:val="18"/>
                        </w:rPr>
                      </w:pP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v:textbox>
                <w10:wrap type="square" anchorx="margin"/>
              </v:shape>
            </w:pict>
          </mc:Fallback>
        </mc:AlternateContent>
      </w:r>
      <w:r w:rsidR="00AC4A6C" w:rsidRPr="00AC4A6C">
        <w:t>The Android application is</w:t>
      </w:r>
      <w:r w:rsidR="00A87FA8">
        <w:t xml:space="preserve"> provided to</w:t>
      </w:r>
      <w:r w:rsidR="00AC4A6C" w:rsidRPr="00AC4A6C">
        <w:t xml:space="preserve"> the end user</w:t>
      </w:r>
      <w:r w:rsidR="00FB0D8A">
        <w:t xml:space="preserve"> (subject o</w:t>
      </w:r>
      <w:r w:rsidR="00145635">
        <w:t>r</w:t>
      </w:r>
      <w:r w:rsidR="00FB0D8A">
        <w:t xml:space="preserve"> health professional) </w:t>
      </w:r>
      <w:r w:rsidR="00AC4A6C" w:rsidRPr="00AC4A6C">
        <w:t xml:space="preserve">to interact with the </w:t>
      </w:r>
      <w:r w:rsidR="00A87FA8">
        <w:t xml:space="preserve">system and </w:t>
      </w:r>
      <w:r w:rsidR="00AC4A6C" w:rsidRPr="00AC4A6C">
        <w:t>retrieve information from the cloud. The informati</w:t>
      </w:r>
      <w:r w:rsidR="00FB0D8A">
        <w:t>on provided is the</w:t>
      </w:r>
      <w:r w:rsidR="00A87FA8">
        <w:t xml:space="preserve"> </w:t>
      </w:r>
      <w:r w:rsidR="00AC4A6C"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00AC4A6C" w:rsidRPr="00AC4A6C">
        <w:t xml:space="preserve"> when the user is sleeping closer to the ed</w:t>
      </w:r>
      <w:r w:rsidR="00397953">
        <w:t>ge of the mat. The fall warning may</w:t>
      </w:r>
      <w:r w:rsidR="00AC4A6C"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00AC4A6C" w:rsidRPr="00AC4A6C">
        <w:t>generat</w:t>
      </w:r>
      <w:r w:rsidR="00FB0D8A">
        <w:t>ion option is also provided</w:t>
      </w:r>
      <w:r w:rsidR="00AC4A6C" w:rsidRPr="00AC4A6C">
        <w:t xml:space="preserve"> for the caregiver</w:t>
      </w:r>
      <w:r w:rsidR="00FB0D8A">
        <w:t>s</w:t>
      </w:r>
      <w:r w:rsidR="00AC4A6C" w:rsidRPr="00AC4A6C">
        <w:t xml:space="preserve"> so that they can attend the patient and help change their posture. Bed unoccupied alert is generated when the user leaves the bed which is also helpful for caregivers.</w:t>
      </w:r>
    </w:p>
    <w:p w14:paraId="6E22E3E4" w14:textId="53EFF134" w:rsidR="006A539F" w:rsidRDefault="00423ABB" w:rsidP="00DB73F5">
      <w:pPr>
        <w:pStyle w:val="Heading1"/>
        <w:numPr>
          <w:ilvl w:val="0"/>
          <w:numId w:val="1"/>
        </w:numPr>
        <w:jc w:val="left"/>
      </w:pPr>
      <w:r>
        <w:t>Design and Implementation</w:t>
      </w:r>
    </w:p>
    <w:p w14:paraId="6DEAC764" w14:textId="4BCB9604" w:rsidR="00DB73F5" w:rsidRPr="00DB73F5" w:rsidRDefault="00DB73F5" w:rsidP="00DB73F5"/>
    <w:p w14:paraId="4A52D6F5" w14:textId="4D3EA094"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w:t>
      </w:r>
      <w:r w:rsidR="00FA0630">
        <w:t xml:space="preserve">a </w:t>
      </w:r>
      <w:r>
        <w:t>mobile application.</w:t>
      </w:r>
    </w:p>
    <w:p w14:paraId="3446B8A2" w14:textId="16DE2913" w:rsidR="009D5B95" w:rsidRDefault="009D5B95" w:rsidP="00B103E8">
      <w:pPr>
        <w:ind w:firstLine="720"/>
      </w:pPr>
    </w:p>
    <w:p w14:paraId="1B9EEB4D" w14:textId="4F2D2CCF" w:rsidR="006A539F" w:rsidRPr="00DB73F5" w:rsidRDefault="006A539F" w:rsidP="00DB73F5">
      <w:pPr>
        <w:pStyle w:val="Heading2"/>
      </w:pPr>
      <w:r w:rsidRPr="00DB73F5">
        <w:t>Sensor Design</w:t>
      </w:r>
    </w:p>
    <w:p w14:paraId="17A5E165" w14:textId="11610698" w:rsidR="00501BF5" w:rsidRDefault="006A539F" w:rsidP="00B9166A">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51</w:t>
      </w:r>
      <w:r w:rsidR="00D1095C" w:rsidRPr="00507C58">
        <w:rPr>
          <w:color w:val="000000"/>
        </w:rPr>
        <w:t xml:space="preserve">] </w:t>
      </w:r>
      <w:r w:rsidRPr="00507C58">
        <w:rPr>
          <w:color w:val="000000"/>
        </w:rPr>
        <w:t xml:space="preserve">that are used in applications where changes and differences in pressure need to be detected. </w:t>
      </w:r>
      <w:r w:rsidR="00EF1764">
        <w:rPr>
          <w:color w:val="000000"/>
        </w:rPr>
        <w:t>These are constructed</w:t>
      </w:r>
      <w:r w:rsidRPr="00507C58">
        <w:rPr>
          <w:color w:val="000000"/>
        </w:rPr>
        <w:t xml:space="preserv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w:t>
      </w:r>
      <w:r w:rsidR="00EF1764">
        <w:t>material</w:t>
      </w:r>
      <w:r>
        <w:t xml:space="preserve">. </w:t>
      </w:r>
      <w:r w:rsidRPr="00507C58">
        <w:rPr>
          <w:color w:val="000000"/>
        </w:rPr>
        <w:t xml:space="preserve">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w:t>
      </w:r>
      <w:r w:rsidR="005A7EAC">
        <w:t>because it is inexpensive</w:t>
      </w:r>
      <w:r>
        <w:t>.</w:t>
      </w:r>
      <w:r w:rsidR="00D1095C">
        <w:t xml:space="preserve"> </w:t>
      </w:r>
      <w:r w:rsidR="006253C0">
        <w:t xml:space="preserve">The Velostat-based FSRs have an exponential decay resistance to pressure 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B9166A">
        <w:t>.</w:t>
      </w:r>
      <w:r w:rsidR="006253C0">
        <w:t xml:space="preserve"> </w:t>
      </w:r>
      <w:r w:rsidR="00D1095C">
        <w:t>3</w:t>
      </w:r>
      <w:r w:rsidR="006253C0">
        <w:t xml:space="preserve">. </w:t>
      </w:r>
    </w:p>
    <w:p w14:paraId="186BD363" w14:textId="77777777" w:rsidR="00086691" w:rsidRDefault="00086691" w:rsidP="00E540CD">
      <w:pPr>
        <w:ind w:left="28" w:firstLine="360"/>
      </w:pPr>
    </w:p>
    <w:p w14:paraId="24A779E9" w14:textId="63DA83E2" w:rsidR="006253C0" w:rsidRDefault="00601AEE" w:rsidP="00E540CD">
      <w:pPr>
        <w:ind w:left="28" w:firstLine="360"/>
      </w:pPr>
      <w:r>
        <w:rPr>
          <w:noProof/>
          <w:lang w:val="en-NZ" w:eastAsia="en-NZ"/>
        </w:rPr>
        <mc:AlternateContent>
          <mc:Choice Requires="wps">
            <w:drawing>
              <wp:anchor distT="45720" distB="45720" distL="114300" distR="114300" simplePos="0" relativeHeight="251693056" behindDoc="0" locked="0" layoutInCell="1" allowOverlap="1" wp14:anchorId="61E7E0B1" wp14:editId="5BE2ADA7">
                <wp:simplePos x="0" y="0"/>
                <wp:positionH relativeFrom="margin">
                  <wp:align>left</wp:align>
                </wp:positionH>
                <wp:positionV relativeFrom="page">
                  <wp:posOffset>7341870</wp:posOffset>
                </wp:positionV>
                <wp:extent cx="2893060" cy="185547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060" cy="1855470"/>
                        </a:xfrm>
                        <a:prstGeom prst="rect">
                          <a:avLst/>
                        </a:prstGeom>
                        <a:solidFill>
                          <a:srgbClr val="FFFFFF"/>
                        </a:solidFill>
                        <a:ln w="9525">
                          <a:noFill/>
                          <a:miter lim="800000"/>
                          <a:headEnd/>
                          <a:tailEnd/>
                        </a:ln>
                      </wps:spPr>
                      <wps:txbx>
                        <w:txbxContent>
                          <w:p w14:paraId="2AF8BBF9" w14:textId="77777777" w:rsidR="00BB6258" w:rsidRDefault="00BB6258" w:rsidP="00BB6258"/>
                          <w:p w14:paraId="235009CA" w14:textId="77777777" w:rsidR="00BB6258" w:rsidRDefault="00BB6258" w:rsidP="00BB6258">
                            <w:pPr>
                              <w:rPr>
                                <w:i/>
                                <w:szCs w:val="18"/>
                              </w:rPr>
                            </w:pPr>
                            <w:r>
                              <w:rPr>
                                <w:noProof/>
                                <w:lang w:val="en-NZ" w:eastAsia="en-NZ"/>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7E0B1" id="_x0000_s1028" type="#_x0000_t202" style="position:absolute;left:0;text-align:left;margin-left:0;margin-top:578.1pt;width:227.8pt;height:146.1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" stroked="f">
                <v:textbox>
                  <w:txbxContent>
                    <w:p w14:paraId="2AF8BBF9" w14:textId="77777777" w:rsidR="00BB6258" w:rsidRDefault="00BB6258" w:rsidP="00BB6258"/>
                    <w:p w14:paraId="235009CA" w14:textId="77777777" w:rsidR="00BB6258" w:rsidRDefault="00BB6258" w:rsidP="00BB6258">
                      <w:pPr>
                        <w:rPr>
                          <w:i/>
                          <w:szCs w:val="18"/>
                        </w:rPr>
                      </w:pPr>
                      <w:r>
                        <w:rPr>
                          <w:noProof/>
                          <w:lang w:val="en-NZ" w:eastAsia="en-NZ"/>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v:textbox>
                <w10:wrap type="square" anchorx="margin" anchory="page"/>
              </v:shape>
            </w:pict>
          </mc:Fallback>
        </mc:AlternateContent>
      </w:r>
      <w:r w:rsidR="006253C0">
        <w:t xml:space="preserve">This </w:t>
      </w:r>
      <w:r w:rsidR="001240D6">
        <w:t>high sensitivity</w:t>
      </w:r>
      <w:r w:rsidR="006253C0">
        <w:t xml:space="preserve"> help</w:t>
      </w:r>
      <w:r>
        <w:t>ed</w:t>
      </w:r>
      <w:r w:rsidR="006253C0">
        <w:t xml:space="preserve"> us to distin</w:t>
      </w:r>
      <w:r w:rsidR="001240D6">
        <w:t>guish between high and low pressure regions</w:t>
      </w:r>
      <w:r w:rsidR="006253C0">
        <w:t xml:space="preserve">. </w:t>
      </w:r>
      <w:r w:rsidR="006253C0" w:rsidRPr="00A17CD9">
        <w:rPr>
          <w:noProof/>
        </w:rPr>
        <w:t xml:space="preserve">An FSR sensor </w:t>
      </w:r>
      <w:r w:rsidR="006253C0" w:rsidRPr="00A17CD9">
        <w:rPr>
          <w:noProof/>
        </w:rPr>
        <w:t>with the greater surface area has higher resistance, but it still has the same level of sensitivity.</w:t>
      </w:r>
      <w:r w:rsidR="006253C0">
        <w:t xml:space="preserve"> </w:t>
      </w:r>
      <w:r w:rsidR="006253C0" w:rsidRPr="00A17CD9">
        <w:rPr>
          <w:noProof/>
        </w:rPr>
        <w:t>This</w:t>
      </w:r>
      <w:r w:rsidR="006253C0">
        <w:t xml:space="preserve"> is an important property as we can easily then have sensors designed for different pressure ranges with all of them having the same sensitivity. The square shaped sensor has dimensions of </w:t>
      </w:r>
      <w:r w:rsidR="006253C0" w:rsidRPr="00CD5D4B">
        <w:rPr>
          <w:i/>
        </w:rPr>
        <w:t>2cm x 2cm</w:t>
      </w:r>
      <w:r w:rsidR="006253C0">
        <w:t xml:space="preserve"> and contains three main layers which are a top electrode, Velostat, and bottom electrode, respectively</w:t>
      </w:r>
      <w:r w:rsidR="0023349D">
        <w:t xml:space="preserve"> as shown in Figure </w:t>
      </w:r>
      <w:r w:rsidR="00D1095C">
        <w:t>4</w:t>
      </w:r>
      <w:r w:rsidR="006253C0">
        <w:t xml:space="preserve">. </w:t>
      </w:r>
    </w:p>
    <w:p w14:paraId="5C84DB93" w14:textId="0106D720" w:rsidR="004C58C3" w:rsidRPr="00DB73F5" w:rsidRDefault="00594009" w:rsidP="00DB73F5">
      <w:pPr>
        <w:pStyle w:val="Heading2"/>
      </w:pPr>
      <w:r w:rsidRPr="00DB73F5">
        <w:t>Mat design</w:t>
      </w:r>
    </w:p>
    <w:p w14:paraId="77FC5EAD" w14:textId="340F907A" w:rsidR="0098283F" w:rsidRDefault="005A7EAC" w:rsidP="00DB73F5">
      <w:pPr>
        <w:ind w:left="28" w:firstLine="681"/>
      </w:pPr>
      <w:r w:rsidRPr="00B103E8">
        <w:rPr>
          <w:noProof/>
          <w:sz w:val="24"/>
          <w:lang w:val="en-NZ" w:eastAsia="en-NZ"/>
        </w:rPr>
        <mc:AlternateContent>
          <mc:Choice Requires="wps">
            <w:drawing>
              <wp:anchor distT="45720" distB="45720" distL="114300" distR="114300" simplePos="0" relativeHeight="251699200" behindDoc="0" locked="0" layoutInCell="1" allowOverlap="1" wp14:anchorId="08F02446" wp14:editId="5CAB5603">
                <wp:simplePos x="0" y="0"/>
                <wp:positionH relativeFrom="column">
                  <wp:align>left</wp:align>
                </wp:positionH>
                <wp:positionV relativeFrom="page">
                  <wp:posOffset>4986020</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3F4BB7AE" w14:textId="77777777" w:rsidR="005A7EAC" w:rsidRDefault="005A7EAC" w:rsidP="005A7EAC">
                            <w:pPr>
                              <w:jc w:val="center"/>
                            </w:pPr>
                            <w:r w:rsidRPr="00F71943">
                              <w:rPr>
                                <w:noProof/>
                                <w:lang w:val="en-NZ" w:eastAsia="en-NZ"/>
                              </w:rPr>
                              <w:drawing>
                                <wp:inline distT="0" distB="0" distL="0" distR="0" wp14:anchorId="294FB667" wp14:editId="72154756">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6D254A4" w14:textId="77777777" w:rsidR="005A7EAC" w:rsidRPr="00E1647F" w:rsidRDefault="005A7EAC" w:rsidP="005A7EAC">
                            <w:pPr>
                              <w:pStyle w:val="FootnoteText"/>
                              <w:jc w:val="center"/>
                              <w:rPr>
                                <w:iCs/>
                                <w:sz w:val="16"/>
                                <w:szCs w:val="16"/>
                              </w:rPr>
                            </w:pPr>
                            <w:r w:rsidRPr="00E1647F">
                              <w:rPr>
                                <w:b/>
                                <w:bCs/>
                                <w:iCs/>
                                <w:szCs w:val="18"/>
                              </w:rPr>
                              <w:t>Fig. 5</w:t>
                            </w:r>
                            <w:r w:rsidRPr="00E1647F">
                              <w:rPr>
                                <w:iCs/>
                                <w:szCs w:val="18"/>
                              </w:rPr>
                              <w:t xml:space="preserve"> </w:t>
                            </w:r>
                            <w:r w:rsidRPr="00E1647F">
                              <w:rPr>
                                <w:iCs/>
                                <w:szCs w:val="16"/>
                              </w:rPr>
                              <w:t>Sensor topology with heat map</w:t>
                            </w:r>
                          </w:p>
                          <w:p w14:paraId="5E060DE3" w14:textId="77777777" w:rsidR="005A7EAC" w:rsidRDefault="005A7EAC" w:rsidP="005A7EA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02446" id="_x0000_s1029" type="#_x0000_t202" style="position:absolute;left:0;text-align:left;margin-left:0;margin-top:392.6pt;width:224.35pt;height:264.1pt;z-index:251699200;visibility:visible;mso-wrap-style:square;mso-width-percent:0;mso-height-percent:0;mso-wrap-distance-left:9pt;mso-wrap-distance-top:3.6pt;mso-wrap-distance-right:9pt;mso-wrap-distance-bottom:3.6pt;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" stroked="f">
                <v:textbox>
                  <w:txbxContent>
                    <w:p w14:paraId="3F4BB7AE" w14:textId="77777777" w:rsidR="005A7EAC" w:rsidRDefault="005A7EAC" w:rsidP="005A7EAC">
                      <w:pPr>
                        <w:jc w:val="center"/>
                      </w:pPr>
                      <w:r w:rsidRPr="00F71943">
                        <w:rPr>
                          <w:noProof/>
                          <w:lang w:val="en-NZ" w:eastAsia="en-NZ"/>
                        </w:rPr>
                        <w:drawing>
                          <wp:inline distT="0" distB="0" distL="0" distR="0" wp14:anchorId="294FB667" wp14:editId="72154756">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6D254A4" w14:textId="77777777" w:rsidR="005A7EAC" w:rsidRPr="00E1647F" w:rsidRDefault="005A7EAC" w:rsidP="005A7EAC">
                      <w:pPr>
                        <w:pStyle w:val="FootnoteText"/>
                        <w:jc w:val="center"/>
                        <w:rPr>
                          <w:iCs/>
                          <w:sz w:val="16"/>
                          <w:szCs w:val="16"/>
                        </w:rPr>
                      </w:pPr>
                      <w:r w:rsidRPr="00E1647F">
                        <w:rPr>
                          <w:b/>
                          <w:bCs/>
                          <w:iCs/>
                          <w:szCs w:val="18"/>
                        </w:rPr>
                        <w:t>Fig. 5</w:t>
                      </w:r>
                      <w:r w:rsidRPr="00E1647F">
                        <w:rPr>
                          <w:iCs/>
                          <w:szCs w:val="18"/>
                        </w:rPr>
                        <w:t xml:space="preserve"> </w:t>
                      </w:r>
                      <w:r w:rsidRPr="00E1647F">
                        <w:rPr>
                          <w:iCs/>
                          <w:szCs w:val="16"/>
                        </w:rPr>
                        <w:t>Sensor topology with heat map</w:t>
                      </w:r>
                    </w:p>
                    <w:p w14:paraId="5E060DE3" w14:textId="77777777" w:rsidR="005A7EAC" w:rsidRDefault="005A7EAC" w:rsidP="005A7EAC">
                      <w:pPr>
                        <w:jc w:val="center"/>
                      </w:pPr>
                    </w:p>
                  </w:txbxContent>
                </v:textbox>
                <w10:wrap type="square" anchory="page"/>
              </v:shape>
            </w:pict>
          </mc:Fallback>
        </mc:AlternateContent>
      </w:r>
      <w:r w:rsidR="004C58C3">
        <w:rPr>
          <w:color w:val="000000"/>
        </w:rPr>
        <w:t xml:space="preserve">Our </w:t>
      </w:r>
      <w:r w:rsidR="00B51802">
        <w:rPr>
          <w:color w:val="000000"/>
        </w:rPr>
        <w:t>sensing mat</w:t>
      </w:r>
      <w:r w:rsidR="004C58C3" w:rsidRPr="004C58C3">
        <w:rPr>
          <w:color w:val="000000"/>
        </w:rPr>
        <w:t xml:space="preserve"> </w:t>
      </w:r>
      <w:r w:rsidR="004C58C3">
        <w:t xml:space="preserve">is designed </w:t>
      </w:r>
      <w:r w:rsidR="0098283F">
        <w:t>using an array of sensors attached to</w:t>
      </w:r>
      <w:r w:rsidR="004C58C3" w:rsidRPr="004C58C3">
        <w:rPr>
          <w:color w:val="000000"/>
        </w:rPr>
        <w:t xml:space="preserve"> a thin plastic film under the sheet, making it easy to deploy on the mattress and unobtrusive to </w:t>
      </w:r>
      <w:r w:rsidR="00F9151D">
        <w:rPr>
          <w:color w:val="000000"/>
        </w:rPr>
        <w:t>users</w:t>
      </w:r>
      <w:r w:rsidR="004C58C3" w:rsidRPr="004C58C3">
        <w:rPr>
          <w:color w:val="000000"/>
        </w:rPr>
        <w:t xml:space="preserve">. </w:t>
      </w:r>
      <w:r w:rsidR="00D26635">
        <w:rPr>
          <w:color w:val="000000"/>
        </w:rPr>
        <w:t>As shown in Fig.</w:t>
      </w:r>
      <w:r w:rsidR="00E60FF3" w:rsidRPr="00E60FF3">
        <w:rPr>
          <w:color w:val="000000"/>
        </w:rPr>
        <w:t xml:space="preserv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sensors are 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Pr>
          <w:color w:val="000000"/>
        </w:rPr>
        <w:t xml:space="preserve">. </w:t>
      </w:r>
      <w:r w:rsidR="002428CF" w:rsidRPr="004C58C3">
        <w:rPr>
          <w:color w:val="000000"/>
        </w:rPr>
        <w:t xml:space="preserve">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w:t>
      </w:r>
      <w:r w:rsidR="00AE0C04">
        <w:rPr>
          <w:color w:val="000000"/>
        </w:rPr>
        <w:lastRenderedPageBreak/>
        <w:t xml:space="preserve">dimensions of the </w:t>
      </w:r>
      <w:r w:rsidR="0050197C">
        <w:rPr>
          <w:color w:val="000000"/>
        </w:rPr>
        <w:t>mat</w:t>
      </w:r>
      <w:r w:rsidR="00AE0C04">
        <w:rPr>
          <w:color w:val="000000"/>
        </w:rPr>
        <w:t xml:space="preserve"> are the</w:t>
      </w:r>
      <w:r>
        <w:rPr>
          <w:color w:val="000000"/>
        </w:rPr>
        <w:t xml:space="preserve"> s</w:t>
      </w:r>
      <w:r w:rsidR="00AE0C04">
        <w:rPr>
          <w:color w:val="000000"/>
        </w:rPr>
        <w:t xml:space="preserve">ame as that of a single mattress i.e., </w:t>
      </w:r>
      <w:r w:rsidR="00DB73F5" w:rsidRPr="00DB73F5">
        <w:rPr>
          <w:i/>
          <w:iCs/>
          <w:color w:val="000000"/>
        </w:rPr>
        <w:t>100</w:t>
      </w:r>
      <w:r>
        <w:rPr>
          <w:i/>
          <w:iCs/>
          <w:color w:val="000000"/>
        </w:rPr>
        <w:t xml:space="preserve"> </w:t>
      </w:r>
      <w:r w:rsidR="00BC589D">
        <w:rPr>
          <w:i/>
          <w:color w:val="000000"/>
        </w:rPr>
        <w:t xml:space="preserve">cm </w:t>
      </w:r>
      <w:r w:rsidR="002F363D">
        <w:rPr>
          <w:i/>
          <w:color w:val="000000"/>
        </w:rPr>
        <w:t xml:space="preserve">by </w:t>
      </w:r>
      <w:r w:rsidR="00DB73F5">
        <w:rPr>
          <w:i/>
          <w:color w:val="000000"/>
        </w:rPr>
        <w:t>200</w:t>
      </w:r>
      <w:r>
        <w:rPr>
          <w:i/>
          <w:color w:val="000000"/>
        </w:rPr>
        <w:t xml:space="preserve"> </w:t>
      </w:r>
      <w:r w:rsidR="00AE0C04" w:rsidRPr="00DB73F5">
        <w:rPr>
          <w:i/>
          <w:iCs/>
          <w:color w:val="000000"/>
        </w:rPr>
        <w:t>cm</w:t>
      </w:r>
      <w:r w:rsidR="00AE0C04">
        <w:rPr>
          <w:color w:val="000000"/>
        </w:rPr>
        <w:t xml:space="preserve">.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DB73F5">
        <w:rPr>
          <w:i/>
          <w:color w:val="000000"/>
        </w:rPr>
        <w:t>8</w:t>
      </w:r>
      <w:r w:rsidR="001048CE" w:rsidRPr="000E6769">
        <w:rPr>
          <w:i/>
          <w:color w:val="000000"/>
        </w:rPr>
        <w:t xml:space="preserve">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t xml:space="preserve">major application </w:t>
      </w:r>
      <w:r>
        <w:t>without</w:t>
      </w:r>
      <w:r w:rsidR="0098283F">
        <w:t xml:space="preserve"> impose any restrictions </w:t>
      </w:r>
      <w:r w:rsidR="0098283F">
        <w:rPr>
          <w:noProof/>
        </w:rPr>
        <w:t>on</w:t>
      </w:r>
      <w:r w:rsidR="0098283F">
        <w:t xml:space="preserve"> the user for the usability of the map. </w:t>
      </w:r>
    </w:p>
    <w:p w14:paraId="54265490" w14:textId="77777777" w:rsidR="00601AEE" w:rsidRDefault="00601AEE" w:rsidP="00DB73F5">
      <w:pPr>
        <w:ind w:left="28" w:firstLine="681"/>
      </w:pPr>
    </w:p>
    <w:p w14:paraId="0BEE9C00" w14:textId="731CB04E" w:rsidR="00863491" w:rsidRDefault="00601AEE" w:rsidP="001043C8">
      <w:pPr>
        <w:ind w:left="28" w:firstLine="692"/>
        <w:rPr>
          <w:szCs w:val="16"/>
        </w:rPr>
      </w:pPr>
      <w:r>
        <w:rPr>
          <w:noProof/>
          <w:lang w:val="en-NZ" w:eastAsia="en-NZ"/>
        </w:rPr>
        <mc:AlternateContent>
          <mc:Choice Requires="wps">
            <w:drawing>
              <wp:anchor distT="45720" distB="45720" distL="114300" distR="114300" simplePos="0" relativeHeight="251668480" behindDoc="0" locked="0" layoutInCell="1" allowOverlap="1" wp14:anchorId="511B9E72" wp14:editId="6955D956">
                <wp:simplePos x="0" y="0"/>
                <wp:positionH relativeFrom="margin">
                  <wp:posOffset>3246120</wp:posOffset>
                </wp:positionH>
                <wp:positionV relativeFrom="paragraph">
                  <wp:posOffset>2560955</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255.6pt;margin-top:201.65pt;width:228.35pt;height:165.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" stroked="f">
                <v:textbo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v:textbox>
                <w10:wrap type="square" anchorx="margin"/>
              </v:shape>
            </w:pict>
          </mc:Fallback>
        </mc:AlternateContent>
      </w:r>
      <w:r w:rsidR="005A7EAC" w:rsidRPr="00863491">
        <w:rPr>
          <w:noProof/>
          <w:sz w:val="16"/>
          <w:szCs w:val="16"/>
          <w:lang w:val="en-NZ" w:eastAsia="en-NZ"/>
        </w:rPr>
        <mc:AlternateContent>
          <mc:Choice Requires="wps">
            <w:drawing>
              <wp:anchor distT="45720" distB="45720" distL="114300" distR="114300" simplePos="0" relativeHeight="251695104" behindDoc="0" locked="0" layoutInCell="1" allowOverlap="1" wp14:anchorId="1FDEDF3D" wp14:editId="2EA4A556">
                <wp:simplePos x="0" y="0"/>
                <wp:positionH relativeFrom="margin">
                  <wp:posOffset>-635</wp:posOffset>
                </wp:positionH>
                <wp:positionV relativeFrom="page">
                  <wp:posOffset>3632200</wp:posOffset>
                </wp:positionV>
                <wp:extent cx="2790825" cy="2135505"/>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135505"/>
                        </a:xfrm>
                        <a:prstGeom prst="rect">
                          <a:avLst/>
                        </a:prstGeom>
                        <a:solidFill>
                          <a:srgbClr val="FFFFFF"/>
                        </a:solidFill>
                        <a:ln w="9525">
                          <a:noFill/>
                          <a:miter lim="800000"/>
                          <a:headEnd/>
                          <a:tailEnd/>
                        </a:ln>
                      </wps:spPr>
                      <wps:txbx>
                        <w:txbxContent>
                          <w:p w14:paraId="34650AD8" w14:textId="3A041516" w:rsidR="00863491" w:rsidRDefault="00863491" w:rsidP="00863491">
                            <w:r w:rsidRPr="00863491">
                              <w:rPr>
                                <w:noProof/>
                                <w:lang w:val="en-NZ" w:eastAsia="en-NZ"/>
                              </w:rPr>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EDF3D" id="_x0000_s1031" type="#_x0000_t202" style="position:absolute;left:0;text-align:left;margin-left:-.05pt;margin-top:286pt;width:219.75pt;height:168.1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" stroked="f">
                <v:textbox>
                  <w:txbxContent>
                    <w:p w14:paraId="34650AD8" w14:textId="3A041516" w:rsidR="00863491" w:rsidRDefault="00863491" w:rsidP="00863491">
                      <w:r w:rsidRPr="00863491">
                        <w:rPr>
                          <w:noProof/>
                          <w:lang w:val="en-NZ" w:eastAsia="en-NZ"/>
                        </w:rPr>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v:textbox>
                <w10:wrap type="square" anchorx="margin" anchory="page"/>
              </v:shape>
            </w:pict>
          </mc:Fallback>
        </mc:AlternateContent>
      </w:r>
      <w:r w:rsidR="008D6DE7">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sidR="008D6DE7">
        <w:rPr>
          <w:szCs w:val="16"/>
        </w:rPr>
        <w:t xml:space="preserve">sheet that can be seen in Fig. </w:t>
      </w:r>
      <w:r w:rsidR="00BC589D">
        <w:rPr>
          <w:szCs w:val="16"/>
        </w:rPr>
        <w:t>6</w:t>
      </w:r>
      <w:r w:rsidR="00A664ED">
        <w:rPr>
          <w:szCs w:val="16"/>
        </w:rPr>
        <w:t xml:space="preserve"> (B) as black dots along the entire stretch of each copper strip.</w:t>
      </w:r>
    </w:p>
    <w:p w14:paraId="2E6F62C4" w14:textId="2D796BE2" w:rsidR="00B07DEB" w:rsidRPr="00863491" w:rsidRDefault="00B07DEB" w:rsidP="00863491">
      <w:pPr>
        <w:pStyle w:val="Heading2"/>
      </w:pPr>
      <w:r w:rsidRPr="00863491">
        <w:t>Data Acquisition</w:t>
      </w:r>
    </w:p>
    <w:p w14:paraId="1D2C4206" w14:textId="4BDE84EB" w:rsidR="00756424"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 xml:space="preserve">outputted by all the </w:t>
      </w:r>
      <w:r w:rsidR="00601AEE">
        <w:rPr>
          <w:color w:val="000000"/>
        </w:rPr>
        <w:t>columns</w:t>
      </w:r>
      <m:oMath>
        <m:r>
          <w:rPr>
            <w:rFonts w:ascii="Cambria Math" w:hAnsi="Cambria Math"/>
            <w:color w:val="000000"/>
          </w:rPr>
          <m:t>, 1 ≤ j ≤ 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1 ≤ i ≤ 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t>
      </w:r>
    </w:p>
    <w:p w14:paraId="41C632D8" w14:textId="77777777" w:rsidR="00601AEE" w:rsidRDefault="00601AEE" w:rsidP="001043C8">
      <w:pPr>
        <w:ind w:firstLine="709"/>
        <w:rPr>
          <w:color w:val="000000"/>
        </w:rPr>
      </w:pPr>
    </w:p>
    <w:p w14:paraId="43CA781C" w14:textId="2C683C53" w:rsidR="00863491" w:rsidRDefault="00863491" w:rsidP="001043C8">
      <w:pPr>
        <w:ind w:firstLine="709"/>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326"/>
        <w:gridCol w:w="363"/>
        <w:gridCol w:w="278"/>
        <w:gridCol w:w="279"/>
        <w:gridCol w:w="2818"/>
      </w:tblGrid>
      <w:tr w:rsidR="00863491" w14:paraId="59B75A16" w14:textId="77777777" w:rsidTr="00A07CF3">
        <w:tc>
          <w:tcPr>
            <w:tcW w:w="4537" w:type="dxa"/>
            <w:gridSpan w:val="6"/>
            <w:tcBorders>
              <w:top w:val="single" w:sz="12" w:space="0" w:color="auto"/>
              <w:bottom w:val="single" w:sz="12" w:space="0" w:color="auto"/>
            </w:tcBorders>
          </w:tcPr>
          <w:p w14:paraId="3D434B95" w14:textId="77777777" w:rsidR="00863491" w:rsidRDefault="00863491" w:rsidP="00A07CF3">
            <w:pPr>
              <w:rPr>
                <w:color w:val="000000"/>
              </w:rPr>
            </w:pPr>
            <w:r w:rsidRPr="00D239E3">
              <w:rPr>
                <w:b/>
                <w:color w:val="000000"/>
              </w:rPr>
              <w:t>Algorithm 1:</w:t>
            </w:r>
            <w:r>
              <w:rPr>
                <w:color w:val="000000"/>
              </w:rPr>
              <w:t xml:space="preserve"> </w:t>
            </w:r>
            <w:r w:rsidRPr="00D239E3">
              <w:rPr>
                <w:i/>
                <w:color w:val="000000"/>
              </w:rPr>
              <w:t>Sensor Scanning</w:t>
            </w:r>
          </w:p>
        </w:tc>
      </w:tr>
      <w:tr w:rsidR="00863491" w14:paraId="152D295A" w14:textId="77777777" w:rsidTr="00A07CF3">
        <w:tc>
          <w:tcPr>
            <w:tcW w:w="473" w:type="dxa"/>
            <w:tcBorders>
              <w:top w:val="single" w:sz="12" w:space="0" w:color="auto"/>
            </w:tcBorders>
          </w:tcPr>
          <w:p w14:paraId="6A07D85A" w14:textId="77777777" w:rsidR="00863491" w:rsidRDefault="00863491" w:rsidP="00A07CF3">
            <w:pPr>
              <w:rPr>
                <w:color w:val="000000"/>
              </w:rPr>
            </w:pPr>
            <w:r>
              <w:rPr>
                <w:color w:val="000000"/>
              </w:rPr>
              <w:t>1:</w:t>
            </w:r>
          </w:p>
        </w:tc>
        <w:tc>
          <w:tcPr>
            <w:tcW w:w="4064" w:type="dxa"/>
            <w:gridSpan w:val="5"/>
            <w:tcBorders>
              <w:top w:val="single" w:sz="12" w:space="0" w:color="auto"/>
            </w:tcBorders>
          </w:tcPr>
          <w:p w14:paraId="4A03F725" w14:textId="77777777" w:rsidR="00863491" w:rsidRDefault="00863491" w:rsidP="00A07CF3">
            <w:pPr>
              <w:rPr>
                <w:color w:val="000000"/>
              </w:rPr>
            </w:pPr>
            <w:r>
              <w:rPr>
                <w:b/>
                <w:i/>
                <w:shd w:val="clear" w:color="auto" w:fill="FFFFFF"/>
              </w:rPr>
              <w:t>procedure</w:t>
            </w:r>
          </w:p>
        </w:tc>
      </w:tr>
      <w:tr w:rsidR="00863491" w14:paraId="21C1CB3D" w14:textId="77777777" w:rsidTr="00A07CF3">
        <w:tc>
          <w:tcPr>
            <w:tcW w:w="473" w:type="dxa"/>
          </w:tcPr>
          <w:p w14:paraId="00980C2F" w14:textId="77777777" w:rsidR="00863491" w:rsidRDefault="00863491" w:rsidP="00A07CF3">
            <w:pPr>
              <w:rPr>
                <w:color w:val="000000"/>
              </w:rPr>
            </w:pPr>
            <w:r>
              <w:rPr>
                <w:color w:val="000000"/>
              </w:rPr>
              <w:t>2:</w:t>
            </w:r>
          </w:p>
          <w:p w14:paraId="64181A2C" w14:textId="77777777" w:rsidR="00863491" w:rsidRDefault="00863491" w:rsidP="00A07CF3">
            <w:pPr>
              <w:rPr>
                <w:color w:val="000000"/>
              </w:rPr>
            </w:pPr>
            <w:r>
              <w:rPr>
                <w:color w:val="000000"/>
              </w:rPr>
              <w:t>3:</w:t>
            </w:r>
          </w:p>
        </w:tc>
        <w:tc>
          <w:tcPr>
            <w:tcW w:w="326" w:type="dxa"/>
          </w:tcPr>
          <w:p w14:paraId="0BB1058C" w14:textId="77777777" w:rsidR="00863491" w:rsidRDefault="00863491" w:rsidP="00A07CF3">
            <w:pPr>
              <w:rPr>
                <w:color w:val="000000"/>
              </w:rPr>
            </w:pPr>
          </w:p>
          <w:p w14:paraId="212E7898" w14:textId="77777777" w:rsidR="00863491" w:rsidRDefault="00863491" w:rsidP="00A07CF3">
            <w:pPr>
              <w:rPr>
                <w:color w:val="000000"/>
              </w:rPr>
            </w:pPr>
          </w:p>
        </w:tc>
        <w:tc>
          <w:tcPr>
            <w:tcW w:w="3738" w:type="dxa"/>
            <w:gridSpan w:val="4"/>
          </w:tcPr>
          <w:p w14:paraId="0ED5238F" w14:textId="77777777" w:rsidR="00863491" w:rsidRDefault="00863491" w:rsidP="00A07CF3">
            <w:pPr>
              <w:jc w:val="left"/>
              <w:rPr>
                <w:color w:val="000000"/>
              </w:rPr>
            </w:pPr>
            <w:r w:rsidRPr="009316E6">
              <w:rPr>
                <w:i/>
                <w:shd w:val="clear" w:color="auto" w:fill="FFFFFF"/>
              </w:rPr>
              <w:t>clear shift register</w:t>
            </w:r>
            <w:r w:rsidRPr="009316E6">
              <w:rPr>
                <w:i/>
              </w:rPr>
              <w:br/>
            </w:r>
            <w:r w:rsidRPr="006A2EEA">
              <w:rPr>
                <w:i/>
                <w:color w:val="000000"/>
              </w:rPr>
              <w:t>shift 1 into shift register</w:t>
            </w:r>
          </w:p>
        </w:tc>
      </w:tr>
      <w:tr w:rsidR="00863491" w14:paraId="79895E61" w14:textId="77777777" w:rsidTr="00A07CF3">
        <w:tc>
          <w:tcPr>
            <w:tcW w:w="473" w:type="dxa"/>
          </w:tcPr>
          <w:p w14:paraId="229EB608" w14:textId="77777777" w:rsidR="00863491" w:rsidRDefault="00863491" w:rsidP="00A07CF3">
            <w:pPr>
              <w:rPr>
                <w:color w:val="000000"/>
              </w:rPr>
            </w:pPr>
            <w:r>
              <w:rPr>
                <w:color w:val="000000"/>
              </w:rPr>
              <w:t>4:</w:t>
            </w:r>
          </w:p>
        </w:tc>
        <w:tc>
          <w:tcPr>
            <w:tcW w:w="326" w:type="dxa"/>
          </w:tcPr>
          <w:p w14:paraId="3DBA26B3" w14:textId="77777777" w:rsidR="00863491" w:rsidRDefault="00863491" w:rsidP="00A07CF3">
            <w:pPr>
              <w:rPr>
                <w:color w:val="000000"/>
              </w:rPr>
            </w:pPr>
          </w:p>
        </w:tc>
        <w:tc>
          <w:tcPr>
            <w:tcW w:w="363" w:type="dxa"/>
          </w:tcPr>
          <w:p w14:paraId="296B7A0B" w14:textId="77777777" w:rsidR="00863491" w:rsidRDefault="00863491" w:rsidP="00A07CF3">
            <w:pPr>
              <w:rPr>
                <w:color w:val="000000"/>
              </w:rPr>
            </w:pPr>
          </w:p>
        </w:tc>
        <w:tc>
          <w:tcPr>
            <w:tcW w:w="3375" w:type="dxa"/>
            <w:gridSpan w:val="3"/>
          </w:tcPr>
          <w:p w14:paraId="1B35C9BF" w14:textId="77777777" w:rsidR="00863491" w:rsidRDefault="00863491" w:rsidP="00A07CF3">
            <w:pPr>
              <w:rPr>
                <w:color w:val="000000"/>
              </w:rPr>
            </w:pPr>
            <w:r>
              <w:rPr>
                <w:b/>
                <w:i/>
                <w:shd w:val="clear" w:color="auto" w:fill="FFFFFF"/>
              </w:rPr>
              <w:t>for row i</w:t>
            </w:r>
            <w:r>
              <w:rPr>
                <w:i/>
                <w:shd w:val="clear" w:color="auto" w:fill="FFFFFF"/>
              </w:rPr>
              <w:t xml:space="preserve"> = 0</w:t>
            </w:r>
            <w:r w:rsidRPr="009316E6">
              <w:rPr>
                <w:i/>
                <w:shd w:val="clear" w:color="auto" w:fill="FFFFFF"/>
              </w:rPr>
              <w:t xml:space="preserve"> to </w:t>
            </w:r>
            <w:r>
              <w:rPr>
                <w:b/>
                <w:i/>
                <w:shd w:val="clear" w:color="auto" w:fill="FFFFFF"/>
              </w:rPr>
              <w:t>I</w:t>
            </w:r>
            <w:r w:rsidRPr="00DC63B2">
              <w:rPr>
                <w:b/>
                <w:i/>
                <w:shd w:val="clear" w:color="auto" w:fill="FFFFFF"/>
              </w:rPr>
              <w:t>-1</w:t>
            </w:r>
          </w:p>
        </w:tc>
      </w:tr>
      <w:tr w:rsidR="00863491" w14:paraId="3FD71DEC" w14:textId="77777777" w:rsidTr="00A07CF3">
        <w:tc>
          <w:tcPr>
            <w:tcW w:w="473" w:type="dxa"/>
          </w:tcPr>
          <w:p w14:paraId="25F69FB5" w14:textId="77777777" w:rsidR="00863491" w:rsidRDefault="00863491" w:rsidP="00A07CF3">
            <w:pPr>
              <w:rPr>
                <w:color w:val="000000"/>
              </w:rPr>
            </w:pPr>
            <w:r>
              <w:rPr>
                <w:color w:val="000000"/>
              </w:rPr>
              <w:t>5:</w:t>
            </w:r>
          </w:p>
        </w:tc>
        <w:tc>
          <w:tcPr>
            <w:tcW w:w="326" w:type="dxa"/>
          </w:tcPr>
          <w:p w14:paraId="0159AEF6" w14:textId="77777777" w:rsidR="00863491" w:rsidRDefault="00863491" w:rsidP="00A07CF3">
            <w:pPr>
              <w:rPr>
                <w:color w:val="000000"/>
              </w:rPr>
            </w:pPr>
          </w:p>
        </w:tc>
        <w:tc>
          <w:tcPr>
            <w:tcW w:w="363" w:type="dxa"/>
          </w:tcPr>
          <w:p w14:paraId="6899BC6D" w14:textId="77777777" w:rsidR="00863491" w:rsidRDefault="00863491" w:rsidP="00A07CF3">
            <w:pPr>
              <w:rPr>
                <w:color w:val="000000"/>
              </w:rPr>
            </w:pPr>
          </w:p>
        </w:tc>
        <w:tc>
          <w:tcPr>
            <w:tcW w:w="278" w:type="dxa"/>
          </w:tcPr>
          <w:p w14:paraId="6CDE901E" w14:textId="77777777" w:rsidR="00863491" w:rsidRDefault="00863491" w:rsidP="00A07CF3">
            <w:pPr>
              <w:rPr>
                <w:color w:val="000000"/>
              </w:rPr>
            </w:pPr>
          </w:p>
        </w:tc>
        <w:tc>
          <w:tcPr>
            <w:tcW w:w="3097" w:type="dxa"/>
            <w:gridSpan w:val="2"/>
          </w:tcPr>
          <w:p w14:paraId="314BB121" w14:textId="77777777" w:rsidR="00863491" w:rsidRDefault="00863491" w:rsidP="00A07CF3">
            <w:pPr>
              <w:rPr>
                <w:color w:val="000000"/>
              </w:rPr>
            </w:pPr>
            <w:r>
              <w:rPr>
                <w:b/>
                <w:i/>
                <w:shd w:val="clear" w:color="auto" w:fill="FFFFFF"/>
              </w:rPr>
              <w:t xml:space="preserve">for column </w:t>
            </w:r>
            <w:r w:rsidRPr="009316E6">
              <w:rPr>
                <w:b/>
                <w:i/>
                <w:shd w:val="clear" w:color="auto" w:fill="FFFFFF"/>
              </w:rPr>
              <w:t>j</w:t>
            </w:r>
            <w:r>
              <w:rPr>
                <w:i/>
                <w:shd w:val="clear" w:color="auto" w:fill="FFFFFF"/>
              </w:rPr>
              <w:t xml:space="preserve"> = 0</w:t>
            </w:r>
            <w:r w:rsidRPr="009316E6">
              <w:rPr>
                <w:i/>
                <w:shd w:val="clear" w:color="auto" w:fill="FFFFFF"/>
              </w:rPr>
              <w:t xml:space="preserve"> to </w:t>
            </w:r>
            <w:r w:rsidRPr="00DC63B2">
              <w:rPr>
                <w:b/>
                <w:i/>
                <w:shd w:val="clear" w:color="auto" w:fill="FFFFFF"/>
              </w:rPr>
              <w:t>J-1</w:t>
            </w:r>
          </w:p>
        </w:tc>
      </w:tr>
      <w:tr w:rsidR="00863491" w14:paraId="456E514F" w14:textId="77777777" w:rsidTr="00A07CF3">
        <w:tc>
          <w:tcPr>
            <w:tcW w:w="473" w:type="dxa"/>
          </w:tcPr>
          <w:p w14:paraId="3AA3C5E5" w14:textId="77777777" w:rsidR="00863491" w:rsidRDefault="00863491" w:rsidP="00A07CF3">
            <w:pPr>
              <w:rPr>
                <w:color w:val="000000"/>
              </w:rPr>
            </w:pPr>
            <w:r>
              <w:rPr>
                <w:color w:val="000000"/>
              </w:rPr>
              <w:t>6:</w:t>
            </w:r>
          </w:p>
        </w:tc>
        <w:tc>
          <w:tcPr>
            <w:tcW w:w="326" w:type="dxa"/>
          </w:tcPr>
          <w:p w14:paraId="37EBAFE5" w14:textId="77777777" w:rsidR="00863491" w:rsidRDefault="00863491" w:rsidP="00A07CF3">
            <w:pPr>
              <w:rPr>
                <w:color w:val="000000"/>
              </w:rPr>
            </w:pPr>
          </w:p>
        </w:tc>
        <w:tc>
          <w:tcPr>
            <w:tcW w:w="363" w:type="dxa"/>
          </w:tcPr>
          <w:p w14:paraId="67C7A587" w14:textId="77777777" w:rsidR="00863491" w:rsidRDefault="00863491" w:rsidP="00A07CF3">
            <w:pPr>
              <w:rPr>
                <w:color w:val="000000"/>
              </w:rPr>
            </w:pPr>
          </w:p>
        </w:tc>
        <w:tc>
          <w:tcPr>
            <w:tcW w:w="278" w:type="dxa"/>
          </w:tcPr>
          <w:p w14:paraId="712614DD" w14:textId="77777777" w:rsidR="00863491" w:rsidRDefault="00863491" w:rsidP="00A07CF3">
            <w:pPr>
              <w:rPr>
                <w:color w:val="000000"/>
              </w:rPr>
            </w:pPr>
          </w:p>
        </w:tc>
        <w:tc>
          <w:tcPr>
            <w:tcW w:w="279" w:type="dxa"/>
          </w:tcPr>
          <w:p w14:paraId="5CFB66E8" w14:textId="77777777" w:rsidR="00863491" w:rsidRDefault="00863491" w:rsidP="00A07CF3">
            <w:pPr>
              <w:rPr>
                <w:color w:val="000000"/>
              </w:rPr>
            </w:pPr>
          </w:p>
        </w:tc>
        <w:tc>
          <w:tcPr>
            <w:tcW w:w="2818" w:type="dxa"/>
          </w:tcPr>
          <w:p w14:paraId="33A7BF9A" w14:textId="77777777" w:rsidR="00863491" w:rsidRDefault="00863491" w:rsidP="00A07CF3">
            <w:pPr>
              <w:rPr>
                <w:color w:val="000000"/>
              </w:rPr>
            </w:pPr>
            <w:r>
              <w:rPr>
                <w:i/>
                <w:shd w:val="clear" w:color="auto" w:fill="FFFFFF"/>
              </w:rPr>
              <w:t>array[i</w:t>
            </w:r>
            <w:r w:rsidRPr="009316E6">
              <w:rPr>
                <w:i/>
                <w:shd w:val="clear" w:color="auto" w:fill="FFFFFF"/>
              </w:rPr>
              <w:t>][j] = ADC</w:t>
            </w:r>
            <w:r w:rsidRPr="009316E6">
              <w:rPr>
                <w:i/>
                <w:shd w:val="clear" w:color="auto" w:fill="FFFFFF"/>
                <w:vertAlign w:val="subscript"/>
              </w:rPr>
              <w:t>j</w:t>
            </w:r>
            <w:r w:rsidRPr="009316E6">
              <w:rPr>
                <w:i/>
                <w:shd w:val="clear" w:color="auto" w:fill="FFFFFF"/>
              </w:rPr>
              <w:t xml:space="preserve"> value</w:t>
            </w:r>
          </w:p>
        </w:tc>
      </w:tr>
      <w:tr w:rsidR="00863491" w14:paraId="1AAFD520" w14:textId="77777777" w:rsidTr="00A07CF3">
        <w:tc>
          <w:tcPr>
            <w:tcW w:w="473" w:type="dxa"/>
          </w:tcPr>
          <w:p w14:paraId="34321FCA" w14:textId="77777777" w:rsidR="00863491" w:rsidRDefault="00863491" w:rsidP="00A07CF3">
            <w:pPr>
              <w:rPr>
                <w:color w:val="000000"/>
              </w:rPr>
            </w:pPr>
            <w:r>
              <w:rPr>
                <w:color w:val="000000"/>
              </w:rPr>
              <w:t>7:</w:t>
            </w:r>
          </w:p>
        </w:tc>
        <w:tc>
          <w:tcPr>
            <w:tcW w:w="326" w:type="dxa"/>
          </w:tcPr>
          <w:p w14:paraId="01FA44EE" w14:textId="77777777" w:rsidR="00863491" w:rsidRDefault="00863491" w:rsidP="00A07CF3">
            <w:pPr>
              <w:rPr>
                <w:color w:val="000000"/>
              </w:rPr>
            </w:pPr>
          </w:p>
        </w:tc>
        <w:tc>
          <w:tcPr>
            <w:tcW w:w="363" w:type="dxa"/>
          </w:tcPr>
          <w:p w14:paraId="793308F1" w14:textId="77777777" w:rsidR="00863491" w:rsidRDefault="00863491" w:rsidP="00A07CF3">
            <w:pPr>
              <w:rPr>
                <w:color w:val="000000"/>
              </w:rPr>
            </w:pPr>
          </w:p>
        </w:tc>
        <w:tc>
          <w:tcPr>
            <w:tcW w:w="278" w:type="dxa"/>
          </w:tcPr>
          <w:p w14:paraId="35EB0562" w14:textId="77777777" w:rsidR="00863491" w:rsidRDefault="00863491" w:rsidP="00A07CF3">
            <w:pPr>
              <w:rPr>
                <w:color w:val="000000"/>
              </w:rPr>
            </w:pPr>
          </w:p>
        </w:tc>
        <w:tc>
          <w:tcPr>
            <w:tcW w:w="3097" w:type="dxa"/>
            <w:gridSpan w:val="2"/>
          </w:tcPr>
          <w:p w14:paraId="143A4683" w14:textId="77777777" w:rsidR="00863491" w:rsidRDefault="00863491" w:rsidP="00A07CF3">
            <w:pPr>
              <w:rPr>
                <w:color w:val="000000"/>
              </w:rPr>
            </w:pPr>
            <w:r w:rsidRPr="00DC63B2">
              <w:rPr>
                <w:b/>
                <w:i/>
                <w:shd w:val="clear" w:color="auto" w:fill="FFFFFF"/>
              </w:rPr>
              <w:t>end</w:t>
            </w:r>
            <w:r>
              <w:rPr>
                <w:i/>
                <w:shd w:val="clear" w:color="auto" w:fill="FFFFFF"/>
              </w:rPr>
              <w:t xml:space="preserve"> for;</w:t>
            </w:r>
          </w:p>
        </w:tc>
      </w:tr>
      <w:tr w:rsidR="00863491" w14:paraId="34270432" w14:textId="77777777" w:rsidTr="00A07CF3">
        <w:tc>
          <w:tcPr>
            <w:tcW w:w="473" w:type="dxa"/>
          </w:tcPr>
          <w:p w14:paraId="668FF5AE" w14:textId="77777777" w:rsidR="00863491" w:rsidRDefault="00863491" w:rsidP="00A07CF3">
            <w:pPr>
              <w:rPr>
                <w:color w:val="000000"/>
              </w:rPr>
            </w:pPr>
            <w:r>
              <w:rPr>
                <w:color w:val="000000"/>
              </w:rPr>
              <w:t>8:</w:t>
            </w:r>
          </w:p>
        </w:tc>
        <w:tc>
          <w:tcPr>
            <w:tcW w:w="326" w:type="dxa"/>
          </w:tcPr>
          <w:p w14:paraId="3BD0F1DF" w14:textId="77777777" w:rsidR="00863491" w:rsidRDefault="00863491" w:rsidP="00A07CF3">
            <w:pPr>
              <w:rPr>
                <w:color w:val="000000"/>
              </w:rPr>
            </w:pPr>
          </w:p>
        </w:tc>
        <w:tc>
          <w:tcPr>
            <w:tcW w:w="363" w:type="dxa"/>
          </w:tcPr>
          <w:p w14:paraId="59DBD3CC" w14:textId="77777777" w:rsidR="00863491" w:rsidRDefault="00863491" w:rsidP="00A07CF3">
            <w:pPr>
              <w:rPr>
                <w:color w:val="000000"/>
              </w:rPr>
            </w:pPr>
          </w:p>
        </w:tc>
        <w:tc>
          <w:tcPr>
            <w:tcW w:w="3375" w:type="dxa"/>
            <w:gridSpan w:val="3"/>
          </w:tcPr>
          <w:p w14:paraId="61592681" w14:textId="77777777" w:rsidR="00863491" w:rsidRPr="00DC63B2" w:rsidRDefault="00863491" w:rsidP="00A07CF3">
            <w:pPr>
              <w:rPr>
                <w:b/>
                <w:i/>
                <w:shd w:val="clear" w:color="auto" w:fill="FFFFFF"/>
              </w:rPr>
            </w:pPr>
            <w:r w:rsidRPr="009316E6">
              <w:rPr>
                <w:i/>
                <w:shd w:val="clear" w:color="auto" w:fill="FFFFFF"/>
              </w:rPr>
              <w:t>shift 0 into shift register</w:t>
            </w:r>
          </w:p>
        </w:tc>
      </w:tr>
      <w:tr w:rsidR="00863491" w14:paraId="4B292A8D" w14:textId="77777777" w:rsidTr="00A07CF3">
        <w:tc>
          <w:tcPr>
            <w:tcW w:w="473" w:type="dxa"/>
          </w:tcPr>
          <w:p w14:paraId="57D8CA21" w14:textId="77777777" w:rsidR="00863491" w:rsidRDefault="00863491" w:rsidP="00A07CF3">
            <w:pPr>
              <w:rPr>
                <w:color w:val="000000"/>
              </w:rPr>
            </w:pPr>
            <w:r>
              <w:rPr>
                <w:color w:val="000000"/>
              </w:rPr>
              <w:t>9:</w:t>
            </w:r>
          </w:p>
        </w:tc>
        <w:tc>
          <w:tcPr>
            <w:tcW w:w="326" w:type="dxa"/>
          </w:tcPr>
          <w:p w14:paraId="32CF3745" w14:textId="77777777" w:rsidR="00863491" w:rsidRDefault="00863491" w:rsidP="00A07CF3">
            <w:pPr>
              <w:rPr>
                <w:color w:val="000000"/>
              </w:rPr>
            </w:pPr>
          </w:p>
        </w:tc>
        <w:tc>
          <w:tcPr>
            <w:tcW w:w="3738" w:type="dxa"/>
            <w:gridSpan w:val="4"/>
          </w:tcPr>
          <w:p w14:paraId="52881F64" w14:textId="77777777" w:rsidR="00863491" w:rsidRPr="009316E6" w:rsidRDefault="00863491" w:rsidP="00A07CF3">
            <w:pPr>
              <w:rPr>
                <w:i/>
                <w:shd w:val="clear" w:color="auto" w:fill="FFFFFF"/>
              </w:rPr>
            </w:pPr>
            <w:r w:rsidRPr="0019247F">
              <w:rPr>
                <w:b/>
                <w:i/>
                <w:shd w:val="clear" w:color="auto" w:fill="FFFFFF"/>
              </w:rPr>
              <w:t>end for</w:t>
            </w:r>
            <w:r>
              <w:rPr>
                <w:i/>
                <w:shd w:val="clear" w:color="auto" w:fill="FFFFFF"/>
              </w:rPr>
              <w:t>;</w:t>
            </w:r>
          </w:p>
        </w:tc>
      </w:tr>
      <w:tr w:rsidR="00863491" w14:paraId="293E007C" w14:textId="77777777" w:rsidTr="00A07CF3">
        <w:tc>
          <w:tcPr>
            <w:tcW w:w="473" w:type="dxa"/>
            <w:tcBorders>
              <w:bottom w:val="single" w:sz="12" w:space="0" w:color="auto"/>
            </w:tcBorders>
          </w:tcPr>
          <w:p w14:paraId="05523A4B" w14:textId="77777777" w:rsidR="00863491" w:rsidRDefault="00863491" w:rsidP="00A07CF3">
            <w:pPr>
              <w:rPr>
                <w:color w:val="000000"/>
              </w:rPr>
            </w:pPr>
            <w:r>
              <w:rPr>
                <w:color w:val="000000"/>
              </w:rPr>
              <w:t>10:</w:t>
            </w:r>
          </w:p>
        </w:tc>
        <w:tc>
          <w:tcPr>
            <w:tcW w:w="4064" w:type="dxa"/>
            <w:gridSpan w:val="5"/>
            <w:tcBorders>
              <w:bottom w:val="single" w:sz="12" w:space="0" w:color="auto"/>
            </w:tcBorders>
          </w:tcPr>
          <w:p w14:paraId="3E930545" w14:textId="77777777" w:rsidR="00863491" w:rsidRPr="006A2EEA" w:rsidRDefault="00863491" w:rsidP="00A07CF3">
            <w:pPr>
              <w:pStyle w:val="NoSpacing"/>
              <w:jc w:val="left"/>
              <w:rPr>
                <w:i/>
              </w:rPr>
            </w:pPr>
            <w:r w:rsidRPr="0019247F">
              <w:rPr>
                <w:b/>
                <w:i/>
                <w:shd w:val="clear" w:color="auto" w:fill="FFFFFF"/>
              </w:rPr>
              <w:t>end procedure</w:t>
            </w:r>
            <w:r>
              <w:rPr>
                <w:i/>
                <w:shd w:val="clear" w:color="auto" w:fill="FFFFFF"/>
              </w:rPr>
              <w:t>;</w:t>
            </w:r>
          </w:p>
        </w:tc>
      </w:tr>
    </w:tbl>
    <w:p w14:paraId="4A78BCFA" w14:textId="2BEFA457" w:rsidR="00863491" w:rsidRDefault="00863491" w:rsidP="001043C8">
      <w:pPr>
        <w:ind w:firstLine="709"/>
        <w:rPr>
          <w:color w:val="000000"/>
        </w:rPr>
      </w:pPr>
    </w:p>
    <w:p w14:paraId="23805547" w14:textId="3010C461" w:rsidR="00863491" w:rsidRDefault="00863491" w:rsidP="001043C8">
      <w:pPr>
        <w:ind w:firstLine="709"/>
        <w:rPr>
          <w:color w:val="000000"/>
        </w:rPr>
      </w:pPr>
    </w:p>
    <w:p w14:paraId="5D0E6E4B" w14:textId="5A759611" w:rsidR="00B07DEB" w:rsidRDefault="003A1A2C" w:rsidP="001043C8">
      <w:pPr>
        <w:ind w:firstLine="709"/>
        <w:rPr>
          <w:color w:val="000000"/>
        </w:rPr>
      </w:pPr>
      <w:r>
        <w:rPr>
          <w:color w:val="000000"/>
        </w:rPr>
        <w:t xml:space="preserve">We considered the option of using a multiplexer chip thus reducing the number of IOs required but </w:t>
      </w:r>
      <w:r w:rsidR="00B07DEB" w:rsidRPr="00B100E8">
        <w:rPr>
          <w:color w:val="000000"/>
        </w:rPr>
        <w:t xml:space="preserve">multiplexers with 16 or more outputs per IC </w:t>
      </w:r>
      <w:r>
        <w:rPr>
          <w:color w:val="000000"/>
        </w:rPr>
        <w:t xml:space="preserve">are </w:t>
      </w:r>
      <w:r w:rsidRPr="00B100E8">
        <w:rPr>
          <w:color w:val="000000"/>
        </w:rPr>
        <w:t>expensive</w:t>
      </w:r>
      <w:r>
        <w:rPr>
          <w:color w:val="000000"/>
        </w:rPr>
        <w:t>.</w:t>
      </w:r>
      <w:r w:rsidR="00B07DEB" w:rsidRPr="00B100E8">
        <w:rPr>
          <w:color w:val="000000"/>
        </w:rPr>
        <w:t xml:space="preserve"> The more economically feasible</w:t>
      </w:r>
      <w:r w:rsidR="00601AEE">
        <w:rPr>
          <w:color w:val="000000"/>
        </w:rPr>
        <w:t xml:space="preserve"> option is to</w:t>
      </w:r>
      <w:r w:rsidR="00B07DEB" w:rsidRPr="00B100E8">
        <w:rPr>
          <w:color w:val="000000"/>
        </w:rPr>
        <w:t xml:space="preserve"> </w:t>
      </w:r>
      <w:r w:rsidR="00BC589D">
        <w:rPr>
          <w:color w:val="000000"/>
        </w:rPr>
        <w:t>use</w:t>
      </w:r>
      <w:r w:rsidR="00B07DEB" w:rsidRPr="00B100E8">
        <w:rPr>
          <w:color w:val="000000"/>
        </w:rPr>
        <w:t xml:space="preserve"> three eight-output mu</w:t>
      </w:r>
      <w:r w:rsidR="00E871A6">
        <w:rPr>
          <w:color w:val="000000"/>
        </w:rPr>
        <w:t>ltiple</w:t>
      </w:r>
      <w:r w:rsidR="00B07DEB" w:rsidRPr="00B100E8">
        <w:rPr>
          <w:color w:val="000000"/>
        </w:rPr>
        <w:t>xe</w:t>
      </w:r>
      <w:r w:rsidR="00E871A6">
        <w:rPr>
          <w:color w:val="000000"/>
        </w:rPr>
        <w:t>r</w:t>
      </w:r>
      <w:r w:rsidR="00B07DEB" w:rsidRPr="00B100E8">
        <w:rPr>
          <w:color w:val="000000"/>
        </w:rPr>
        <w:t xml:space="preserve">s. This would require at least nine control pins from a </w:t>
      </w:r>
      <w:r w:rsidR="00BC589D" w:rsidRPr="00B100E8">
        <w:rPr>
          <w:color w:val="000000"/>
        </w:rPr>
        <w:t>microcontroller</w:t>
      </w:r>
      <w:r w:rsidR="00BC589D">
        <w:rPr>
          <w:color w:val="000000"/>
        </w:rPr>
        <w:t>, which</w:t>
      </w:r>
      <w:r>
        <w:rPr>
          <w:color w:val="000000"/>
        </w:rPr>
        <w:t xml:space="preserve"> were too many</w:t>
      </w:r>
      <w:r w:rsidR="00B07DEB" w:rsidRPr="00B100E8">
        <w:rPr>
          <w:color w:val="000000"/>
        </w:rPr>
        <w:t xml:space="preserve">. </w:t>
      </w:r>
      <w:r>
        <w:rPr>
          <w:color w:val="000000"/>
        </w:rPr>
        <w:t>We opted to</w:t>
      </w:r>
      <w:r w:rsidR="00B07DEB" w:rsidRPr="00B100E8">
        <w:rPr>
          <w:color w:val="000000"/>
        </w:rPr>
        <w:t xml:space="preserve"> deploy </w:t>
      </w:r>
      <w:r>
        <w:rPr>
          <w:color w:val="000000"/>
        </w:rPr>
        <w:t xml:space="preserve">a </w:t>
      </w:r>
      <w:r w:rsidR="00B07DEB" w:rsidRPr="00B100E8">
        <w:rPr>
          <w:color w:val="000000"/>
        </w:rPr>
        <w:t xml:space="preserve">shift registers in a daisy-chain configuration, which essentially creates a single large shift register while using the same common control signals for each chip. </w:t>
      </w:r>
      <w:r>
        <w:rPr>
          <w:color w:val="000000"/>
        </w:rPr>
        <w:t>This requires</w:t>
      </w:r>
      <w:r w:rsidR="00B07DEB" w:rsidRPr="00B100E8">
        <w:rPr>
          <w:color w:val="000000"/>
        </w:rPr>
        <w:t xml:space="preserve"> only five control signal lines for any number of shift registers in a daisy-chain configuration. </w:t>
      </w:r>
      <w:r>
        <w:rPr>
          <w:color w:val="000000"/>
        </w:rPr>
        <w:t>L</w:t>
      </w:r>
      <w:r w:rsidR="00F62E06">
        <w:rPr>
          <w:color w:val="000000"/>
        </w:rPr>
        <w:t xml:space="preserve">east significant bit </w:t>
      </w:r>
      <w:r>
        <w:rPr>
          <w:color w:val="000000"/>
        </w:rPr>
        <w:t xml:space="preserve">asserted will shift and activate the column </w:t>
      </w:r>
      <w:r w:rsidR="00F62E06">
        <w:rPr>
          <w:color w:val="000000"/>
        </w:rPr>
        <w:t>row</w:t>
      </w:r>
      <w:r>
        <w:rPr>
          <w:color w:val="000000"/>
        </w:rPr>
        <w:t xml:space="preserve"> in sequential fashion. Eventually, each of the nine </w:t>
      </w:r>
      <w:r w:rsidR="00F62E06">
        <w:rPr>
          <w:color w:val="000000"/>
        </w:rPr>
        <w:t>columns</w:t>
      </w:r>
      <w:r>
        <w:rPr>
          <w:color w:val="000000"/>
        </w:rPr>
        <w:t xml:space="preserve"> was connected to voltage divider circuit. </w:t>
      </w:r>
      <w:r w:rsidR="00B07DEB" w:rsidRPr="00B100E8">
        <w:rPr>
          <w:color w:val="000000"/>
        </w:rPr>
        <w:t xml:space="preserve"> The layout of our connections to and from the sensing mat is shown in </w:t>
      </w:r>
      <w:r w:rsidR="00E33D7C" w:rsidRPr="00B100E8">
        <w:rPr>
          <w:color w:val="000000"/>
        </w:rPr>
        <w:t>Fig</w:t>
      </w:r>
      <w:r w:rsidR="00B9166A">
        <w:rPr>
          <w:color w:val="000000"/>
        </w:rPr>
        <w:t>.</w:t>
      </w:r>
      <w:r w:rsidR="00B07DEB" w:rsidRPr="00B100E8">
        <w:rPr>
          <w:color w:val="000000"/>
        </w:rPr>
        <w:t xml:space="preserve"> </w:t>
      </w:r>
      <w:r w:rsidR="00BC589D">
        <w:rPr>
          <w:color w:val="000000"/>
        </w:rPr>
        <w:t>7</w:t>
      </w:r>
      <w:r w:rsidR="00B07DEB"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0EE226D3" w14:textId="5D312786" w:rsidR="00601AEE" w:rsidRPr="00283177" w:rsidRDefault="00601AEE" w:rsidP="00601AEE">
      <w:pPr>
        <w:rPr>
          <w:color w:val="000000"/>
        </w:rPr>
      </w:pPr>
      <w:r w:rsidRPr="00D66D33">
        <w:rPr>
          <w:szCs w:val="18"/>
        </w:rPr>
        <w:t xml:space="preserve">The three shift registers </w:t>
      </w:r>
      <w:r>
        <w:rPr>
          <w:szCs w:val="18"/>
        </w:rPr>
        <w:t xml:space="preserve">in Fig. 8A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channels were then connected to Arduino Leonardo development board using voltage dividers. Breadboard testing was a significant aspect in the development of design as it allowed us to verify our circuit schematic which </w:t>
      </w:r>
      <w:r w:rsidRPr="00A17CD9">
        <w:rPr>
          <w:noProof/>
          <w:szCs w:val="18"/>
        </w:rPr>
        <w:t>w</w:t>
      </w:r>
      <w:r>
        <w:rPr>
          <w:noProof/>
          <w:szCs w:val="18"/>
        </w:rPr>
        <w:t>as then finalized for printed circuit board (PCB) production.</w:t>
      </w:r>
    </w:p>
    <w:p w14:paraId="3E8F7CE7" w14:textId="265BD097" w:rsidR="000B1A6A" w:rsidRDefault="00DE49F1" w:rsidP="00E33D7C">
      <w:pPr>
        <w:ind w:firstLine="720"/>
        <w:rPr>
          <w:szCs w:val="18"/>
        </w:rPr>
      </w:pPr>
      <w:r w:rsidRPr="00101AFF">
        <w:rPr>
          <w:noProof/>
          <w:szCs w:val="18"/>
          <w:lang w:val="en-NZ" w:eastAsia="en-NZ"/>
        </w:rPr>
        <w:lastRenderedPageBreak/>
        <mc:AlternateContent>
          <mc:Choice Requires="wps">
            <w:drawing>
              <wp:anchor distT="45720" distB="45720" distL="114300" distR="114300" simplePos="0" relativeHeight="251701248" behindDoc="0" locked="0" layoutInCell="1" allowOverlap="1" wp14:anchorId="3A8AF7A8" wp14:editId="31BABCB2">
                <wp:simplePos x="0" y="0"/>
                <wp:positionH relativeFrom="margin">
                  <wp:align>left</wp:align>
                </wp:positionH>
                <wp:positionV relativeFrom="page">
                  <wp:posOffset>3015615</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3FB24F16" w14:textId="77777777" w:rsidR="00601AEE" w:rsidRDefault="00601AEE" w:rsidP="00601AEE">
                            <w:r w:rsidRPr="005A7EAC">
                              <w:rPr>
                                <w:noProof/>
                                <w:lang w:val="en-NZ" w:eastAsia="en-NZ"/>
                              </w:rPr>
                              <w:drawing>
                                <wp:inline distT="0" distB="0" distL="0" distR="0" wp14:anchorId="183B23DC" wp14:editId="2FDB767B">
                                  <wp:extent cx="2660650" cy="136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60650" cy="1365250"/>
                                          </a:xfrm>
                                          <a:prstGeom prst="rect">
                                            <a:avLst/>
                                          </a:prstGeom>
                                          <a:noFill/>
                                          <a:ln>
                                            <a:noFill/>
                                          </a:ln>
                                        </pic:spPr>
                                      </pic:pic>
                                    </a:graphicData>
                                  </a:graphic>
                                </wp:inline>
                              </w:drawing>
                            </w:r>
                          </w:p>
                          <w:p w14:paraId="3690D9BB" w14:textId="77777777" w:rsidR="00601AEE" w:rsidRDefault="00601AEE" w:rsidP="00601AEE">
                            <w:r>
                              <w:t>Figure 8: Bread-boarding and final PCB</w:t>
                            </w:r>
                          </w:p>
                          <w:p w14:paraId="6DFDBEF6" w14:textId="77777777" w:rsidR="00601AEE" w:rsidRDefault="00601AEE" w:rsidP="00601AEE">
                            <w:pPr>
                              <w:jc w:val="left"/>
                              <w:rPr>
                                <w:b/>
                                <w:bCs/>
                                <w:iCs/>
                                <w:szCs w:val="18"/>
                              </w:rPr>
                            </w:pPr>
                          </w:p>
                          <w:p w14:paraId="3A93D004" w14:textId="77777777" w:rsidR="00601AEE" w:rsidRDefault="00601AEE" w:rsidP="00601AEE">
                            <w:pPr>
                              <w:jc w:val="left"/>
                              <w:rPr>
                                <w:b/>
                                <w:bCs/>
                                <w:iCs/>
                                <w:szCs w:val="18"/>
                              </w:rPr>
                            </w:pPr>
                          </w:p>
                          <w:p w14:paraId="539FEB9D" w14:textId="77777777" w:rsidR="00601AEE" w:rsidRDefault="00601AEE" w:rsidP="00601AEE">
                            <w:pPr>
                              <w:jc w:val="left"/>
                              <w:rPr>
                                <w:b/>
                                <w:bCs/>
                                <w:iCs/>
                                <w:szCs w:val="18"/>
                              </w:rPr>
                            </w:pPr>
                          </w:p>
                          <w:p w14:paraId="391ECEC9" w14:textId="77777777" w:rsidR="00601AEE" w:rsidRDefault="00601AEE" w:rsidP="00601AEE">
                            <w:pPr>
                              <w:jc w:val="left"/>
                              <w:rPr>
                                <w:b/>
                                <w:bCs/>
                                <w:iCs/>
                                <w:szCs w:val="18"/>
                              </w:rPr>
                            </w:pPr>
                          </w:p>
                          <w:p w14:paraId="6DEFCC4F" w14:textId="77777777" w:rsidR="00601AEE" w:rsidRDefault="00601AEE" w:rsidP="00601AEE">
                            <w:pPr>
                              <w:jc w:val="left"/>
                              <w:rPr>
                                <w:b/>
                                <w:bCs/>
                                <w:iCs/>
                                <w:szCs w:val="18"/>
                              </w:rPr>
                            </w:pPr>
                          </w:p>
                          <w:p w14:paraId="237DE3FE" w14:textId="77777777" w:rsidR="00601AEE" w:rsidRDefault="00601AEE" w:rsidP="00601AEE">
                            <w:pPr>
                              <w:jc w:val="left"/>
                              <w:rPr>
                                <w:b/>
                                <w:bCs/>
                                <w:iCs/>
                                <w:szCs w:val="18"/>
                              </w:rPr>
                            </w:pPr>
                          </w:p>
                          <w:p w14:paraId="2FA05354" w14:textId="77777777" w:rsidR="00601AEE" w:rsidRDefault="00601AEE" w:rsidP="00601AEE">
                            <w:pPr>
                              <w:jc w:val="left"/>
                              <w:rPr>
                                <w:b/>
                                <w:bCs/>
                                <w:iCs/>
                                <w:szCs w:val="18"/>
                              </w:rPr>
                            </w:pPr>
                          </w:p>
                          <w:p w14:paraId="34A97F01" w14:textId="77777777" w:rsidR="00601AEE" w:rsidRDefault="00601AEE" w:rsidP="00601AEE">
                            <w:pPr>
                              <w:jc w:val="left"/>
                              <w:rPr>
                                <w:b/>
                                <w:bCs/>
                                <w:iCs/>
                                <w:szCs w:val="18"/>
                              </w:rPr>
                            </w:pPr>
                          </w:p>
                          <w:p w14:paraId="657A19C2" w14:textId="77777777" w:rsidR="00601AEE" w:rsidRPr="004D5AA0" w:rsidRDefault="00601AEE" w:rsidP="00601AEE">
                            <w:pPr>
                              <w:jc w:val="left"/>
                              <w:rPr>
                                <w:iCs/>
                              </w:rPr>
                            </w:pPr>
                            <w:r w:rsidRPr="004D5AA0">
                              <w:rPr>
                                <w:b/>
                                <w:bCs/>
                                <w:iCs/>
                                <w:szCs w:val="18"/>
                              </w:rPr>
                              <w:t>Fig. 8</w:t>
                            </w:r>
                            <w:r w:rsidRPr="004D5AA0">
                              <w:rPr>
                                <w:iCs/>
                                <w:szCs w:val="18"/>
                              </w:rPr>
                              <w:t xml:space="preserve">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AF7A8" id="_x0000_s1032" type="#_x0000_t202" style="position:absolute;left:0;text-align:left;margin-left:0;margin-top:237.45pt;width:225.25pt;height:128.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W5JAIAACQEAAAOAAAAZHJzL2Uyb0RvYy54bWysU9uO2yAQfa/Uf0C8N3bcJJt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" stroked="f">
                <v:textbox>
                  <w:txbxContent>
                    <w:p w14:paraId="3FB24F16" w14:textId="77777777" w:rsidR="00601AEE" w:rsidRDefault="00601AEE" w:rsidP="00601AEE">
                      <w:r w:rsidRPr="005A7EAC">
                        <w:drawing>
                          <wp:inline distT="0" distB="0" distL="0" distR="0" wp14:anchorId="183B23DC" wp14:editId="2FDB767B">
                            <wp:extent cx="2660650" cy="136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0650" cy="1365250"/>
                                    </a:xfrm>
                                    <a:prstGeom prst="rect">
                                      <a:avLst/>
                                    </a:prstGeom>
                                    <a:noFill/>
                                    <a:ln>
                                      <a:noFill/>
                                    </a:ln>
                                  </pic:spPr>
                                </pic:pic>
                              </a:graphicData>
                            </a:graphic>
                          </wp:inline>
                        </w:drawing>
                      </w:r>
                    </w:p>
                    <w:p w14:paraId="3690D9BB" w14:textId="77777777" w:rsidR="00601AEE" w:rsidRDefault="00601AEE" w:rsidP="00601AEE">
                      <w:r>
                        <w:t>Figure 8: Bread-boarding and final PCB</w:t>
                      </w:r>
                    </w:p>
                    <w:p w14:paraId="6DFDBEF6" w14:textId="77777777" w:rsidR="00601AEE" w:rsidRDefault="00601AEE" w:rsidP="00601AEE">
                      <w:pPr>
                        <w:jc w:val="left"/>
                        <w:rPr>
                          <w:b/>
                          <w:bCs/>
                          <w:iCs/>
                          <w:szCs w:val="18"/>
                        </w:rPr>
                      </w:pPr>
                    </w:p>
                    <w:p w14:paraId="3A93D004" w14:textId="77777777" w:rsidR="00601AEE" w:rsidRDefault="00601AEE" w:rsidP="00601AEE">
                      <w:pPr>
                        <w:jc w:val="left"/>
                        <w:rPr>
                          <w:b/>
                          <w:bCs/>
                          <w:iCs/>
                          <w:szCs w:val="18"/>
                        </w:rPr>
                      </w:pPr>
                    </w:p>
                    <w:p w14:paraId="539FEB9D" w14:textId="77777777" w:rsidR="00601AEE" w:rsidRDefault="00601AEE" w:rsidP="00601AEE">
                      <w:pPr>
                        <w:jc w:val="left"/>
                        <w:rPr>
                          <w:b/>
                          <w:bCs/>
                          <w:iCs/>
                          <w:szCs w:val="18"/>
                        </w:rPr>
                      </w:pPr>
                    </w:p>
                    <w:p w14:paraId="391ECEC9" w14:textId="77777777" w:rsidR="00601AEE" w:rsidRDefault="00601AEE" w:rsidP="00601AEE">
                      <w:pPr>
                        <w:jc w:val="left"/>
                        <w:rPr>
                          <w:b/>
                          <w:bCs/>
                          <w:iCs/>
                          <w:szCs w:val="18"/>
                        </w:rPr>
                      </w:pPr>
                    </w:p>
                    <w:p w14:paraId="6DEFCC4F" w14:textId="77777777" w:rsidR="00601AEE" w:rsidRDefault="00601AEE" w:rsidP="00601AEE">
                      <w:pPr>
                        <w:jc w:val="left"/>
                        <w:rPr>
                          <w:b/>
                          <w:bCs/>
                          <w:iCs/>
                          <w:szCs w:val="18"/>
                        </w:rPr>
                      </w:pPr>
                    </w:p>
                    <w:p w14:paraId="237DE3FE" w14:textId="77777777" w:rsidR="00601AEE" w:rsidRDefault="00601AEE" w:rsidP="00601AEE">
                      <w:pPr>
                        <w:jc w:val="left"/>
                        <w:rPr>
                          <w:b/>
                          <w:bCs/>
                          <w:iCs/>
                          <w:szCs w:val="18"/>
                        </w:rPr>
                      </w:pPr>
                    </w:p>
                    <w:p w14:paraId="2FA05354" w14:textId="77777777" w:rsidR="00601AEE" w:rsidRDefault="00601AEE" w:rsidP="00601AEE">
                      <w:pPr>
                        <w:jc w:val="left"/>
                        <w:rPr>
                          <w:b/>
                          <w:bCs/>
                          <w:iCs/>
                          <w:szCs w:val="18"/>
                        </w:rPr>
                      </w:pPr>
                    </w:p>
                    <w:p w14:paraId="34A97F01" w14:textId="77777777" w:rsidR="00601AEE" w:rsidRDefault="00601AEE" w:rsidP="00601AEE">
                      <w:pPr>
                        <w:jc w:val="left"/>
                        <w:rPr>
                          <w:b/>
                          <w:bCs/>
                          <w:iCs/>
                          <w:szCs w:val="18"/>
                        </w:rPr>
                      </w:pPr>
                    </w:p>
                    <w:p w14:paraId="657A19C2" w14:textId="77777777" w:rsidR="00601AEE" w:rsidRPr="004D5AA0" w:rsidRDefault="00601AEE" w:rsidP="00601AEE">
                      <w:pPr>
                        <w:jc w:val="left"/>
                        <w:rPr>
                          <w:iCs/>
                        </w:rPr>
                      </w:pPr>
                      <w:r w:rsidRPr="004D5AA0">
                        <w:rPr>
                          <w:b/>
                          <w:bCs/>
                          <w:iCs/>
                          <w:szCs w:val="18"/>
                        </w:rPr>
                        <w:t>Fig. 8</w:t>
                      </w:r>
                      <w:r w:rsidRPr="004D5AA0">
                        <w:rPr>
                          <w:iCs/>
                          <w:szCs w:val="18"/>
                        </w:rPr>
                        <w:t xml:space="preserve"> Bread boarding and PCB</w:t>
                      </w:r>
                    </w:p>
                  </w:txbxContent>
                </v:textbox>
                <w10:wrap type="square" anchorx="margin" anchory="page"/>
              </v:shape>
            </w:pict>
          </mc:Fallback>
        </mc:AlternateContent>
      </w:r>
      <w:r w:rsidR="009E4C6C">
        <w:rPr>
          <w:noProof/>
          <w:lang w:val="en-NZ" w:eastAsia="en-NZ"/>
        </w:rPr>
        <mc:AlternateContent>
          <mc:Choice Requires="wps">
            <w:drawing>
              <wp:anchor distT="45720" distB="45720" distL="114300" distR="114300" simplePos="0" relativeHeight="251672576" behindDoc="0" locked="0" layoutInCell="1" allowOverlap="1" wp14:anchorId="2B42E767" wp14:editId="2B5DE6F5">
                <wp:simplePos x="0" y="0"/>
                <wp:positionH relativeFrom="margin">
                  <wp:posOffset>3331504</wp:posOffset>
                </wp:positionH>
                <wp:positionV relativeFrom="paragraph">
                  <wp:posOffset>1302963</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3" type="#_x0000_t202" style="position:absolute;left:0;text-align:left;margin-left:262.3pt;margin-top:102.6pt;width:224.8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" stroked="f">
                <v:textbox style="mso-fit-shape-to-text:t">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v:textbox>
                <w10:wrap type="square" anchorx="margin"/>
              </v:shape>
            </w:pict>
          </mc:Fallback>
        </mc:AlternateContent>
      </w:r>
      <w:r w:rsidR="005A05C7" w:rsidRPr="00AD3EE5">
        <w:rPr>
          <w:szCs w:val="18"/>
        </w:rPr>
        <w:t xml:space="preserve">The final completed PCB </w:t>
      </w:r>
      <w:r w:rsidR="005A05C7">
        <w:rPr>
          <w:szCs w:val="18"/>
        </w:rPr>
        <w:t>is presented in</w:t>
      </w:r>
      <w:r w:rsidR="005A05C7" w:rsidRPr="00AD3EE5">
        <w:rPr>
          <w:szCs w:val="18"/>
        </w:rPr>
        <w:t xml:space="preserve"> Fig. </w:t>
      </w:r>
      <w:r w:rsidR="005A05C7">
        <w:rPr>
          <w:szCs w:val="18"/>
        </w:rPr>
        <w:t xml:space="preserve">8B has the dimensions of </w:t>
      </w:r>
      <w:r w:rsidR="005A05C7" w:rsidRPr="005A05C7">
        <w:rPr>
          <w:i/>
          <w:iCs/>
          <w:szCs w:val="18"/>
        </w:rPr>
        <w:t>7cm x 6.4cm</w:t>
      </w:r>
      <w:r w:rsidR="005A05C7" w:rsidRPr="00AD3EE5">
        <w:rPr>
          <w:szCs w:val="18"/>
        </w:rPr>
        <w:t xml:space="preserve">. The ATmega32u4 can be seen in the </w:t>
      </w:r>
      <w:r w:rsidR="005A05C7" w:rsidRPr="00A17CD9">
        <w:rPr>
          <w:noProof/>
          <w:szCs w:val="18"/>
        </w:rPr>
        <w:t>center</w:t>
      </w:r>
      <w:r w:rsidR="005A05C7" w:rsidRPr="00AD3EE5">
        <w:rPr>
          <w:szCs w:val="18"/>
        </w:rPr>
        <w:t xml:space="preserve"> of the PCB with </w:t>
      </w:r>
      <w:r w:rsidR="005A05C7">
        <w:rPr>
          <w:szCs w:val="18"/>
        </w:rPr>
        <w:t>a</w:t>
      </w:r>
      <w:r w:rsidR="005A05C7" w:rsidRPr="00AD3EE5">
        <w:rPr>
          <w:szCs w:val="18"/>
        </w:rPr>
        <w:t xml:space="preserve"> </w:t>
      </w:r>
      <w:r w:rsidR="005A05C7">
        <w:rPr>
          <w:szCs w:val="18"/>
        </w:rPr>
        <w:t>5</w:t>
      </w:r>
      <w:r w:rsidR="005A05C7" w:rsidRPr="00AD3EE5">
        <w:rPr>
          <w:szCs w:val="18"/>
        </w:rPr>
        <w:t>V regulators for a clean 5V supply</w:t>
      </w:r>
      <w:r>
        <w:rPr>
          <w:szCs w:val="18"/>
        </w:rPr>
        <w:t xml:space="preserve"> on the right side as well as a</w:t>
      </w:r>
      <w:r w:rsidR="005A05C7">
        <w:rPr>
          <w:szCs w:val="18"/>
        </w:rPr>
        <w:t xml:space="preserve"> 3.3V regulator for Wi-Fi module</w:t>
      </w:r>
      <w:r w:rsidR="005A05C7" w:rsidRPr="00AD3EE5">
        <w:rPr>
          <w:szCs w:val="18"/>
        </w:rPr>
        <w:t xml:space="preserve">. The </w:t>
      </w:r>
      <w:r w:rsidR="005A05C7">
        <w:rPr>
          <w:szCs w:val="18"/>
        </w:rPr>
        <w:t>s</w:t>
      </w:r>
      <w:r w:rsidR="005A05C7" w:rsidRPr="00AD3EE5">
        <w:rPr>
          <w:szCs w:val="18"/>
        </w:rPr>
        <w:t xml:space="preserve">ocket on the very top of the PCB is for the 5V connection </w:t>
      </w:r>
      <w:r w:rsidR="005A05C7">
        <w:rPr>
          <w:szCs w:val="18"/>
        </w:rPr>
        <w:t xml:space="preserve">to the 19 rows on the </w:t>
      </w:r>
      <w:r w:rsidR="005A05C7" w:rsidRPr="00A17CD9">
        <w:rPr>
          <w:noProof/>
          <w:szCs w:val="18"/>
        </w:rPr>
        <w:t>sleep</w:t>
      </w:r>
      <w:r w:rsidR="005A05C7">
        <w:rPr>
          <w:szCs w:val="18"/>
        </w:rPr>
        <w:t xml:space="preserve"> mat, </w:t>
      </w:r>
      <w:r w:rsidR="005A05C7" w:rsidRPr="00AD3EE5">
        <w:rPr>
          <w:szCs w:val="18"/>
        </w:rPr>
        <w:t xml:space="preserve">which are activated by </w:t>
      </w:r>
      <w:r w:rsidR="005A05C7">
        <w:rPr>
          <w:szCs w:val="18"/>
        </w:rPr>
        <w:t xml:space="preserve">the </w:t>
      </w:r>
      <w:r w:rsidR="005A05C7" w:rsidRPr="00AD3EE5">
        <w:rPr>
          <w:szCs w:val="18"/>
        </w:rPr>
        <w:t xml:space="preserve">shift registers. </w:t>
      </w:r>
      <w:r w:rsidR="005A05C7">
        <w:t xml:space="preserve">Fig. 9 illustrates the completed mat </w:t>
      </w:r>
      <w:r w:rsidR="005A05C7" w:rsidRPr="009E0953">
        <w:rPr>
          <w:szCs w:val="16"/>
        </w:rPr>
        <w:t>with attached cables visible on the far left and the far top</w:t>
      </w:r>
      <w:r w:rsidR="005A05C7">
        <w:rPr>
          <w:szCs w:val="16"/>
        </w:rPr>
        <w:t xml:space="preserve">. The two plastic layers have been placed together to form a grid of sensors. </w:t>
      </w:r>
      <w:r w:rsidR="005A05C7" w:rsidRPr="001C1AF0">
        <w:t xml:space="preserve">Diodes </w:t>
      </w:r>
      <w:r w:rsidR="005A05C7">
        <w:t xml:space="preserve">are used to prevent the </w:t>
      </w:r>
      <w:r w:rsidR="005A05C7" w:rsidRPr="001C1AF0">
        <w:t>current flowing back into shift register outputs that are set to LOW</w:t>
      </w:r>
      <w:r w:rsidR="005A05C7">
        <w:t xml:space="preserve">. The voltage scale </w:t>
      </w:r>
      <w:r w:rsidR="005A05C7">
        <w:rPr>
          <w:noProof/>
        </w:rPr>
        <w:t>regarding</w:t>
      </w:r>
      <w:r w:rsidR="005A05C7">
        <w:t xml:space="preserve"> the ADC value was now from 0V to 4.3V as there was a </w:t>
      </w:r>
      <w:r w:rsidR="005A05C7" w:rsidRPr="00D77ED3">
        <w:rPr>
          <w:noProof/>
        </w:rPr>
        <w:t>0.7V</w:t>
      </w:r>
      <w:r w:rsidR="005A05C7">
        <w:rPr>
          <w:noProof/>
        </w:rPr>
        <w:t xml:space="preserve"> drop.</w:t>
      </w:r>
      <w:r w:rsidR="000B1A6A">
        <w:rPr>
          <w:szCs w:val="18"/>
        </w:rPr>
        <w:t xml:space="preserve"> </w:t>
      </w:r>
    </w:p>
    <w:p w14:paraId="6323E178" w14:textId="23FC13CC" w:rsidR="00101AFF" w:rsidRDefault="00101AFF" w:rsidP="005A05C7">
      <w:r>
        <w:rPr>
          <w:szCs w:val="18"/>
        </w:rPr>
        <w:t xml:space="preserve"> </w:t>
      </w:r>
      <w:r w:rsidR="00B77F7B">
        <w:rPr>
          <w:szCs w:val="18"/>
        </w:rPr>
        <w:tab/>
      </w:r>
      <w:r w:rsidR="009E4C6C">
        <w:rPr>
          <w:noProof/>
          <w:lang w:val="en-NZ" w:eastAsia="en-NZ"/>
        </w:rPr>
        <mc:AlternateContent>
          <mc:Choice Requires="wps">
            <w:drawing>
              <wp:anchor distT="45720" distB="45720" distL="114300" distR="114300" simplePos="0" relativeHeight="251697152" behindDoc="0" locked="0" layoutInCell="1" allowOverlap="1" wp14:anchorId="189039C6" wp14:editId="70053166">
                <wp:simplePos x="0" y="0"/>
                <wp:positionH relativeFrom="margin">
                  <wp:posOffset>0</wp:posOffset>
                </wp:positionH>
                <wp:positionV relativeFrom="page">
                  <wp:posOffset>6240145</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57F72505" w14:textId="77777777" w:rsidR="009E4C6C" w:rsidRDefault="009E4C6C" w:rsidP="009E4C6C">
                            <w:r>
                              <w:rPr>
                                <w:noProof/>
                                <w:lang w:val="en-NZ" w:eastAsia="en-NZ"/>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039C6" id="_x0000_s1034" type="#_x0000_t202" style="position:absolute;left:0;text-align:left;margin-left:0;margin-top:491.35pt;width:223.45pt;height:202.3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HE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" stroked="f">
                <v:textbox>
                  <w:txbxContent>
                    <w:p w14:paraId="57F72505" w14:textId="77777777" w:rsidR="009E4C6C" w:rsidRDefault="009E4C6C" w:rsidP="009E4C6C">
                      <w:r>
                        <w:rPr>
                          <w:noProof/>
                          <w:lang w:val="en-NZ" w:eastAsia="en-NZ"/>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v:textbox>
                <w10:wrap type="square" anchorx="margin" anchory="page"/>
              </v:shape>
            </w:pict>
          </mc:Fallback>
        </mc:AlternateContent>
      </w:r>
    </w:p>
    <w:p w14:paraId="4419812C" w14:textId="595A2B8F" w:rsidR="005A1FEF" w:rsidRPr="004D5AA0" w:rsidRDefault="00994A6E" w:rsidP="004D5AA0">
      <w:pPr>
        <w:pStyle w:val="Heading2"/>
      </w:pPr>
      <w:r w:rsidRPr="004D5AA0">
        <w:t>Posture Recognition</w:t>
      </w:r>
    </w:p>
    <w:p w14:paraId="7760A0E1" w14:textId="65F2F872"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01DF9DEE" w:rsidR="001F676D" w:rsidRDefault="001F676D" w:rsidP="00791781"/>
    <w:p w14:paraId="63E5B80D" w14:textId="77777777" w:rsidR="00DE49F1" w:rsidRDefault="00E3421C" w:rsidP="005A05C7">
      <w:pPr>
        <w:ind w:firstLine="720"/>
        <w:rPr>
          <w:szCs w:val="18"/>
        </w:rPr>
      </w:pPr>
      <w:r>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005A05C7"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p>
    <w:p w14:paraId="75D70DC0" w14:textId="77777777" w:rsidR="00DE49F1" w:rsidRDefault="00DE49F1" w:rsidP="005A05C7">
      <w:pPr>
        <w:ind w:firstLine="720"/>
        <w:rPr>
          <w:szCs w:val="18"/>
        </w:rPr>
      </w:pPr>
    </w:p>
    <w:p w14:paraId="68C5D905" w14:textId="7ED2BE2F" w:rsidR="000D0603" w:rsidRDefault="00E84C92" w:rsidP="005A05C7">
      <w:pPr>
        <w:ind w:firstLine="720"/>
      </w:pPr>
      <w:r>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A new 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122EEFE7" w14:textId="77777777" w:rsidR="00F12000" w:rsidRDefault="00F12000" w:rsidP="005A05C7">
      <w:pPr>
        <w:ind w:firstLine="720"/>
      </w:pPr>
    </w:p>
    <w:p w14:paraId="35F6A247" w14:textId="48AAEBFE" w:rsidR="00BD2DEE" w:rsidRDefault="00DE49F1" w:rsidP="00FD4C2F">
      <w:pPr>
        <w:ind w:firstLine="388"/>
      </w:pPr>
      <w:r w:rsidRPr="00F85E3D">
        <w:rPr>
          <w:noProof/>
          <w:sz w:val="24"/>
          <w:szCs w:val="24"/>
          <w:lang w:val="en-NZ" w:eastAsia="en-NZ"/>
        </w:rPr>
        <w:lastRenderedPageBreak/>
        <mc:AlternateContent>
          <mc:Choice Requires="wps">
            <w:drawing>
              <wp:anchor distT="45720" distB="45720" distL="114300" distR="114300" simplePos="0" relativeHeight="251684864" behindDoc="0" locked="0" layoutInCell="1" allowOverlap="1" wp14:anchorId="006EB817" wp14:editId="452C4D96">
                <wp:simplePos x="0" y="0"/>
                <wp:positionH relativeFrom="margin">
                  <wp:align>right</wp:align>
                </wp:positionH>
                <wp:positionV relativeFrom="paragraph">
                  <wp:posOffset>4849495</wp:posOffset>
                </wp:positionV>
                <wp:extent cx="2954020" cy="1821815"/>
                <wp:effectExtent l="0" t="0" r="0" b="69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821815"/>
                        </a:xfrm>
                        <a:prstGeom prst="rect">
                          <a:avLst/>
                        </a:prstGeom>
                        <a:solidFill>
                          <a:srgbClr val="FFFFFF"/>
                        </a:solidFill>
                        <a:ln w="9525">
                          <a:noFill/>
                          <a:miter lim="800000"/>
                          <a:headEnd/>
                          <a:tailEnd/>
                        </a:ln>
                      </wps:spPr>
                      <wps:txbx>
                        <w:txbxContent>
                          <w:p w14:paraId="2A15126A" w14:textId="77777777" w:rsidR="00F85E3D" w:rsidRDefault="00F85E3D" w:rsidP="00F85E3D">
                            <w:r>
                              <w:rPr>
                                <w:noProof/>
                                <w:lang w:val="en-NZ" w:eastAsia="en-NZ"/>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5" type="#_x0000_t202" style="position:absolute;left:0;text-align:left;margin-left:181.4pt;margin-top:381.85pt;width:232.6pt;height:143.4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" stroked="f">
                <v:textbox>
                  <w:txbxContent>
                    <w:p w14:paraId="2A15126A" w14:textId="77777777" w:rsidR="00F85E3D" w:rsidRDefault="00F85E3D" w:rsidP="00F85E3D">
                      <w:r>
                        <w:rPr>
                          <w:noProof/>
                          <w:lang w:val="en-NZ" w:eastAsia="en-NZ"/>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v:textbox>
                <w10:wrap type="square" anchorx="margin"/>
              </v:shape>
            </w:pict>
          </mc:Fallback>
        </mc:AlternateContent>
      </w:r>
      <w:r w:rsidR="00A361A1" w:rsidRPr="00A069A7">
        <w:rPr>
          <w:noProof/>
          <w:sz w:val="18"/>
          <w:szCs w:val="18"/>
          <w:lang w:val="en-NZ" w:eastAsia="en-NZ"/>
        </w:rPr>
        <mc:AlternateContent>
          <mc:Choice Requires="wps">
            <w:drawing>
              <wp:anchor distT="45720" distB="45720" distL="114300" distR="114300" simplePos="0" relativeHeight="251691008" behindDoc="0" locked="0" layoutInCell="1" allowOverlap="1" wp14:anchorId="1041F356" wp14:editId="618FC52F">
                <wp:simplePos x="0" y="0"/>
                <wp:positionH relativeFrom="margin">
                  <wp:align>left</wp:align>
                </wp:positionH>
                <wp:positionV relativeFrom="page">
                  <wp:posOffset>7799070</wp:posOffset>
                </wp:positionV>
                <wp:extent cx="2849245" cy="1494155"/>
                <wp:effectExtent l="0" t="0" r="825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94155"/>
                        </a:xfrm>
                        <a:prstGeom prst="rect">
                          <a:avLst/>
                        </a:prstGeom>
                        <a:solidFill>
                          <a:srgbClr val="FFFFFF"/>
                        </a:solidFill>
                        <a:ln w="9525">
                          <a:noFill/>
                          <a:miter lim="800000"/>
                          <a:headEnd/>
                          <a:tailEnd/>
                        </a:ln>
                      </wps:spPr>
                      <wps:txbx>
                        <w:txbxContent>
                          <w:p w14:paraId="65B81372" w14:textId="77777777" w:rsidR="005A05C7" w:rsidRDefault="005A05C7" w:rsidP="00A361A1">
                            <w:pPr>
                              <w:jc w:val="center"/>
                            </w:pPr>
                            <w:r w:rsidRPr="00A069A7">
                              <w:rPr>
                                <w:noProof/>
                                <w:lang w:val="en-NZ" w:eastAsia="en-NZ"/>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6" type="#_x0000_t202" style="position:absolute;left:0;text-align:left;margin-left:0;margin-top:614.1pt;width:224.35pt;height:117.6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" stroked="f">
                <v:textbox>
                  <w:txbxContent>
                    <w:p w14:paraId="65B81372" w14:textId="77777777" w:rsidR="005A05C7" w:rsidRDefault="005A05C7" w:rsidP="00A361A1">
                      <w:pPr>
                        <w:jc w:val="center"/>
                      </w:pPr>
                      <w:r w:rsidRPr="00A069A7">
                        <w:rPr>
                          <w:noProof/>
                          <w:lang w:val="en-NZ" w:eastAsia="en-NZ"/>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v:textbox>
                <w10:wrap type="square" anchorx="margin" anchory="pag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3F9C287E" w14:textId="77777777" w:rsidR="00F12000" w:rsidRDefault="00F12000" w:rsidP="00FD4C2F">
      <w:pPr>
        <w:ind w:firstLine="388"/>
      </w:pPr>
    </w:p>
    <w:p w14:paraId="4F8E8E13" w14:textId="4EB6885B" w:rsidR="00A069A7" w:rsidRDefault="00F12000" w:rsidP="005A05C7">
      <w:pPr>
        <w:ind w:firstLine="388"/>
      </w:pPr>
      <w:r>
        <w:rPr>
          <w:noProof/>
          <w:lang w:val="en-NZ" w:eastAsia="en-NZ"/>
        </w:rPr>
        <mc:AlternateContent>
          <mc:Choice Requires="wps">
            <w:drawing>
              <wp:anchor distT="45720" distB="45720" distL="114300" distR="114300" simplePos="0" relativeHeight="251674624" behindDoc="0" locked="0" layoutInCell="1" allowOverlap="1" wp14:anchorId="741DAD30" wp14:editId="6BA9C94F">
                <wp:simplePos x="0" y="0"/>
                <wp:positionH relativeFrom="column">
                  <wp:posOffset>-8558</wp:posOffset>
                </wp:positionH>
                <wp:positionV relativeFrom="paragraph">
                  <wp:posOffset>-5403347</wp:posOffset>
                </wp:positionV>
                <wp:extent cx="2890112" cy="3111689"/>
                <wp:effectExtent l="0" t="0" r="571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112" cy="3111689"/>
                        </a:xfrm>
                        <a:prstGeom prst="rect">
                          <a:avLst/>
                        </a:prstGeom>
                        <a:solidFill>
                          <a:srgbClr val="FFFFFF"/>
                        </a:solidFill>
                        <a:ln w="9525">
                          <a:noFill/>
                          <a:miter lim="800000"/>
                          <a:headEnd/>
                          <a:tailEnd/>
                        </a:ln>
                      </wps:spPr>
                      <wps:txbx>
                        <w:txbxContent>
                          <w:p w14:paraId="3906870D" w14:textId="454BCACD" w:rsidR="004276ED" w:rsidRDefault="004276ED" w:rsidP="004276ED">
                            <w:r>
                              <w:rPr>
                                <w:noProof/>
                                <w:lang w:val="en-NZ" w:eastAsia="en-NZ"/>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7" type="#_x0000_t202" style="position:absolute;left:0;text-align:left;margin-left:-.65pt;margin-top:-425.45pt;width:227.55pt;height:2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" stroked="f">
                <v:textbox>
                  <w:txbxContent>
                    <w:p w14:paraId="3906870D" w14:textId="454BCACD" w:rsidR="004276ED" w:rsidRDefault="004276ED" w:rsidP="004276ED">
                      <w:r>
                        <w:rPr>
                          <w:noProof/>
                          <w:lang w:val="en-NZ" w:eastAsia="en-NZ"/>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v:textbox>
                <w10:wrap type="square"/>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62B05125" w:rsidR="00A069A7" w:rsidRDefault="00A069A7" w:rsidP="00ED7079">
      <w:pPr>
        <w:ind w:firstLine="388"/>
      </w:pPr>
    </w:p>
    <w:p w14:paraId="3AF0945F" w14:textId="4CF4D2EE" w:rsidR="000D18BB" w:rsidRPr="00F12000" w:rsidRDefault="000D18BB" w:rsidP="00F12000">
      <w:pPr>
        <w:pStyle w:val="Heading2"/>
      </w:pPr>
      <w:r w:rsidRPr="00F12000">
        <w:t>Mobile Application</w:t>
      </w:r>
    </w:p>
    <w:p w14:paraId="66B02F84" w14:textId="1A79C5F3"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the patient and help change their posture. Bed unoccupied alert </w:t>
      </w:r>
      <w:r w:rsidR="00D85C92" w:rsidRPr="00A17CD9">
        <w:rPr>
          <w:noProof/>
        </w:rPr>
        <w:t>is generated</w:t>
      </w:r>
      <w:r w:rsidR="00D85C92">
        <w:t xml:space="preserve"> when the user leaves the bed which is also helpful for the caregivers. </w:t>
      </w:r>
    </w:p>
    <w:p w14:paraId="4A10F2EC" w14:textId="4FA95A38" w:rsidR="004067BA" w:rsidRDefault="000D18BB" w:rsidP="00A361A1">
      <w:pPr>
        <w:ind w:firstLine="720"/>
        <w:rPr>
          <w:szCs w:val="18"/>
        </w:rPr>
      </w:pPr>
      <w:r w:rsidRPr="005015A2">
        <w:rPr>
          <w:szCs w:val="18"/>
        </w:rPr>
        <w:t xml:space="preserve">Fig. </w:t>
      </w:r>
      <w:r w:rsidR="00835783">
        <w:rPr>
          <w:szCs w:val="18"/>
        </w:rPr>
        <w:t>1</w:t>
      </w:r>
      <w:r w:rsidR="00F12000">
        <w:rPr>
          <w:szCs w:val="18"/>
        </w:rPr>
        <w:t>3</w:t>
      </w:r>
      <w:r w:rsidRPr="005015A2">
        <w:rPr>
          <w:szCs w:val="18"/>
        </w:rPr>
        <w:t xml:space="preserve"> shows the screenshots of our Android app. The first screenshot is of the user login</w:t>
      </w:r>
      <w:r w:rsidR="00B86DDE">
        <w:rPr>
          <w:szCs w:val="18"/>
        </w:rPr>
        <w:t xml:space="preserve"> as shown in Fig. 1</w:t>
      </w:r>
      <w:r w:rsidR="00F12000">
        <w:rPr>
          <w:szCs w:val="18"/>
        </w:rPr>
        <w:t>3</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w:t>
      </w:r>
      <w:r w:rsidR="00F12000">
        <w:rPr>
          <w:szCs w:val="18"/>
        </w:rPr>
        <w:t>3</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w:t>
      </w:r>
      <w:r w:rsidR="00F12000" w:rsidRPr="00284AFE">
        <w:rPr>
          <w:noProof/>
          <w:szCs w:val="18"/>
          <w:lang w:val="en-NZ" w:eastAsia="en-NZ"/>
        </w:rPr>
        <w:lastRenderedPageBreak/>
        <mc:AlternateContent>
          <mc:Choice Requires="wps">
            <w:drawing>
              <wp:anchor distT="45720" distB="45720" distL="114300" distR="114300" simplePos="0" relativeHeight="251686912" behindDoc="0" locked="0" layoutInCell="1" allowOverlap="1" wp14:anchorId="5C55DCA1" wp14:editId="76940EFA">
                <wp:simplePos x="0" y="0"/>
                <wp:positionH relativeFrom="margin">
                  <wp:posOffset>3288552</wp:posOffset>
                </wp:positionH>
                <wp:positionV relativeFrom="paragraph">
                  <wp:posOffset>64467</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DCA1" id="_x0000_s1038" type="#_x0000_t202" style="position:absolute;left:0;text-align:left;margin-left:258.95pt;margin-top:5.1pt;width:226.15pt;height:210.6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8dJAIAACUEAAAOAAAAZHJzL2Uyb0RvYy54bWysU9tuGyEQfa/Uf0C813upnTgrr6PUqatK&#10;6UVK+gEsy3pRgaGAvet+fQbWcd3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" stroked="f">
                <v:textbo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v:textbox>
                <w10:wrap type="square" anchorx="margin"/>
              </v:shape>
            </w:pict>
          </mc:Fallback>
        </mc:AlternateContent>
      </w:r>
      <w:r w:rsidRPr="005015A2">
        <w:rPr>
          <w:szCs w:val="18"/>
        </w:rPr>
        <w:t>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w:t>
      </w:r>
      <w:r w:rsidR="00A361A1">
        <w:rPr>
          <w:szCs w:val="18"/>
        </w:rPr>
        <w:t>3</w:t>
      </w:r>
      <w:r w:rsidR="006E1B7F">
        <w:rPr>
          <w:szCs w:val="18"/>
        </w:rPr>
        <w:t>(D)</w:t>
      </w:r>
      <w:r>
        <w:rPr>
          <w:szCs w:val="18"/>
        </w:rPr>
        <w:t>. The “Stats” option also provides information regarding overall time in bed</w:t>
      </w:r>
      <w:r w:rsidR="00B86DDE">
        <w:rPr>
          <w:szCs w:val="18"/>
        </w:rPr>
        <w:t xml:space="preserve"> (Fig. 1</w:t>
      </w:r>
      <w:r w:rsidR="00A361A1">
        <w:rPr>
          <w:szCs w:val="18"/>
        </w:rPr>
        <w:t>3</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w:t>
      </w:r>
      <w:r w:rsidR="00DE49F1">
        <w:rPr>
          <w:szCs w:val="18"/>
        </w:rPr>
        <w:t>ed</w:t>
      </w:r>
      <w:r>
        <w:rPr>
          <w:szCs w:val="18"/>
        </w:rPr>
        <w:t xml:space="preserve"> date to the midday of the next day</w:t>
      </w:r>
      <w:r>
        <w:rPr>
          <w:noProof/>
          <w:szCs w:val="18"/>
        </w:rPr>
        <w:t>;</w:t>
      </w:r>
      <w:r>
        <w:rPr>
          <w:szCs w:val="18"/>
        </w:rPr>
        <w:t xml:space="preserve"> a complete day.</w:t>
      </w:r>
      <w:r w:rsidR="000879D9">
        <w:rPr>
          <w:szCs w:val="18"/>
        </w:rPr>
        <w:t xml:space="preserve"> </w:t>
      </w:r>
    </w:p>
    <w:p w14:paraId="29ED9A36" w14:textId="77777777" w:rsidR="00F12000" w:rsidRDefault="00F12000" w:rsidP="00F12000">
      <w:pPr>
        <w:ind w:firstLine="720"/>
        <w:rPr>
          <w:szCs w:val="18"/>
        </w:rPr>
      </w:pPr>
    </w:p>
    <w:p w14:paraId="35E1F4D9" w14:textId="2F80C609" w:rsidR="001F5079" w:rsidRDefault="007054C8" w:rsidP="00A61300">
      <w:pPr>
        <w:pStyle w:val="Heading1"/>
        <w:keepNext w:val="0"/>
        <w:widowControl w:val="0"/>
        <w:numPr>
          <w:ilvl w:val="0"/>
          <w:numId w:val="1"/>
        </w:numPr>
        <w:jc w:val="left"/>
      </w:pPr>
      <w:r>
        <w:t>Results</w:t>
      </w:r>
    </w:p>
    <w:p w14:paraId="30BBA4F4" w14:textId="77777777" w:rsidR="00F12000" w:rsidRDefault="00F12000" w:rsidP="00A81F6D"/>
    <w:p w14:paraId="53EDF13F" w14:textId="67433C3C" w:rsidR="00672F08" w:rsidRDefault="00125EE2" w:rsidP="00F12000">
      <w:pPr>
        <w:ind w:firstLine="720"/>
      </w:pPr>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for unoccupied and edge, as these cases were </w:t>
      </w:r>
      <w:r w:rsidR="0012653C">
        <w:t xml:space="preserve">the </w:t>
      </w:r>
      <w:r w:rsidR="00672F08">
        <w:rPr>
          <w:noProof/>
        </w:rPr>
        <w:t>e</w:t>
      </w:r>
      <w:r w:rsidR="0012653C">
        <w:rPr>
          <w:noProof/>
        </w:rPr>
        <w:t>asiset</w:t>
      </w:r>
      <w:r w:rsidR="00672F08">
        <w:t xml:space="preserve"> to classify. </w:t>
      </w:r>
    </w:p>
    <w:p w14:paraId="51A2A28F" w14:textId="77777777" w:rsidR="00E20F28" w:rsidRDefault="00E20F28" w:rsidP="00F12000">
      <w:pPr>
        <w:ind w:firstLine="720"/>
      </w:pPr>
    </w:p>
    <w:p w14:paraId="2A9CA0C9" w14:textId="22B84A57" w:rsidR="00E74668" w:rsidRDefault="00E20F28" w:rsidP="00A81F6D">
      <w:r w:rsidRPr="00E20F28">
        <w:rPr>
          <w:b/>
          <w:bCs/>
        </w:rPr>
        <w:t>Table 1</w:t>
      </w:r>
      <w:r>
        <w:t xml:space="preserve">: </w:t>
      </w:r>
      <w:r w:rsidRPr="00E20F28">
        <w:t>Accuracies of posture categories</w:t>
      </w:r>
    </w:p>
    <w:tbl>
      <w:tblPr>
        <w:tblStyle w:val="TableGrid"/>
        <w:tblpPr w:leftFromText="180" w:rightFromText="180" w:vertAnchor="page" w:horzAnchor="margin" w:tblpY="8551"/>
        <w:tblW w:w="0" w:type="auto"/>
        <w:tblLook w:val="04A0" w:firstRow="1" w:lastRow="0" w:firstColumn="1" w:lastColumn="0" w:noHBand="0" w:noVBand="1"/>
      </w:tblPr>
      <w:tblGrid>
        <w:gridCol w:w="1707"/>
        <w:gridCol w:w="1212"/>
        <w:gridCol w:w="1628"/>
      </w:tblGrid>
      <w:tr w:rsidR="00DE49F1" w14:paraId="1925E400" w14:textId="77777777" w:rsidTr="00DE49F1">
        <w:tc>
          <w:tcPr>
            <w:tcW w:w="1707" w:type="dxa"/>
            <w:tcBorders>
              <w:top w:val="single" w:sz="12" w:space="0" w:color="auto"/>
              <w:left w:val="nil"/>
              <w:bottom w:val="single" w:sz="12" w:space="0" w:color="auto"/>
              <w:right w:val="nil"/>
            </w:tcBorders>
            <w:shd w:val="clear" w:color="auto" w:fill="FFFFFF" w:themeFill="background1"/>
          </w:tcPr>
          <w:p w14:paraId="3AEE193E" w14:textId="77777777" w:rsidR="00DE49F1" w:rsidRPr="00672F08" w:rsidRDefault="00DE49F1" w:rsidP="00DE49F1">
            <w:pPr>
              <w:rPr>
                <w:b/>
                <w:bCs/>
              </w:rPr>
            </w:pPr>
            <w:r w:rsidRPr="00672F08">
              <w:rPr>
                <w:b/>
                <w:bCs/>
              </w:rPr>
              <w:t>Category</w:t>
            </w:r>
          </w:p>
        </w:tc>
        <w:tc>
          <w:tcPr>
            <w:tcW w:w="1212" w:type="dxa"/>
            <w:tcBorders>
              <w:top w:val="single" w:sz="12" w:space="0" w:color="auto"/>
              <w:left w:val="nil"/>
              <w:bottom w:val="single" w:sz="12" w:space="0" w:color="auto"/>
              <w:right w:val="nil"/>
            </w:tcBorders>
            <w:shd w:val="clear" w:color="auto" w:fill="FFFFFF" w:themeFill="background1"/>
          </w:tcPr>
          <w:p w14:paraId="5B4B2FB2" w14:textId="77777777" w:rsidR="00DE49F1" w:rsidRPr="00672F08" w:rsidRDefault="00DE49F1" w:rsidP="00DE49F1">
            <w:pPr>
              <w:jc w:val="center"/>
              <w:rPr>
                <w:b/>
                <w:bCs/>
              </w:rPr>
            </w:pPr>
          </w:p>
        </w:tc>
        <w:tc>
          <w:tcPr>
            <w:tcW w:w="1628" w:type="dxa"/>
            <w:tcBorders>
              <w:top w:val="single" w:sz="12" w:space="0" w:color="auto"/>
              <w:left w:val="nil"/>
              <w:bottom w:val="single" w:sz="12" w:space="0" w:color="auto"/>
              <w:right w:val="nil"/>
            </w:tcBorders>
            <w:shd w:val="clear" w:color="auto" w:fill="FFFFFF" w:themeFill="background1"/>
          </w:tcPr>
          <w:p w14:paraId="6E71A723" w14:textId="77777777" w:rsidR="00DE49F1" w:rsidRPr="00672F08" w:rsidRDefault="00DE49F1" w:rsidP="00DE49F1">
            <w:pPr>
              <w:jc w:val="center"/>
              <w:rPr>
                <w:b/>
                <w:bCs/>
              </w:rPr>
            </w:pPr>
            <w:r w:rsidRPr="00672F08">
              <w:rPr>
                <w:b/>
                <w:bCs/>
              </w:rPr>
              <w:t>Accuracy (%)</w:t>
            </w:r>
          </w:p>
        </w:tc>
      </w:tr>
      <w:tr w:rsidR="00DE49F1" w14:paraId="18A35E68" w14:textId="77777777" w:rsidTr="00DE49F1">
        <w:tc>
          <w:tcPr>
            <w:tcW w:w="1707" w:type="dxa"/>
            <w:tcBorders>
              <w:top w:val="single" w:sz="12" w:space="0" w:color="auto"/>
              <w:left w:val="nil"/>
              <w:bottom w:val="nil"/>
              <w:right w:val="nil"/>
            </w:tcBorders>
          </w:tcPr>
          <w:p w14:paraId="5DA89842" w14:textId="77777777" w:rsidR="00DE49F1" w:rsidRPr="00672F08" w:rsidRDefault="00DE49F1" w:rsidP="00DE49F1">
            <w:pPr>
              <w:rPr>
                <w:i/>
                <w:iCs/>
              </w:rPr>
            </w:pPr>
            <w:r w:rsidRPr="00672F08">
              <w:rPr>
                <w:i/>
                <w:iCs/>
              </w:rPr>
              <w:t>Unoccupied</w:t>
            </w:r>
          </w:p>
        </w:tc>
        <w:tc>
          <w:tcPr>
            <w:tcW w:w="1212" w:type="dxa"/>
            <w:tcBorders>
              <w:top w:val="single" w:sz="12" w:space="0" w:color="auto"/>
              <w:left w:val="nil"/>
              <w:bottom w:val="nil"/>
              <w:right w:val="nil"/>
            </w:tcBorders>
          </w:tcPr>
          <w:p w14:paraId="27E60806" w14:textId="77777777" w:rsidR="00DE49F1" w:rsidRPr="00672F08" w:rsidRDefault="00DE49F1" w:rsidP="00DE49F1">
            <w:pPr>
              <w:jc w:val="center"/>
              <w:rPr>
                <w:i/>
                <w:iCs/>
              </w:rPr>
            </w:pPr>
          </w:p>
        </w:tc>
        <w:tc>
          <w:tcPr>
            <w:tcW w:w="1628" w:type="dxa"/>
            <w:tcBorders>
              <w:top w:val="single" w:sz="12" w:space="0" w:color="auto"/>
              <w:left w:val="nil"/>
              <w:bottom w:val="nil"/>
              <w:right w:val="nil"/>
            </w:tcBorders>
          </w:tcPr>
          <w:p w14:paraId="3ECEA52C" w14:textId="77777777" w:rsidR="00DE49F1" w:rsidRPr="00672F08" w:rsidRDefault="00DE49F1" w:rsidP="00DE49F1">
            <w:pPr>
              <w:jc w:val="center"/>
              <w:rPr>
                <w:i/>
                <w:iCs/>
              </w:rPr>
            </w:pPr>
            <w:r w:rsidRPr="00672F08">
              <w:rPr>
                <w:i/>
                <w:iCs/>
              </w:rPr>
              <w:t>100.0</w:t>
            </w:r>
          </w:p>
        </w:tc>
      </w:tr>
      <w:tr w:rsidR="00DE49F1" w14:paraId="7F493F2F" w14:textId="77777777" w:rsidTr="00DE49F1">
        <w:tc>
          <w:tcPr>
            <w:tcW w:w="1707" w:type="dxa"/>
            <w:tcBorders>
              <w:top w:val="nil"/>
              <w:left w:val="nil"/>
              <w:bottom w:val="nil"/>
              <w:right w:val="nil"/>
            </w:tcBorders>
          </w:tcPr>
          <w:p w14:paraId="4E6971F4" w14:textId="77777777" w:rsidR="00DE49F1" w:rsidRPr="00672F08" w:rsidRDefault="00DE49F1" w:rsidP="00DE49F1">
            <w:pPr>
              <w:rPr>
                <w:i/>
                <w:iCs/>
              </w:rPr>
            </w:pPr>
            <w:r w:rsidRPr="00672F08">
              <w:rPr>
                <w:i/>
                <w:iCs/>
              </w:rPr>
              <w:t>Face up</w:t>
            </w:r>
          </w:p>
        </w:tc>
        <w:tc>
          <w:tcPr>
            <w:tcW w:w="1212" w:type="dxa"/>
            <w:tcBorders>
              <w:top w:val="nil"/>
              <w:left w:val="nil"/>
              <w:bottom w:val="nil"/>
              <w:right w:val="nil"/>
            </w:tcBorders>
          </w:tcPr>
          <w:p w14:paraId="3E4583FE" w14:textId="77777777" w:rsidR="00DE49F1" w:rsidRPr="00672F08" w:rsidRDefault="00DE49F1" w:rsidP="00DE49F1">
            <w:pPr>
              <w:jc w:val="center"/>
              <w:rPr>
                <w:i/>
                <w:iCs/>
              </w:rPr>
            </w:pPr>
          </w:p>
        </w:tc>
        <w:tc>
          <w:tcPr>
            <w:tcW w:w="1628" w:type="dxa"/>
            <w:tcBorders>
              <w:top w:val="nil"/>
              <w:left w:val="nil"/>
              <w:bottom w:val="nil"/>
              <w:right w:val="nil"/>
            </w:tcBorders>
          </w:tcPr>
          <w:p w14:paraId="0BE585C3" w14:textId="77777777" w:rsidR="00DE49F1" w:rsidRPr="00672F08" w:rsidRDefault="00DE49F1" w:rsidP="00DE49F1">
            <w:pPr>
              <w:jc w:val="center"/>
              <w:rPr>
                <w:i/>
                <w:iCs/>
              </w:rPr>
            </w:pPr>
            <w:r w:rsidRPr="00672F08">
              <w:rPr>
                <w:i/>
                <w:iCs/>
              </w:rPr>
              <w:t>92.5</w:t>
            </w:r>
          </w:p>
        </w:tc>
      </w:tr>
      <w:tr w:rsidR="00DE49F1" w14:paraId="01666719" w14:textId="77777777" w:rsidTr="00DE49F1">
        <w:tc>
          <w:tcPr>
            <w:tcW w:w="1707" w:type="dxa"/>
            <w:tcBorders>
              <w:top w:val="nil"/>
              <w:left w:val="nil"/>
              <w:bottom w:val="nil"/>
              <w:right w:val="nil"/>
            </w:tcBorders>
          </w:tcPr>
          <w:p w14:paraId="3809FADE" w14:textId="77777777" w:rsidR="00DE49F1" w:rsidRPr="00672F08" w:rsidRDefault="00DE49F1" w:rsidP="00DE49F1">
            <w:pPr>
              <w:rPr>
                <w:i/>
                <w:iCs/>
              </w:rPr>
            </w:pPr>
            <w:r w:rsidRPr="00672F08">
              <w:rPr>
                <w:i/>
                <w:iCs/>
              </w:rPr>
              <w:t>Face down</w:t>
            </w:r>
          </w:p>
        </w:tc>
        <w:tc>
          <w:tcPr>
            <w:tcW w:w="1212" w:type="dxa"/>
            <w:tcBorders>
              <w:top w:val="nil"/>
              <w:left w:val="nil"/>
              <w:bottom w:val="nil"/>
              <w:right w:val="nil"/>
            </w:tcBorders>
          </w:tcPr>
          <w:p w14:paraId="71E9D5CF" w14:textId="77777777" w:rsidR="00DE49F1" w:rsidRPr="00672F08" w:rsidRDefault="00DE49F1" w:rsidP="00DE49F1">
            <w:pPr>
              <w:jc w:val="center"/>
              <w:rPr>
                <w:i/>
                <w:iCs/>
              </w:rPr>
            </w:pPr>
          </w:p>
        </w:tc>
        <w:tc>
          <w:tcPr>
            <w:tcW w:w="1628" w:type="dxa"/>
            <w:tcBorders>
              <w:top w:val="nil"/>
              <w:left w:val="nil"/>
              <w:bottom w:val="nil"/>
              <w:right w:val="nil"/>
            </w:tcBorders>
          </w:tcPr>
          <w:p w14:paraId="32BC6B20" w14:textId="77777777" w:rsidR="00DE49F1" w:rsidRPr="00672F08" w:rsidRDefault="00DE49F1" w:rsidP="00DE49F1">
            <w:pPr>
              <w:jc w:val="center"/>
              <w:rPr>
                <w:i/>
                <w:iCs/>
              </w:rPr>
            </w:pPr>
            <w:r w:rsidRPr="00672F08">
              <w:rPr>
                <w:i/>
                <w:iCs/>
              </w:rPr>
              <w:t>90.0</w:t>
            </w:r>
          </w:p>
        </w:tc>
      </w:tr>
      <w:tr w:rsidR="00DE49F1" w14:paraId="5220587E" w14:textId="77777777" w:rsidTr="00DE49F1">
        <w:tc>
          <w:tcPr>
            <w:tcW w:w="1707" w:type="dxa"/>
            <w:tcBorders>
              <w:top w:val="nil"/>
              <w:left w:val="nil"/>
              <w:bottom w:val="nil"/>
              <w:right w:val="nil"/>
            </w:tcBorders>
          </w:tcPr>
          <w:p w14:paraId="508DCD99" w14:textId="77777777" w:rsidR="00DE49F1" w:rsidRPr="00672F08" w:rsidRDefault="00DE49F1" w:rsidP="00DE49F1">
            <w:pPr>
              <w:rPr>
                <w:i/>
                <w:iCs/>
              </w:rPr>
            </w:pPr>
            <w:r w:rsidRPr="00672F08">
              <w:rPr>
                <w:i/>
                <w:iCs/>
              </w:rPr>
              <w:t>Left Lateral</w:t>
            </w:r>
          </w:p>
        </w:tc>
        <w:tc>
          <w:tcPr>
            <w:tcW w:w="1212" w:type="dxa"/>
            <w:tcBorders>
              <w:top w:val="nil"/>
              <w:left w:val="nil"/>
              <w:bottom w:val="nil"/>
              <w:right w:val="nil"/>
            </w:tcBorders>
          </w:tcPr>
          <w:p w14:paraId="6B15442B" w14:textId="77777777" w:rsidR="00DE49F1" w:rsidRPr="00672F08" w:rsidRDefault="00DE49F1" w:rsidP="00DE49F1">
            <w:pPr>
              <w:jc w:val="center"/>
              <w:rPr>
                <w:i/>
                <w:iCs/>
              </w:rPr>
            </w:pPr>
          </w:p>
        </w:tc>
        <w:tc>
          <w:tcPr>
            <w:tcW w:w="1628" w:type="dxa"/>
            <w:tcBorders>
              <w:top w:val="nil"/>
              <w:left w:val="nil"/>
              <w:bottom w:val="nil"/>
              <w:right w:val="nil"/>
            </w:tcBorders>
          </w:tcPr>
          <w:p w14:paraId="29E505E8" w14:textId="77777777" w:rsidR="00DE49F1" w:rsidRPr="00672F08" w:rsidRDefault="00DE49F1" w:rsidP="00DE49F1">
            <w:pPr>
              <w:jc w:val="center"/>
              <w:rPr>
                <w:i/>
                <w:iCs/>
              </w:rPr>
            </w:pPr>
            <w:r w:rsidRPr="00672F08">
              <w:rPr>
                <w:i/>
                <w:iCs/>
              </w:rPr>
              <w:t>85.0</w:t>
            </w:r>
          </w:p>
        </w:tc>
      </w:tr>
      <w:tr w:rsidR="00DE49F1" w14:paraId="43266E92" w14:textId="77777777" w:rsidTr="00DE49F1">
        <w:tc>
          <w:tcPr>
            <w:tcW w:w="1707" w:type="dxa"/>
            <w:tcBorders>
              <w:top w:val="nil"/>
              <w:left w:val="nil"/>
              <w:bottom w:val="nil"/>
              <w:right w:val="nil"/>
            </w:tcBorders>
          </w:tcPr>
          <w:p w14:paraId="3DEFB0FE" w14:textId="77777777" w:rsidR="00DE49F1" w:rsidRPr="00672F08" w:rsidRDefault="00DE49F1" w:rsidP="00DE49F1">
            <w:pPr>
              <w:rPr>
                <w:i/>
                <w:iCs/>
              </w:rPr>
            </w:pPr>
            <w:r w:rsidRPr="00672F08">
              <w:rPr>
                <w:i/>
                <w:iCs/>
              </w:rPr>
              <w:t>Right Lateral</w:t>
            </w:r>
          </w:p>
        </w:tc>
        <w:tc>
          <w:tcPr>
            <w:tcW w:w="1212" w:type="dxa"/>
            <w:tcBorders>
              <w:top w:val="nil"/>
              <w:left w:val="nil"/>
              <w:bottom w:val="nil"/>
              <w:right w:val="nil"/>
            </w:tcBorders>
          </w:tcPr>
          <w:p w14:paraId="2F65C43C" w14:textId="77777777" w:rsidR="00DE49F1" w:rsidRPr="00672F08" w:rsidRDefault="00DE49F1" w:rsidP="00DE49F1">
            <w:pPr>
              <w:jc w:val="center"/>
              <w:rPr>
                <w:i/>
                <w:iCs/>
              </w:rPr>
            </w:pPr>
          </w:p>
        </w:tc>
        <w:tc>
          <w:tcPr>
            <w:tcW w:w="1628" w:type="dxa"/>
            <w:tcBorders>
              <w:top w:val="nil"/>
              <w:left w:val="nil"/>
              <w:bottom w:val="nil"/>
              <w:right w:val="nil"/>
            </w:tcBorders>
          </w:tcPr>
          <w:p w14:paraId="6E2601F8" w14:textId="77777777" w:rsidR="00DE49F1" w:rsidRPr="00672F08" w:rsidRDefault="00DE49F1" w:rsidP="00DE49F1">
            <w:pPr>
              <w:jc w:val="center"/>
              <w:rPr>
                <w:i/>
                <w:iCs/>
              </w:rPr>
            </w:pPr>
            <w:r w:rsidRPr="00672F08">
              <w:rPr>
                <w:i/>
                <w:iCs/>
              </w:rPr>
              <w:t>80.0</w:t>
            </w:r>
          </w:p>
        </w:tc>
      </w:tr>
      <w:tr w:rsidR="00DE49F1" w14:paraId="1AAF082E" w14:textId="77777777" w:rsidTr="00DE49F1">
        <w:tc>
          <w:tcPr>
            <w:tcW w:w="1707" w:type="dxa"/>
            <w:tcBorders>
              <w:top w:val="nil"/>
              <w:left w:val="nil"/>
              <w:bottom w:val="single" w:sz="12" w:space="0" w:color="auto"/>
              <w:right w:val="nil"/>
            </w:tcBorders>
          </w:tcPr>
          <w:p w14:paraId="346CAB09" w14:textId="77777777" w:rsidR="00DE49F1" w:rsidRPr="00672F08" w:rsidRDefault="00DE49F1" w:rsidP="00DE49F1">
            <w:pPr>
              <w:rPr>
                <w:i/>
                <w:iCs/>
              </w:rPr>
            </w:pPr>
            <w:r w:rsidRPr="00672F08">
              <w:rPr>
                <w:i/>
                <w:iCs/>
              </w:rPr>
              <w:t>Edge</w:t>
            </w:r>
          </w:p>
        </w:tc>
        <w:tc>
          <w:tcPr>
            <w:tcW w:w="1212" w:type="dxa"/>
            <w:tcBorders>
              <w:top w:val="nil"/>
              <w:left w:val="nil"/>
              <w:bottom w:val="single" w:sz="12" w:space="0" w:color="auto"/>
              <w:right w:val="nil"/>
            </w:tcBorders>
          </w:tcPr>
          <w:p w14:paraId="47EA437F" w14:textId="77777777" w:rsidR="00DE49F1" w:rsidRPr="00672F08" w:rsidRDefault="00DE49F1" w:rsidP="00DE49F1">
            <w:pPr>
              <w:jc w:val="center"/>
              <w:rPr>
                <w:i/>
                <w:iCs/>
              </w:rPr>
            </w:pPr>
          </w:p>
        </w:tc>
        <w:tc>
          <w:tcPr>
            <w:tcW w:w="1628" w:type="dxa"/>
            <w:tcBorders>
              <w:top w:val="nil"/>
              <w:left w:val="nil"/>
              <w:bottom w:val="single" w:sz="12" w:space="0" w:color="auto"/>
              <w:right w:val="nil"/>
            </w:tcBorders>
          </w:tcPr>
          <w:p w14:paraId="012C4711" w14:textId="77777777" w:rsidR="00DE49F1" w:rsidRPr="00672F08" w:rsidRDefault="00DE49F1" w:rsidP="00DE49F1">
            <w:pPr>
              <w:jc w:val="center"/>
              <w:rPr>
                <w:i/>
                <w:iCs/>
              </w:rPr>
            </w:pPr>
            <w:r w:rsidRPr="00672F08">
              <w:rPr>
                <w:i/>
                <w:iCs/>
              </w:rPr>
              <w:t>95.0</w:t>
            </w:r>
          </w:p>
        </w:tc>
      </w:tr>
    </w:tbl>
    <w:p w14:paraId="1806BCEC" w14:textId="104784A4" w:rsidR="00E74668" w:rsidRDefault="00E74668" w:rsidP="00A81F6D"/>
    <w:p w14:paraId="65153AE8" w14:textId="5E343113" w:rsidR="00A361A1" w:rsidRDefault="00A361A1" w:rsidP="00A361A1">
      <w:pPr>
        <w:ind w:firstLine="720"/>
        <w:rPr>
          <w:szCs w:val="18"/>
        </w:rPr>
      </w:pPr>
      <w:r>
        <w:rPr>
          <w:szCs w:val="18"/>
        </w:rPr>
        <w:t xml:space="preserve">The current posture is displayed on the app screen as shown in Fig. 14(a). Fall Alert is triggered when the system detects that the user is close to either the left or the right edge of the mat, which can </w:t>
      </w:r>
      <w:r w:rsidRPr="00A17CD9">
        <w:rPr>
          <w:noProof/>
          <w:szCs w:val="18"/>
        </w:rPr>
        <w:t>be seen</w:t>
      </w:r>
      <w:r>
        <w:rPr>
          <w:szCs w:val="18"/>
        </w:rPr>
        <w:t xml:space="preserve"> in Fig. 13 (b). When the user leaves the bed, the “Bed Alert” is triggered for the caregiver. </w:t>
      </w:r>
      <w:r w:rsidRPr="00A17CD9">
        <w:rPr>
          <w:noProof/>
          <w:szCs w:val="18"/>
        </w:rPr>
        <w:t>This</w:t>
      </w:r>
      <w:r>
        <w:rPr>
          <w:szCs w:val="18"/>
        </w:rPr>
        <w:t xml:space="preserve"> notifies the caregiver that the bed occupant has left the bed. Both alerts are intended to inform the android application user about the possibility that the user may fall or has fallen out of bed.</w:t>
      </w:r>
    </w:p>
    <w:p w14:paraId="03F34159" w14:textId="238A43A8" w:rsidR="003A7B32" w:rsidRDefault="00627470" w:rsidP="003A7B32">
      <w:pPr>
        <w:pStyle w:val="Heading1"/>
        <w:numPr>
          <w:ilvl w:val="0"/>
          <w:numId w:val="1"/>
        </w:numPr>
      </w:pPr>
      <w:r>
        <w:t xml:space="preserve">Conclusion </w:t>
      </w:r>
    </w:p>
    <w:p w14:paraId="4EC3131B" w14:textId="1EE3FAF0"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06ED8156" w14:textId="77777777" w:rsidR="00F12000" w:rsidRDefault="00F12000" w:rsidP="00A11874">
      <w:pPr>
        <w:ind w:firstLine="709"/>
      </w:pPr>
    </w:p>
    <w:p w14:paraId="03367129" w14:textId="4FEB0A0D" w:rsidR="00780465" w:rsidRDefault="00780465" w:rsidP="00A11874">
      <w:pPr>
        <w:ind w:firstLine="709"/>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7F953218" w14:textId="77777777" w:rsidR="007B1F50" w:rsidRDefault="007B1F50" w:rsidP="007B1F50"/>
    <w:p w14:paraId="3A8C23B7" w14:textId="77777777" w:rsidR="007B1F50" w:rsidRPr="007B1F50" w:rsidRDefault="007B1F50" w:rsidP="007B1F50">
      <w:pPr>
        <w:rPr>
          <w:b/>
        </w:rPr>
      </w:pPr>
      <w:r w:rsidRPr="007B1F50">
        <w:rPr>
          <w:b/>
        </w:rPr>
        <w:t xml:space="preserve">Compliance with ethical standards </w:t>
      </w:r>
    </w:p>
    <w:p w14:paraId="19AFB8BC" w14:textId="77777777" w:rsidR="007B1F50" w:rsidRDefault="007B1F50" w:rsidP="007B1F50"/>
    <w:p w14:paraId="0D243887" w14:textId="77777777" w:rsidR="007B1F50" w:rsidRDefault="007B1F50" w:rsidP="007B1F50">
      <w:r w:rsidRPr="007B1F50">
        <w:rPr>
          <w:b/>
        </w:rPr>
        <w:t>Conflict of interest</w:t>
      </w:r>
      <w:r>
        <w:t xml:space="preserve"> </w:t>
      </w:r>
    </w:p>
    <w:p w14:paraId="054EBB13" w14:textId="41994B64" w:rsidR="007B1F50" w:rsidRDefault="007B1F50" w:rsidP="007B1F50">
      <w:r>
        <w:t xml:space="preserve">The authors declare that they have no conflict of interest. </w:t>
      </w:r>
    </w:p>
    <w:p w14:paraId="0F42E162" w14:textId="77777777" w:rsidR="007B1F50" w:rsidRDefault="007B1F50" w:rsidP="007B1F50"/>
    <w:p w14:paraId="30EE0595" w14:textId="77777777" w:rsidR="007B1F50" w:rsidRDefault="007B1F50" w:rsidP="007B1F50">
      <w:r w:rsidRPr="007B1F50">
        <w:rPr>
          <w:b/>
        </w:rPr>
        <w:t>Ethical approval</w:t>
      </w:r>
      <w:r>
        <w:t xml:space="preserve"> </w:t>
      </w:r>
    </w:p>
    <w:p w14:paraId="7C74C545" w14:textId="77777777" w:rsidR="007B1F50" w:rsidRDefault="007B1F50" w:rsidP="007B1F50">
      <w:r>
        <w:t xml:space="preserve">This article does not contain any studies with human participants or animals performed by any of the authors. </w:t>
      </w:r>
    </w:p>
    <w:p w14:paraId="51C3AF00" w14:textId="77777777" w:rsidR="007B1F50" w:rsidRDefault="007B1F50" w:rsidP="007B1F50"/>
    <w:p w14:paraId="13CD1345" w14:textId="26C0E952" w:rsidR="007B1F50" w:rsidRPr="007B1F50" w:rsidRDefault="007B1F50" w:rsidP="007B1F50">
      <w:pPr>
        <w:rPr>
          <w:b/>
        </w:rPr>
      </w:pPr>
      <w:r w:rsidRPr="007B1F50">
        <w:rPr>
          <w:b/>
        </w:rPr>
        <w:t xml:space="preserve">Informed consent </w:t>
      </w:r>
    </w:p>
    <w:p w14:paraId="73B9DBCD" w14:textId="3D68E70D" w:rsidR="007B1F50" w:rsidRPr="00F6087F" w:rsidRDefault="007B1F50" w:rsidP="007B1F50">
      <w:pPr>
        <w:rPr>
          <w:noProof/>
        </w:rPr>
      </w:pPr>
      <w:r>
        <w:t>Informed consent was not necessary for this review.</w:t>
      </w: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1693F2F" w:rsidR="00EC06A1" w:rsidRDefault="00EC06A1" w:rsidP="003F3009">
      <w:pPr>
        <w:pStyle w:val="ListParagraph"/>
        <w:numPr>
          <w:ilvl w:val="0"/>
          <w:numId w:val="19"/>
        </w:numPr>
      </w:pPr>
      <w:r w:rsidRPr="00816401">
        <w:t xml:space="preserve">Population projections overview, </w:t>
      </w:r>
      <w:r w:rsidRPr="00151200">
        <w:t>Stats NZ</w:t>
      </w:r>
      <w:r w:rsidRPr="00816401">
        <w:t xml:space="preserve">, 8 </w:t>
      </w:r>
      <w:r w:rsidR="00663B2D">
        <w:t xml:space="preserve"> </w:t>
      </w:r>
      <w:r w:rsidRPr="00816401">
        <w:t>March 2017. [Online]. Available:</w:t>
      </w:r>
      <w:r w:rsidR="003F3009">
        <w:t xml:space="preserve"> </w:t>
      </w:r>
      <w:r w:rsidRPr="00816401">
        <w:t>http://archive.stats.govt.nz/browse_for_stats/population/estimates_and_projections/projections-</w:t>
      </w:r>
      <w:r w:rsidRPr="00816401">
        <w:lastRenderedPageBreak/>
        <w:t>overview/nat-pop-proj.aspx. [Accessed: 28 April 2018].</w:t>
      </w:r>
    </w:p>
    <w:p w14:paraId="4BA7B1D2" w14:textId="18A52C02" w:rsidR="001F2875" w:rsidRDefault="001F2875" w:rsidP="003F3009">
      <w:pPr>
        <w:pStyle w:val="ListParagraph"/>
        <w:numPr>
          <w:ilvl w:val="0"/>
          <w:numId w:val="19"/>
        </w:numPr>
      </w:pPr>
      <w:r>
        <w:t xml:space="preserve">Colten HR, Altevogt BM, Institute of Medicine (U.S.). </w:t>
      </w:r>
      <w:r w:rsidRPr="003F3009">
        <w:rPr>
          <w:i/>
          <w:iCs/>
        </w:rPr>
        <w:t>Committee on Sleep Medicine and Research</w:t>
      </w:r>
      <w:r>
        <w:t>. Sleep disorders and sleep deprivation: an unmet public health problem. Washington, DC: Institute of Medicine, National Academies Press, 2006.</w:t>
      </w:r>
    </w:p>
    <w:p w14:paraId="5B92E9A6" w14:textId="3491265D" w:rsidR="0096162E" w:rsidRDefault="0096162E" w:rsidP="005A7E6D">
      <w:pPr>
        <w:pStyle w:val="ListParagraph"/>
        <w:numPr>
          <w:ilvl w:val="0"/>
          <w:numId w:val="19"/>
        </w:numPr>
      </w:pPr>
      <w:r>
        <w:t>Harvey R Colten, Bruce M Altevogt, and Institute of Medicine (US) Committee on Sleep Medicine and</w:t>
      </w:r>
      <w:r w:rsidR="003F3009">
        <w:t xml:space="preserve"> </w:t>
      </w:r>
      <w:r>
        <w:t>Research. 2006. Sleep Disorders and Sleep Deprivation. National Academies Press (US).</w:t>
      </w:r>
    </w:p>
    <w:p w14:paraId="2F33382F" w14:textId="23AE1BAE" w:rsidR="00151200" w:rsidRDefault="0014737A" w:rsidP="003F3009">
      <w:pPr>
        <w:pStyle w:val="ListParagraph"/>
        <w:numPr>
          <w:ilvl w:val="0"/>
          <w:numId w:val="19"/>
        </w:numPr>
      </w:pPr>
      <w:r>
        <w:t xml:space="preserve"> </w:t>
      </w:r>
      <w:r w:rsidR="00151200">
        <w:t xml:space="preserve">Verhaert, Vincent, Bart Haex, Tom De Wilde, Daniel Berckmans, Marie Vandekerckhove, Johan Verbraecken, and Jos Vander Sloten. "Unobtrusive assessment of motor patterns during sleep based on mattress indentation measurements." </w:t>
      </w:r>
      <w:r w:rsidR="00151200" w:rsidRPr="003F3009">
        <w:rPr>
          <w:i/>
          <w:iCs/>
        </w:rPr>
        <w:t>IEEE Transactions on Information Technology in Biomedicine</w:t>
      </w:r>
      <w:r w:rsidR="00151200">
        <w:t xml:space="preserve"> 15, no. 5 (2011): pp. 787-794.</w:t>
      </w:r>
    </w:p>
    <w:p w14:paraId="3D21F9B2" w14:textId="0326FF60" w:rsidR="003E4301" w:rsidRDefault="003E4301" w:rsidP="003F3009">
      <w:pPr>
        <w:pStyle w:val="ListParagraph"/>
        <w:numPr>
          <w:ilvl w:val="0"/>
          <w:numId w:val="19"/>
        </w:numPr>
      </w:pPr>
      <w:r w:rsidRPr="003E4301">
        <w:t>Jean-Louis, G., Zizi, F., Brown, D., Ogedegbe, G., Borer, J., &amp; McFarlane, S. (2009). Obstructive sleep apnea and cardiovascular disease: evidence and underlying mechanisms. Minerva pneumologica, 48(4), 277–293.</w:t>
      </w:r>
    </w:p>
    <w:p w14:paraId="71EA882D" w14:textId="262BA191" w:rsidR="004B5EB6" w:rsidRDefault="004B5EB6" w:rsidP="003F3009">
      <w:pPr>
        <w:pStyle w:val="ListParagraph"/>
        <w:numPr>
          <w:ilvl w:val="0"/>
          <w:numId w:val="19"/>
        </w:numPr>
      </w:pPr>
      <w:r>
        <w:t xml:space="preserve">D. Seitz, N. Purandare, D. Conn, “Prevalence of psychiatric disorders among older adults in long-term care homes: A systematic review,” </w:t>
      </w:r>
      <w:r w:rsidRPr="009161CF">
        <w:rPr>
          <w:i/>
          <w:iCs/>
        </w:rPr>
        <w:t>International Psychogeriatrics</w:t>
      </w:r>
      <w:r>
        <w:t xml:space="preserve">, vol. 22, no. 7, p.1025-1039, June 2010. </w:t>
      </w:r>
    </w:p>
    <w:p w14:paraId="19C8FE90" w14:textId="10AF1532" w:rsidR="00007ECE" w:rsidRDefault="00007ECE" w:rsidP="003F3009">
      <w:pPr>
        <w:pStyle w:val="ListParagraph"/>
        <w:numPr>
          <w:ilvl w:val="0"/>
          <w:numId w:val="19"/>
        </w:numPr>
      </w:pPr>
      <w:r>
        <w:t>R. Catto, “The case for investment in: A quality improvement programme to reduce pressure injuries in New Zealand,” KPMG Advisory, New Zealand. Report. 19 Nov. 2015.</w:t>
      </w:r>
    </w:p>
    <w:p w14:paraId="14D274D0" w14:textId="62CF36DD" w:rsidR="008D24A5" w:rsidRDefault="008D24A5" w:rsidP="003F3009">
      <w:pPr>
        <w:pStyle w:val="ListParagraph"/>
        <w:numPr>
          <w:ilvl w:val="0"/>
          <w:numId w:val="19"/>
        </w:numPr>
      </w:pPr>
      <w:r>
        <w:t xml:space="preserve">Ye, S., and Eum. S. 2017. Implement the system of the Position Change for Obstructive sleep apnea patient. </w:t>
      </w:r>
      <w:r w:rsidRPr="00EB6F18">
        <w:t>Journal of the Korea Institute of Information and Communication Engineering</w:t>
      </w:r>
      <w:r>
        <w:t xml:space="preserve">. 21, 6 (Jun. 2017), 1231-1236. </w:t>
      </w:r>
    </w:p>
    <w:p w14:paraId="6D447318" w14:textId="21235F44" w:rsidR="00C6544A" w:rsidRDefault="00C6544A" w:rsidP="003F3009">
      <w:pPr>
        <w:pStyle w:val="ListParagraph"/>
        <w:numPr>
          <w:ilvl w:val="0"/>
          <w:numId w:val="19"/>
        </w:numPr>
      </w:pPr>
      <w:r>
        <w:t>Tangtrakulwanich B, Kapkird A. Analyses of possible risk factors for subacromial impingement syndrome. World J</w:t>
      </w:r>
      <w:r w:rsidR="00F87CF0">
        <w:t xml:space="preserve">. </w:t>
      </w:r>
      <w:r>
        <w:t>Orthop. 2012;3(1):5–9.</w:t>
      </w:r>
    </w:p>
    <w:p w14:paraId="22278D4B" w14:textId="01D1EAF2" w:rsidR="005A3B25" w:rsidRDefault="005A3B25" w:rsidP="003F3009">
      <w:pPr>
        <w:pStyle w:val="ListParagraph"/>
        <w:numPr>
          <w:ilvl w:val="0"/>
          <w:numId w:val="19"/>
        </w:numPr>
      </w:pPr>
      <w:r>
        <w:t>Cheyne JA. Situational factors affecting sleep paralysis and associated hallucinations: position and timing effects. J Sleep Res. 2002;11(2):169–77.</w:t>
      </w:r>
    </w:p>
    <w:p w14:paraId="1833A16F" w14:textId="3B47ADE7" w:rsidR="00553310" w:rsidRDefault="00553310" w:rsidP="005B68B9">
      <w:pPr>
        <w:pStyle w:val="ListParagraph"/>
        <w:numPr>
          <w:ilvl w:val="0"/>
          <w:numId w:val="19"/>
        </w:numPr>
      </w:pPr>
      <w:r>
        <w:t xml:space="preserve">Johnson DA, Orr WC, Crawley JA, Traxler B, McCullough J, Brown KA, Roth T. Effect of esomeprazole on nighttime heartburn and sleep quality in patients with GERD: a randomized, placebo-controlled trial. </w:t>
      </w:r>
      <w:r w:rsidRPr="008626C4">
        <w:rPr>
          <w:i/>
          <w:iCs/>
        </w:rPr>
        <w:t>Am J Gastroenterol</w:t>
      </w:r>
      <w:r>
        <w:t>.</w:t>
      </w:r>
      <w:r w:rsidR="004E009D">
        <w:t xml:space="preserve"> </w:t>
      </w:r>
      <w:r>
        <w:t>2005;100(9):1914–22.</w:t>
      </w:r>
    </w:p>
    <w:p w14:paraId="4D52F0FC" w14:textId="1937CB6A" w:rsidR="000E5724" w:rsidRDefault="000E5724" w:rsidP="003F3009">
      <w:pPr>
        <w:pStyle w:val="ListParagraph"/>
        <w:numPr>
          <w:ilvl w:val="0"/>
          <w:numId w:val="19"/>
        </w:numPr>
      </w:pPr>
      <w:r w:rsidRPr="009467A9">
        <w:t>"Bed Sore Lawyers | Pressure Sores | Queens, Long Island &amp; NYC", </w:t>
      </w:r>
      <w:r w:rsidRPr="003F3009">
        <w:t>Bed, Bedding, and Bedroom Decoration Ideas</w:t>
      </w:r>
      <w:r w:rsidRPr="009467A9">
        <w:t>, 2018. [Online]. Available: http://www.homedesigndll.pw/photo/22043/bed-sore-lawyers-pressure-sores-queens-long-island-nyc.jpg. [Accessed: 08- Oct- 2018].</w:t>
      </w:r>
    </w:p>
    <w:p w14:paraId="32560309" w14:textId="7A3A6039" w:rsidR="000E5724" w:rsidRDefault="000E5724" w:rsidP="003F3009">
      <w:pPr>
        <w:pStyle w:val="ListParagraph"/>
        <w:numPr>
          <w:ilvl w:val="0"/>
          <w:numId w:val="19"/>
        </w:numPr>
      </w:pPr>
      <w:r>
        <w:t xml:space="preserve">"Living outside the norm: An analysis of people living in temporary and communal dwellings, 2013 </w:t>
      </w:r>
      <w:r>
        <w:t>Census", Archive.stats.govt.nz, 2018. [Online]. Available: http://archive.stats.govt.nz/Census/2013-census/profile-and-summary-reports/outside-norm/residential-old.aspx. [Accessed: 08- Oct- 2018].</w:t>
      </w:r>
    </w:p>
    <w:p w14:paraId="52E96688" w14:textId="1122C5CB" w:rsidR="000E5724" w:rsidRDefault="000E5724" w:rsidP="003F3009">
      <w:pPr>
        <w:pStyle w:val="ListParagraph"/>
        <w:numPr>
          <w:ilvl w:val="0"/>
          <w:numId w:val="19"/>
        </w:numPr>
      </w:pPr>
      <w:r>
        <w:t>Ministry of Health, “DHB spending on services for older people,” 13 July 2016. [Online]. Available: https://www.health.govt.nz/nz-healthstatistics/health-statistics-and-data-sets/olderpeoples-health-data-and-stats/dhb-spending- 7 services-older-people. [Accessed 08- Oct- 2018]</w:t>
      </w:r>
    </w:p>
    <w:p w14:paraId="25C37B0E" w14:textId="54E46203" w:rsidR="00DD3AA9" w:rsidRDefault="00DD3AA9" w:rsidP="003F3009">
      <w:pPr>
        <w:pStyle w:val="ListParagraph"/>
        <w:numPr>
          <w:ilvl w:val="0"/>
          <w:numId w:val="19"/>
        </w:numPr>
      </w:pPr>
      <w:r w:rsidRPr="00396A81">
        <w:t>"Residential care questions and answers", </w:t>
      </w:r>
      <w:r w:rsidRPr="003F3009">
        <w:t>Ministry of Health NZ</w:t>
      </w:r>
      <w:r w:rsidRPr="00396A81">
        <w:t>, 2018. [Online]. Available: https://www.health.govt.nz/our-work/life-stages/health-older-people/long-term-residential-care/residential-care-questions-and-answers. [Accessed: 08- Oct- 2018].</w:t>
      </w:r>
    </w:p>
    <w:p w14:paraId="600969FD" w14:textId="42AF6937" w:rsidR="00DD3AA9" w:rsidRDefault="00DD3AA9" w:rsidP="003F3009">
      <w:pPr>
        <w:pStyle w:val="ListParagraph"/>
        <w:numPr>
          <w:ilvl w:val="0"/>
          <w:numId w:val="19"/>
        </w:numPr>
      </w:pPr>
      <w:r>
        <w:t>ACC, “Statistics on our claims,” 29 April 2017. [Online]. Available:</w:t>
      </w:r>
      <w:r w:rsidR="00F053B5">
        <w:t xml:space="preserve"> </w:t>
      </w:r>
      <w:hyperlink r:id="rId36" w:history="1">
        <w:r w:rsidR="00F053B5" w:rsidRPr="003F3009">
          <w:t>https://www.acc.co.nz/aboutus/</w:t>
        </w:r>
      </w:hyperlink>
      <w:r w:rsidR="00F053B5">
        <w:t xml:space="preserve"> </w:t>
      </w:r>
      <w:r>
        <w:t>statistics/#injury-stats-nav. [Accessed 08- Oct- 2018]</w:t>
      </w:r>
    </w:p>
    <w:p w14:paraId="37ECE44F" w14:textId="6D3EAF07" w:rsidR="002E44A1" w:rsidRDefault="00680415" w:rsidP="003F3009">
      <w:pPr>
        <w:pStyle w:val="ListParagraph"/>
        <w:numPr>
          <w:ilvl w:val="0"/>
          <w:numId w:val="19"/>
        </w:numPr>
      </w:pPr>
      <w:r w:rsidRPr="00680415">
        <w:t>Penzel, T., Schöbel, C., &amp; Fietze, I. (2018). New technology to assess sleep apnea: wearables, smartphones, and accessories. F1000Research, 7.</w:t>
      </w:r>
    </w:p>
    <w:p w14:paraId="3932D63D" w14:textId="559D74E3" w:rsidR="00D7512F" w:rsidRDefault="00D7512F" w:rsidP="004E009D">
      <w:pPr>
        <w:pStyle w:val="ListParagraph"/>
        <w:numPr>
          <w:ilvl w:val="0"/>
          <w:numId w:val="19"/>
        </w:numPr>
      </w:pPr>
      <w:r>
        <w:t>Mayo Clinic, Polysomnography (sleep study). [Online].</w:t>
      </w:r>
      <w:r w:rsidR="004E009D">
        <w:t xml:space="preserve"> </w:t>
      </w:r>
      <w:r>
        <w:t>Available: https://www.mayoclinic.org/tests-procedures/polysomnography/about/pac-20394877. [Accessed: 8 October 2018].</w:t>
      </w:r>
    </w:p>
    <w:p w14:paraId="4AB32CBD" w14:textId="1DD125B8" w:rsidR="00A7119F" w:rsidRDefault="00A7119F" w:rsidP="004E009D">
      <w:pPr>
        <w:pStyle w:val="ListParagraph"/>
        <w:numPr>
          <w:ilvl w:val="0"/>
          <w:numId w:val="19"/>
        </w:numPr>
      </w:pPr>
      <w:r>
        <w:t>Itamar-medical, WatchPAT. [Online]. Available: https://www.itamar-medical.com/watchpat-home-sleep-testing-made-simple/. [Accessed: 8 October 2018].</w:t>
      </w:r>
    </w:p>
    <w:p w14:paraId="30141B2A" w14:textId="240AF7F1" w:rsidR="00805058" w:rsidRDefault="00805058" w:rsidP="003F3009">
      <w:pPr>
        <w:pStyle w:val="ListParagraph"/>
        <w:numPr>
          <w:ilvl w:val="0"/>
          <w:numId w:val="19"/>
        </w:numPr>
      </w:pPr>
      <w:r>
        <w:t>Jun-ki Min, Afsaneh Doryab, Jason Wiese, Shahriyar Amini, John Zimmerman, and Jason I Hong. 2014. Toss “ N ” Turn : Smartphone as Sleep and Sleep Quality Detector. Proceedings of the 32nd annual ACM conference on Human factors in</w:t>
      </w:r>
      <w:r w:rsidR="00F053B5">
        <w:t xml:space="preserve"> </w:t>
      </w:r>
      <w:r>
        <w:t xml:space="preserve">computing systems - CHI ’14: 477–486. </w:t>
      </w:r>
    </w:p>
    <w:p w14:paraId="1276E2E8" w14:textId="5AE1C320" w:rsidR="00FE5177" w:rsidRDefault="00FE5177" w:rsidP="003F3009">
      <w:pPr>
        <w:pStyle w:val="ListParagraph"/>
        <w:numPr>
          <w:ilvl w:val="0"/>
          <w:numId w:val="19"/>
        </w:numPr>
      </w:pPr>
      <w:r>
        <w:t>N. Pombo and N. M. Garcia, “ubiSleep: An ubiquitous sensor system for sleep monitoring,” 2016 IEEE 12th International Conference on Wireless and Mobile Computing, Networking and Communications (WiMob), 2016.</w:t>
      </w:r>
    </w:p>
    <w:p w14:paraId="28B9A744" w14:textId="511A414C" w:rsidR="00965F78" w:rsidRDefault="00965F78" w:rsidP="003F3009">
      <w:pPr>
        <w:pStyle w:val="ListParagraph"/>
        <w:numPr>
          <w:ilvl w:val="0"/>
          <w:numId w:val="19"/>
        </w:numPr>
      </w:pPr>
      <w:r>
        <w:t>Google Play Store, “Sleep as Android: Sleep cycle tracker, smart alarm,” 2018. [Online]. Available: https://play.google.com/store/apps/details?id=com.urbandroid.sleep. [Accessed 28 April 2018].</w:t>
      </w:r>
    </w:p>
    <w:p w14:paraId="15C6F6E7" w14:textId="0144F925" w:rsidR="00737E86" w:rsidRDefault="00737E86" w:rsidP="003F3009">
      <w:pPr>
        <w:pStyle w:val="ListParagraph"/>
        <w:numPr>
          <w:ilvl w:val="0"/>
          <w:numId w:val="19"/>
        </w:numPr>
      </w:pPr>
      <w:r>
        <w:t>Google Play Store, “Runtastic Sleep Better: Sleep Cycle \&amp; Smart Alarm,” 2018. [Online]. Available: https://play.google.com/store/apps/details? id=com.runtastic.android.sleepbetter.lite. [Accessed 28 April 2018].</w:t>
      </w:r>
    </w:p>
    <w:p w14:paraId="1EEF40ED" w14:textId="34486AE2" w:rsidR="00040E99" w:rsidRDefault="00040E99" w:rsidP="003D2124">
      <w:pPr>
        <w:pStyle w:val="ListParagraph"/>
        <w:numPr>
          <w:ilvl w:val="0"/>
          <w:numId w:val="19"/>
        </w:numPr>
      </w:pPr>
      <w:r>
        <w:t>T. Hao, G. Xing, and G. Zhou, “iSleep: unobtrusive sleep quality monitoring using smartphones,” in Proc. of ACM Sensys, 2013, pp. 4:1–4:14.</w:t>
      </w:r>
    </w:p>
    <w:p w14:paraId="07082DCB" w14:textId="076AD6E9" w:rsidR="00AA467C" w:rsidRDefault="00AA467C" w:rsidP="003F3009">
      <w:pPr>
        <w:pStyle w:val="ListParagraph"/>
        <w:numPr>
          <w:ilvl w:val="0"/>
          <w:numId w:val="19"/>
        </w:numPr>
      </w:pPr>
      <w:r>
        <w:lastRenderedPageBreak/>
        <w:t>Fitbit Inc., “Fitbit Charge 2,” 2018. [Online]. Available: https://www.fitbit.com/nz/charge2. [Accessed 28 April 2018].</w:t>
      </w:r>
    </w:p>
    <w:p w14:paraId="0071463B" w14:textId="71DCBF1A" w:rsidR="00AA467C" w:rsidRDefault="00AA467C" w:rsidP="003F3009">
      <w:pPr>
        <w:pStyle w:val="ListParagraph"/>
        <w:numPr>
          <w:ilvl w:val="0"/>
          <w:numId w:val="19"/>
        </w:numPr>
      </w:pPr>
      <w:r>
        <w:t>[26] Jawbone, “Up3,” 2018. [Online]. Available: https://jawbone.com/up/trackers/up3. [Accessed 28 April 2018].</w:t>
      </w:r>
    </w:p>
    <w:p w14:paraId="7A10FDA2" w14:textId="28C36CAE" w:rsidR="00872AA0" w:rsidRDefault="00872AA0" w:rsidP="003F3009">
      <w:pPr>
        <w:pStyle w:val="ListParagraph"/>
        <w:numPr>
          <w:ilvl w:val="0"/>
          <w:numId w:val="19"/>
        </w:numPr>
      </w:pPr>
      <w:r>
        <w:t xml:space="preserve">Jeon, L., and Joseph Finkelstein. "Consumer sleep tracking devices: a critical review." </w:t>
      </w:r>
      <w:r w:rsidRPr="008626C4">
        <w:rPr>
          <w:i/>
          <w:iCs/>
        </w:rPr>
        <w:t>In Proc. Stud. Health Technol. Inform.</w:t>
      </w:r>
      <w:r>
        <w:t>, vol. 210, pp. 458-460. 2015.</w:t>
      </w:r>
    </w:p>
    <w:p w14:paraId="33AB56CB" w14:textId="6C2D265A" w:rsidR="005E6446" w:rsidRPr="00EB6F18" w:rsidRDefault="005E6446" w:rsidP="003F3009">
      <w:pPr>
        <w:pStyle w:val="ListParagraph"/>
        <w:numPr>
          <w:ilvl w:val="0"/>
          <w:numId w:val="19"/>
        </w:numPr>
      </w:pPr>
      <w:r>
        <w:t xml:space="preserve">Yu M, Rhuma A, Naqvi SM, Wang L, Chambers J. A posture recognition-based fall detection system for monitoring an elderly person in a smart home environment. </w:t>
      </w:r>
      <w:r w:rsidRPr="008626C4">
        <w:rPr>
          <w:i/>
          <w:iCs/>
        </w:rPr>
        <w:t>IEEE Trans Inf Technol Biomed</w:t>
      </w:r>
      <w:r w:rsidRPr="00EB6F18">
        <w:t>. 2012;16(6):1274–86.</w:t>
      </w:r>
    </w:p>
    <w:p w14:paraId="34A7B572" w14:textId="1B252E0E" w:rsidR="00582B14" w:rsidRPr="00EB6F18" w:rsidRDefault="00582B14" w:rsidP="003F3009">
      <w:pPr>
        <w:pStyle w:val="ListParagraph"/>
        <w:numPr>
          <w:ilvl w:val="0"/>
          <w:numId w:val="19"/>
        </w:numPr>
      </w:pPr>
      <w:r w:rsidRPr="00EB6F18">
        <w:t>M. Masek, C. P. Lam, C. T. Fryer, B. Jansen, K. Baptist, “Sleep monitor: A tool for monitoring and categorical scoring of lying position using 3D camera data,”</w:t>
      </w:r>
    </w:p>
    <w:p w14:paraId="17267D2A" w14:textId="7C647D2A" w:rsidR="00582B14" w:rsidRPr="00EB6F18" w:rsidRDefault="00582B14" w:rsidP="003F3009">
      <w:pPr>
        <w:pStyle w:val="ListParagraph"/>
        <w:numPr>
          <w:ilvl w:val="0"/>
          <w:numId w:val="19"/>
        </w:numPr>
      </w:pPr>
      <w:r w:rsidRPr="00EB6F18">
        <w:t xml:space="preserve">Bhatia S, Sigal L, Isard M, Black MJ. 3D human limb detection using space carving and multi-view eigen models. In: 2004 </w:t>
      </w:r>
      <w:r w:rsidRPr="008626C4">
        <w:rPr>
          <w:i/>
          <w:iCs/>
        </w:rPr>
        <w:t>IEEE conference on computer vision and pattern recognition workshop</w:t>
      </w:r>
      <w:r w:rsidRPr="00EB6F18">
        <w:t xml:space="preserve"> (CVPRW’04). IEEE; 2004. </w:t>
      </w:r>
    </w:p>
    <w:p w14:paraId="2F1E7DCB" w14:textId="3622A94C" w:rsidR="00582B14" w:rsidRPr="00EB6F18" w:rsidRDefault="00582B14" w:rsidP="003F3009">
      <w:pPr>
        <w:pStyle w:val="ListParagraph"/>
        <w:numPr>
          <w:ilvl w:val="0"/>
          <w:numId w:val="19"/>
        </w:numPr>
      </w:pPr>
      <w:r w:rsidRPr="00EB6F18">
        <w:t>T. Grimm, M. Martinez, A. Benz, and R. Stiefelhagen, “Sleep position</w:t>
      </w:r>
      <w:r w:rsidR="00F15BFF" w:rsidRPr="00EB6F18">
        <w:t xml:space="preserve"> </w:t>
      </w:r>
      <w:r w:rsidRPr="00EB6F18">
        <w:t xml:space="preserve">classification from a depth camera using bed aligned maps,” in </w:t>
      </w:r>
      <w:r w:rsidRPr="008626C4">
        <w:rPr>
          <w:i/>
          <w:iCs/>
        </w:rPr>
        <w:t>Proc.</w:t>
      </w:r>
      <w:r w:rsidR="00F15BFF" w:rsidRPr="008626C4">
        <w:rPr>
          <w:i/>
          <w:iCs/>
        </w:rPr>
        <w:t xml:space="preserve"> </w:t>
      </w:r>
      <w:r w:rsidRPr="008626C4">
        <w:rPr>
          <w:i/>
          <w:iCs/>
        </w:rPr>
        <w:t>IEEE Int. Conf. Pattern Recog.</w:t>
      </w:r>
      <w:r w:rsidRPr="00EB6F18">
        <w:t>, 2016, pp. 319–324.</w:t>
      </w:r>
    </w:p>
    <w:p w14:paraId="308AEC29" w14:textId="6AC597F5" w:rsidR="00FD0B84" w:rsidRPr="00EB6F18" w:rsidRDefault="00FD0B84" w:rsidP="003F3009">
      <w:pPr>
        <w:pStyle w:val="ListParagraph"/>
        <w:numPr>
          <w:ilvl w:val="0"/>
          <w:numId w:val="19"/>
        </w:numPr>
      </w:pPr>
      <w:r w:rsidRPr="00EB6F18">
        <w:t xml:space="preserve">J. Lee, M. Hong, and S. Ryu, “Sleep monitoring system using </w:t>
      </w:r>
      <w:r w:rsidR="005D16A7" w:rsidRPr="00EB6F18">
        <w:t xml:space="preserve">Kinect </w:t>
      </w:r>
      <w:r w:rsidRPr="00EB6F18">
        <w:t xml:space="preserve">sensor,” </w:t>
      </w:r>
      <w:r w:rsidRPr="00EC7DA6">
        <w:rPr>
          <w:i/>
          <w:iCs/>
        </w:rPr>
        <w:t>International Journal of Distributed Sensor Networks</w:t>
      </w:r>
      <w:r w:rsidRPr="00EB6F18">
        <w:t>, 2015.</w:t>
      </w:r>
    </w:p>
    <w:p w14:paraId="324477B2" w14:textId="2754256F" w:rsidR="00512643" w:rsidRPr="00EB6F18" w:rsidRDefault="00512643" w:rsidP="0057221D">
      <w:pPr>
        <w:pStyle w:val="ListParagraph"/>
        <w:numPr>
          <w:ilvl w:val="0"/>
          <w:numId w:val="19"/>
        </w:numPr>
      </w:pPr>
      <w:r w:rsidRPr="00EB6F18">
        <w:t xml:space="preserve">C. Torres, V. Fragoso, S. Hammond, J. Fried, and B. Manjunath, “Eye-CU: Sleep Pose Classification for Healthcare using Multimodal Multiview Data,” in </w:t>
      </w:r>
      <w:r w:rsidRPr="00EC7DA6">
        <w:rPr>
          <w:i/>
          <w:iCs/>
        </w:rPr>
        <w:t>Winter Conference on Applications of Computer</w:t>
      </w:r>
      <w:r w:rsidR="00EC7DA6" w:rsidRPr="00EC7DA6">
        <w:rPr>
          <w:i/>
          <w:iCs/>
        </w:rPr>
        <w:t xml:space="preserve"> </w:t>
      </w:r>
      <w:r w:rsidRPr="00EC7DA6">
        <w:rPr>
          <w:i/>
          <w:iCs/>
        </w:rPr>
        <w:t>Vision</w:t>
      </w:r>
      <w:r w:rsidRPr="00EB6F18">
        <w:t xml:space="preserve"> (WACV), 2016.</w:t>
      </w:r>
    </w:p>
    <w:p w14:paraId="6BCDA8A8" w14:textId="15F106CA" w:rsidR="00640BCB" w:rsidRPr="00EB6F18" w:rsidRDefault="00640BCB" w:rsidP="003F3009">
      <w:pPr>
        <w:pStyle w:val="ListParagraph"/>
        <w:numPr>
          <w:ilvl w:val="0"/>
          <w:numId w:val="19"/>
        </w:numPr>
      </w:pPr>
      <w:r w:rsidRPr="00EB6F18">
        <w:t>M. Martinez, B. Schauerte, R. Stiefelhagen, International Conference on Computer Analysis of Images and Patterns, pp. 465-472, 2013.</w:t>
      </w:r>
    </w:p>
    <w:p w14:paraId="71CA4BA5" w14:textId="345C98E7" w:rsidR="00640BCB" w:rsidRPr="00EB6F18" w:rsidRDefault="00640BCB" w:rsidP="003F3009">
      <w:pPr>
        <w:pStyle w:val="ListParagraph"/>
        <w:numPr>
          <w:ilvl w:val="0"/>
          <w:numId w:val="19"/>
        </w:numPr>
      </w:pPr>
      <w:r w:rsidRPr="00EB6F18">
        <w:t xml:space="preserve">M. Martinez, L. Rybok, R. Stiefelhagen, "Action recognition in bed using bams for assisted living and elderly care", Machine Vision Applications (MVA) 2015 </w:t>
      </w:r>
      <w:r w:rsidRPr="008626C4">
        <w:rPr>
          <w:i/>
          <w:iCs/>
        </w:rPr>
        <w:t>14th IAPR International Conference</w:t>
      </w:r>
      <w:r w:rsidRPr="00EB6F18">
        <w:t xml:space="preserve"> on, pp. 329-332, 2015.</w:t>
      </w:r>
    </w:p>
    <w:p w14:paraId="0856FC3E" w14:textId="12A610BF" w:rsidR="00BC71D5" w:rsidRPr="00EB6F18" w:rsidRDefault="00BC71D5" w:rsidP="00702780">
      <w:pPr>
        <w:pStyle w:val="ListParagraph"/>
        <w:numPr>
          <w:ilvl w:val="0"/>
          <w:numId w:val="19"/>
        </w:numPr>
      </w:pPr>
      <w:r w:rsidRPr="00EB6F18">
        <w:t>E. Hoque, R. F. Dickerson, and J. A. Stankovic, ‘‘Monitoring body positions and movements during sleep using WISPs,’’ in Proc. Wireless Health,</w:t>
      </w:r>
      <w:r w:rsidR="00EC7DA6">
        <w:t xml:space="preserve"> </w:t>
      </w:r>
      <w:r w:rsidRPr="00EB6F18">
        <w:t>2010, pp. 44–53.</w:t>
      </w:r>
    </w:p>
    <w:p w14:paraId="7E827ACE" w14:textId="4D0101B3" w:rsidR="00BC71D5" w:rsidRPr="00EB6F18" w:rsidRDefault="00BC71D5" w:rsidP="003F3009">
      <w:pPr>
        <w:pStyle w:val="ListParagraph"/>
        <w:numPr>
          <w:ilvl w:val="0"/>
          <w:numId w:val="19"/>
        </w:numPr>
      </w:pPr>
      <w:r w:rsidRPr="00EB6F18">
        <w:t>J. Park, W. Nam, J. Choi, T. Kim, D. Yoon, S. Lee, J. Paek, and J. Ko, ‘‘Glasses for the third eye: Improving the quality of clinical data analysis with motion sensor-based data filtering,’’ in Proc. 15th Conf. Embedded Netw. Sensor Syst., 2017, p. 8.</w:t>
      </w:r>
    </w:p>
    <w:p w14:paraId="5ED9D425" w14:textId="1C6C7255" w:rsidR="00D13972" w:rsidRPr="00EB6F18" w:rsidRDefault="00D13972" w:rsidP="0073684F">
      <w:pPr>
        <w:pStyle w:val="ListParagraph"/>
        <w:numPr>
          <w:ilvl w:val="0"/>
          <w:numId w:val="19"/>
        </w:numPr>
      </w:pPr>
      <w:r w:rsidRPr="00EB6F18">
        <w:t xml:space="preserve">X. Liu, J. Cao, S. Tang, and J. Wen, ‘‘Wi-sleep: Contactless sleep monitoring via WiFi signals,’’ in </w:t>
      </w:r>
      <w:r w:rsidRPr="004E009D">
        <w:rPr>
          <w:i/>
          <w:iCs/>
        </w:rPr>
        <w:t>Proc. IEEE Real-Time Syst. Symp</w:t>
      </w:r>
      <w:r w:rsidRPr="00EB6F18">
        <w:t>., Dec. 2014,</w:t>
      </w:r>
      <w:r w:rsidR="004E009D">
        <w:t xml:space="preserve"> </w:t>
      </w:r>
      <w:r w:rsidRPr="00EB6F18">
        <w:t>pp. 346–355.</w:t>
      </w:r>
    </w:p>
    <w:p w14:paraId="56C363C9" w14:textId="310E4B4E" w:rsidR="00BA3B74" w:rsidRPr="00EB6F18" w:rsidRDefault="00BA3B74" w:rsidP="003F3009">
      <w:pPr>
        <w:pStyle w:val="ListParagraph"/>
        <w:numPr>
          <w:ilvl w:val="0"/>
          <w:numId w:val="19"/>
        </w:numPr>
      </w:pPr>
      <w:r w:rsidRPr="00EB6F18">
        <w:t>Liu, J., Chen, X., Chen, S., Liu, X., Wang, Y., &amp; Chen, L. (2019, April). TagSheet: Sleeping Posture Recognition with an Unobtrusive Passive Tag Matrix. In IEEE INFOCOM 2019-IEEE Conference on Computer Communications (pp. 874-882). IEEE</w:t>
      </w:r>
    </w:p>
    <w:p w14:paraId="7B3796FE" w14:textId="6586A818" w:rsidR="00BA3B74" w:rsidRPr="00EB6F18" w:rsidRDefault="002470F8" w:rsidP="002470F8">
      <w:pPr>
        <w:pStyle w:val="ListParagraph"/>
        <w:numPr>
          <w:ilvl w:val="0"/>
          <w:numId w:val="19"/>
        </w:numPr>
      </w:pPr>
      <w:r>
        <w:t xml:space="preserve"> </w:t>
      </w:r>
      <w:r w:rsidR="00BA3B74" w:rsidRPr="00EB6F18">
        <w:t xml:space="preserve">Zhang, F., Wu, C., Wang, B., Wu, M., Bugos, D., Zhang, H., &amp; Liu, K. R. (2019). Smars: sleep monitoring via ambient radio signals. </w:t>
      </w:r>
      <w:r w:rsidR="00BA3B74" w:rsidRPr="008626C4">
        <w:rPr>
          <w:i/>
          <w:iCs/>
        </w:rPr>
        <w:t>IEEE Transactions on Mobile Computing.</w:t>
      </w:r>
    </w:p>
    <w:p w14:paraId="5E73A2A2" w14:textId="54490843" w:rsidR="00C35A20" w:rsidRPr="00EB6F18" w:rsidRDefault="00C35A20" w:rsidP="003F3009">
      <w:pPr>
        <w:pStyle w:val="ListParagraph"/>
        <w:numPr>
          <w:ilvl w:val="0"/>
          <w:numId w:val="19"/>
        </w:numPr>
      </w:pPr>
      <w:r w:rsidRPr="00EB6F18">
        <w:t xml:space="preserve">Lin, F., Zhuang, Y., Song, C., Wang, A., Li, Y., Gu, C., &amp; Xu, W. (2016). SleepSense: A noncontact and cost-effective sleep monitoring system. </w:t>
      </w:r>
      <w:r w:rsidRPr="008626C4">
        <w:rPr>
          <w:i/>
          <w:iCs/>
        </w:rPr>
        <w:t>IEEE transactions on biomedical circuits and systems</w:t>
      </w:r>
      <w:r w:rsidRPr="00EB6F18">
        <w:t>, 11(1), 189-202.</w:t>
      </w:r>
    </w:p>
    <w:p w14:paraId="20E44D0E" w14:textId="50CCA307" w:rsidR="00640BCB" w:rsidRPr="00EB6F18" w:rsidRDefault="0034638B" w:rsidP="003F3009">
      <w:pPr>
        <w:pStyle w:val="ListParagraph"/>
        <w:numPr>
          <w:ilvl w:val="0"/>
          <w:numId w:val="19"/>
        </w:numPr>
      </w:pPr>
      <w:r w:rsidRPr="00EB6F18">
        <w:t>Toms M (2000) Patient movement detection. URL https://www.google.com/patents/US6036660, uS Patent 6,036,660</w:t>
      </w:r>
    </w:p>
    <w:p w14:paraId="3C47B900" w14:textId="1198DE90" w:rsidR="00640BCB" w:rsidRPr="00EB6F18" w:rsidRDefault="00924D32" w:rsidP="003F3009">
      <w:pPr>
        <w:pStyle w:val="ListParagraph"/>
        <w:numPr>
          <w:ilvl w:val="0"/>
          <w:numId w:val="19"/>
        </w:numPr>
      </w:pPr>
      <w:r w:rsidRPr="00EB6F18">
        <w:t xml:space="preserve">Alaziz M, Jia Z, Liu J, Howard R, Chen Y, Zhang Y (2016) Motion scale: A body motion monitoring system using bed-mounted wireless load cells. In: 2016 </w:t>
      </w:r>
      <w:r w:rsidRPr="008626C4">
        <w:rPr>
          <w:i/>
          <w:iCs/>
        </w:rPr>
        <w:t>IEEE First International Conference on Connected Health: Applications, Systems and Engineering Technologies</w:t>
      </w:r>
      <w:r w:rsidRPr="00EB6F18">
        <w:t xml:space="preserve"> (CHASE), pp 183–192, DOI 10.1109/CHASE.2016.13</w:t>
      </w:r>
    </w:p>
    <w:p w14:paraId="14F5D3C8" w14:textId="138AE713" w:rsidR="002A550A" w:rsidRPr="00EB6F18" w:rsidRDefault="002A550A" w:rsidP="003F3009">
      <w:pPr>
        <w:pStyle w:val="ListParagraph"/>
        <w:numPr>
          <w:ilvl w:val="0"/>
          <w:numId w:val="19"/>
        </w:numPr>
      </w:pPr>
      <w:r w:rsidRPr="00EB6F18">
        <w:t>J. J. Liu, W. Xu, M.-C. Huang, N. Alshurafa, M. Sarrafzadeh, N. Raut, and B. Yadegar, “A dense pressure sensitive bedsheet design for unobtrusive</w:t>
      </w:r>
      <w:r w:rsidR="00F87CF0" w:rsidRPr="00EB6F18">
        <w:t xml:space="preserve"> </w:t>
      </w:r>
      <w:r w:rsidRPr="00EB6F18">
        <w:t xml:space="preserve">sleep posture monitoring,” in </w:t>
      </w:r>
      <w:r w:rsidRPr="008626C4">
        <w:rPr>
          <w:i/>
          <w:iCs/>
        </w:rPr>
        <w:t>Proc. IEEE Int. Conf. Pervasive Computing and Communications</w:t>
      </w:r>
      <w:r w:rsidRPr="00EB6F18">
        <w:t>, 2013, pp. 207–215.</w:t>
      </w:r>
    </w:p>
    <w:p w14:paraId="5290368B" w14:textId="50997F7F" w:rsidR="000B79B3" w:rsidRDefault="000B79B3" w:rsidP="003F3009">
      <w:pPr>
        <w:pStyle w:val="ListParagraph"/>
        <w:numPr>
          <w:ilvl w:val="0"/>
          <w:numId w:val="19"/>
        </w:numPr>
      </w:pPr>
      <w:r w:rsidRPr="00EB6F18">
        <w:t>S. Lokavee, N. Watthanawisuth, J. P. Mensing, and T. Kerdcharoen, “Sensor pillo</w:t>
      </w:r>
      <w:r>
        <w:t xml:space="preserve">w system: Monitoring cardio-respiratory and posture movements during sleep,” in </w:t>
      </w:r>
      <w:r w:rsidRPr="008626C4">
        <w:rPr>
          <w:i/>
          <w:iCs/>
        </w:rPr>
        <w:t>Proceedings of the 4th Biomedical Engineering International Conference</w:t>
      </w:r>
      <w:r>
        <w:t>, BMEiCON-2011, pp. 71–75,</w:t>
      </w:r>
      <w:r w:rsidR="005B09EF">
        <w:t xml:space="preserve"> </w:t>
      </w:r>
      <w:r>
        <w:t>Thailand, January 2012.</w:t>
      </w:r>
    </w:p>
    <w:p w14:paraId="16A09331" w14:textId="6838B4E8" w:rsidR="000B79B3" w:rsidRDefault="000B79B3" w:rsidP="003F3009">
      <w:pPr>
        <w:pStyle w:val="ListParagraph"/>
        <w:numPr>
          <w:ilvl w:val="0"/>
          <w:numId w:val="19"/>
        </w:numPr>
      </w:pPr>
      <w:r>
        <w:t xml:space="preserve">E. J. Pino, A. Dorner de la Paz, P. Aqueveque, J. A. Chavez, and A. A. Moran, “Contact pressure monitoring device for sleep studies,” in </w:t>
      </w:r>
      <w:r w:rsidRPr="008626C4">
        <w:rPr>
          <w:i/>
          <w:iCs/>
        </w:rPr>
        <w:t>Proceedings of the 35th Annual International Conference of the IEEE Engineering in Medicine and Biology Society</w:t>
      </w:r>
      <w:r>
        <w:t xml:space="preserve"> (EMBC), pp. 4160–4163, Osaka, Japan, July 2013.</w:t>
      </w:r>
    </w:p>
    <w:p w14:paraId="7B43ACE1" w14:textId="5C291302" w:rsidR="000B79B3" w:rsidRDefault="000B79B3" w:rsidP="003F3009">
      <w:pPr>
        <w:pStyle w:val="ListParagraph"/>
        <w:numPr>
          <w:ilvl w:val="0"/>
          <w:numId w:val="19"/>
        </w:numPr>
      </w:pPr>
      <w:r>
        <w:t xml:space="preserve">L. Lin, Y. N. Xie, S. H. Wang et al., “Triboelectric active sensor array for self-powered static and dynamic pressure detection and tactile imaging,” </w:t>
      </w:r>
      <w:r w:rsidRPr="008626C4">
        <w:rPr>
          <w:i/>
          <w:iCs/>
        </w:rPr>
        <w:t>ACS Nano</w:t>
      </w:r>
      <w:r>
        <w:t>, vol. 7, no. 9, pp. 8266–8274, 2013.</w:t>
      </w:r>
    </w:p>
    <w:p w14:paraId="2354BE73" w14:textId="25B87190" w:rsidR="00322D5B" w:rsidRDefault="00322D5B" w:rsidP="003F3009">
      <w:pPr>
        <w:pStyle w:val="ListParagraph"/>
        <w:numPr>
          <w:ilvl w:val="0"/>
          <w:numId w:val="19"/>
        </w:numPr>
      </w:pPr>
      <w:r>
        <w:t xml:space="preserve">S. Bennett, Zhaofen Ren, R. Goubran, K. Rockwood and F. Knoefel, "In-Bed Mobility Monitoring Using Pressure Sensors", </w:t>
      </w:r>
      <w:r w:rsidRPr="008626C4">
        <w:rPr>
          <w:i/>
          <w:iCs/>
        </w:rPr>
        <w:t>IEEE Transactions on Instrumentation and Measurement</w:t>
      </w:r>
      <w:r>
        <w:t>, vol. 64, no. 8, pp. 2110-2120, 2015.</w:t>
      </w:r>
    </w:p>
    <w:p w14:paraId="2F21118A" w14:textId="0A788B69" w:rsidR="006C511F" w:rsidRDefault="006C511F" w:rsidP="003F3009">
      <w:pPr>
        <w:pStyle w:val="ListParagraph"/>
        <w:numPr>
          <w:ilvl w:val="0"/>
          <w:numId w:val="19"/>
        </w:numPr>
      </w:pPr>
      <w:r>
        <w:t xml:space="preserve">M. B. Pouyan, J. Birjandtalab, M. Heydarzadeh, M. Nourani, and S. Ostadabbas, “A pressure map dataset for posture and subject analytics,” </w:t>
      </w:r>
      <w:r w:rsidRPr="003F3009">
        <w:t xml:space="preserve">2017 </w:t>
      </w:r>
      <w:r w:rsidRPr="008626C4">
        <w:rPr>
          <w:i/>
          <w:iCs/>
        </w:rPr>
        <w:t>IEEE EMBS International Conference on Biomedical &amp; Health Informatics (BHI)</w:t>
      </w:r>
      <w:r>
        <w:t>, 2017.</w:t>
      </w:r>
    </w:p>
    <w:p w14:paraId="5ABF3390" w14:textId="1B67F4D0" w:rsidR="006C511F" w:rsidRDefault="006C511F" w:rsidP="003F3009">
      <w:pPr>
        <w:pStyle w:val="ListParagraph"/>
        <w:numPr>
          <w:ilvl w:val="0"/>
          <w:numId w:val="19"/>
        </w:numPr>
      </w:pPr>
      <w:r>
        <w:lastRenderedPageBreak/>
        <w:t xml:space="preserve">S. Ostadabbas, M. B. Pouyan, M. Nourani, and N. Kehtarnavaz, “In-bed posture classification and limb identification,” </w:t>
      </w:r>
      <w:r w:rsidRPr="008626C4">
        <w:rPr>
          <w:i/>
          <w:iCs/>
        </w:rPr>
        <w:t>2014 IEEE Biomedical Circuits and Systems Conference (BioCAS) Proceedings</w:t>
      </w:r>
      <w:r>
        <w:t>, 2014.</w:t>
      </w:r>
    </w:p>
    <w:p w14:paraId="129CCA5F" w14:textId="5947D5E2" w:rsidR="009D5B95" w:rsidRPr="00291C06" w:rsidRDefault="009D5B95" w:rsidP="003F3009">
      <w:pPr>
        <w:pStyle w:val="ListParagraph"/>
        <w:numPr>
          <w:ilvl w:val="0"/>
          <w:numId w:val="19"/>
        </w:numPr>
      </w:pPr>
      <w:r w:rsidRPr="00291C06">
        <w:t>N. Ida, Sensors, A</w:t>
      </w:r>
      <w:r>
        <w:t xml:space="preserve">ctuators, and their Interfaces: </w:t>
      </w:r>
      <w:r w:rsidRPr="00291C06">
        <w:t>A Multidisciplinary Introduction. Edison, NJ: SciTech Publishing, 2014.</w:t>
      </w:r>
    </w:p>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39F3EB" w14:textId="77777777" w:rsidR="00B16ED5" w:rsidRDefault="00B16ED5">
      <w:r>
        <w:separator/>
      </w:r>
    </w:p>
  </w:endnote>
  <w:endnote w:type="continuationSeparator" w:id="0">
    <w:p w14:paraId="6A9D4182" w14:textId="77777777" w:rsidR="00B16ED5" w:rsidRDefault="00B16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483893" w14:textId="77777777" w:rsidR="00B16ED5" w:rsidRDefault="00B16ED5">
      <w:r>
        <w:separator/>
      </w:r>
    </w:p>
  </w:footnote>
  <w:footnote w:type="continuationSeparator" w:id="0">
    <w:p w14:paraId="5DFD5F29" w14:textId="77777777" w:rsidR="00B16ED5" w:rsidRDefault="00B16E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AE61C90"/>
    <w:lvl w:ilvl="0">
      <w:start w:val="1"/>
      <w:numFmt w:val="decimal"/>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15C729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82B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6D76F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8"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9"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3"/>
  </w:num>
  <w:num w:numId="3">
    <w:abstractNumId w:val="8"/>
  </w:num>
  <w:num w:numId="4">
    <w:abstractNumId w:val="2"/>
  </w:num>
  <w:num w:numId="5">
    <w:abstractNumId w:val="1"/>
  </w:num>
  <w:num w:numId="6">
    <w:abstractNumId w:val="0"/>
  </w:num>
  <w:num w:numId="7">
    <w:abstractNumId w:val="11"/>
  </w:num>
  <w:num w:numId="8">
    <w:abstractNumId w:val="6"/>
  </w:num>
  <w:num w:numId="9">
    <w:abstractNumId w:val="10"/>
  </w:num>
  <w:num w:numId="10">
    <w:abstractNumId w:val="9"/>
  </w:num>
  <w:num w:numId="11">
    <w:abstractNumId w:val="7"/>
  </w:num>
  <w:num w:numId="12">
    <w:abstractNumId w:val="3"/>
  </w:num>
  <w:num w:numId="13">
    <w:abstractNumId w:val="12"/>
  </w:num>
  <w:num w:numId="14">
    <w:abstractNumId w:val="5"/>
  </w:num>
  <w:num w:numId="15">
    <w:abstractNumId w:val="1"/>
  </w:num>
  <w:num w:numId="16">
    <w:abstractNumId w:val="1"/>
  </w:num>
  <w:num w:numId="17">
    <w:abstractNumId w:val="1"/>
  </w:num>
  <w:num w:numId="18">
    <w:abstractNumId w:val="1"/>
  </w:num>
  <w:num w:numId="1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064E"/>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06"/>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A92"/>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6691"/>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78"/>
    <w:rsid w:val="000C57BC"/>
    <w:rsid w:val="000C59EC"/>
    <w:rsid w:val="000C5FE2"/>
    <w:rsid w:val="000C6AAD"/>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3E9E"/>
    <w:rsid w:val="001043C8"/>
    <w:rsid w:val="001048CE"/>
    <w:rsid w:val="0010602F"/>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56FC"/>
    <w:rsid w:val="00136338"/>
    <w:rsid w:val="001369E3"/>
    <w:rsid w:val="00140958"/>
    <w:rsid w:val="0014234A"/>
    <w:rsid w:val="00142487"/>
    <w:rsid w:val="0014262D"/>
    <w:rsid w:val="00143BAC"/>
    <w:rsid w:val="0014519F"/>
    <w:rsid w:val="00145635"/>
    <w:rsid w:val="001456C4"/>
    <w:rsid w:val="00145C21"/>
    <w:rsid w:val="0014737A"/>
    <w:rsid w:val="00150BCF"/>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77C"/>
    <w:rsid w:val="00181C65"/>
    <w:rsid w:val="00182F21"/>
    <w:rsid w:val="00183541"/>
    <w:rsid w:val="001845DA"/>
    <w:rsid w:val="00184A7A"/>
    <w:rsid w:val="00190627"/>
    <w:rsid w:val="00190C49"/>
    <w:rsid w:val="00190DDC"/>
    <w:rsid w:val="0019247F"/>
    <w:rsid w:val="00194583"/>
    <w:rsid w:val="00194938"/>
    <w:rsid w:val="00196F14"/>
    <w:rsid w:val="001A18E0"/>
    <w:rsid w:val="001A31E3"/>
    <w:rsid w:val="001A458D"/>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E66BC"/>
    <w:rsid w:val="001E711B"/>
    <w:rsid w:val="001F0BB3"/>
    <w:rsid w:val="001F2875"/>
    <w:rsid w:val="001F3833"/>
    <w:rsid w:val="001F3E61"/>
    <w:rsid w:val="001F4493"/>
    <w:rsid w:val="001F5079"/>
    <w:rsid w:val="001F676D"/>
    <w:rsid w:val="001F68FF"/>
    <w:rsid w:val="00200765"/>
    <w:rsid w:val="00202EE3"/>
    <w:rsid w:val="00202F9C"/>
    <w:rsid w:val="00204934"/>
    <w:rsid w:val="00205790"/>
    <w:rsid w:val="00206DA5"/>
    <w:rsid w:val="00211BC0"/>
    <w:rsid w:val="00211D17"/>
    <w:rsid w:val="0021313C"/>
    <w:rsid w:val="00213A76"/>
    <w:rsid w:val="00215ACD"/>
    <w:rsid w:val="002161AD"/>
    <w:rsid w:val="002210FD"/>
    <w:rsid w:val="00223114"/>
    <w:rsid w:val="00230C18"/>
    <w:rsid w:val="0023349D"/>
    <w:rsid w:val="002347E9"/>
    <w:rsid w:val="00236546"/>
    <w:rsid w:val="00236A47"/>
    <w:rsid w:val="00237693"/>
    <w:rsid w:val="00237F8C"/>
    <w:rsid w:val="00240953"/>
    <w:rsid w:val="002428CF"/>
    <w:rsid w:val="002429F9"/>
    <w:rsid w:val="00245933"/>
    <w:rsid w:val="00245D24"/>
    <w:rsid w:val="00245F7E"/>
    <w:rsid w:val="002470F8"/>
    <w:rsid w:val="0024714A"/>
    <w:rsid w:val="00247B8B"/>
    <w:rsid w:val="002508DD"/>
    <w:rsid w:val="002525A4"/>
    <w:rsid w:val="002528C1"/>
    <w:rsid w:val="002546AA"/>
    <w:rsid w:val="002553E0"/>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0371"/>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43D"/>
    <w:rsid w:val="00301571"/>
    <w:rsid w:val="00305EA6"/>
    <w:rsid w:val="00306FB7"/>
    <w:rsid w:val="00307181"/>
    <w:rsid w:val="00310AF2"/>
    <w:rsid w:val="0031344E"/>
    <w:rsid w:val="00314263"/>
    <w:rsid w:val="0031602B"/>
    <w:rsid w:val="00316887"/>
    <w:rsid w:val="003169AD"/>
    <w:rsid w:val="00316BD7"/>
    <w:rsid w:val="00317ED4"/>
    <w:rsid w:val="00322D5B"/>
    <w:rsid w:val="00323BAD"/>
    <w:rsid w:val="00324036"/>
    <w:rsid w:val="00324383"/>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76D1C"/>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009"/>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97F"/>
    <w:rsid w:val="00420C84"/>
    <w:rsid w:val="004234F8"/>
    <w:rsid w:val="00423624"/>
    <w:rsid w:val="00423ABB"/>
    <w:rsid w:val="00426703"/>
    <w:rsid w:val="004267AF"/>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6C05"/>
    <w:rsid w:val="00457AC0"/>
    <w:rsid w:val="00460926"/>
    <w:rsid w:val="00460EBF"/>
    <w:rsid w:val="00462BDD"/>
    <w:rsid w:val="004642B4"/>
    <w:rsid w:val="00464492"/>
    <w:rsid w:val="00464EDF"/>
    <w:rsid w:val="004653E1"/>
    <w:rsid w:val="00471D79"/>
    <w:rsid w:val="004725DC"/>
    <w:rsid w:val="0047296C"/>
    <w:rsid w:val="00474C99"/>
    <w:rsid w:val="00475209"/>
    <w:rsid w:val="00475A2E"/>
    <w:rsid w:val="00475AF8"/>
    <w:rsid w:val="00476600"/>
    <w:rsid w:val="004805A1"/>
    <w:rsid w:val="00480834"/>
    <w:rsid w:val="00480FCA"/>
    <w:rsid w:val="00482DE3"/>
    <w:rsid w:val="00483CB7"/>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4C8A"/>
    <w:rsid w:val="004D5AA0"/>
    <w:rsid w:val="004D7D68"/>
    <w:rsid w:val="004E009D"/>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0EF9"/>
    <w:rsid w:val="005124EE"/>
    <w:rsid w:val="00512643"/>
    <w:rsid w:val="00513973"/>
    <w:rsid w:val="00521CA6"/>
    <w:rsid w:val="00522D25"/>
    <w:rsid w:val="00523036"/>
    <w:rsid w:val="005230DD"/>
    <w:rsid w:val="005234B3"/>
    <w:rsid w:val="00523CCD"/>
    <w:rsid w:val="00523FA8"/>
    <w:rsid w:val="00525739"/>
    <w:rsid w:val="005264B1"/>
    <w:rsid w:val="00526BBD"/>
    <w:rsid w:val="00527FB9"/>
    <w:rsid w:val="005319F8"/>
    <w:rsid w:val="00532624"/>
    <w:rsid w:val="00536CCB"/>
    <w:rsid w:val="005429D2"/>
    <w:rsid w:val="00551A01"/>
    <w:rsid w:val="00551B08"/>
    <w:rsid w:val="00553310"/>
    <w:rsid w:val="005537B2"/>
    <w:rsid w:val="0055438A"/>
    <w:rsid w:val="00554811"/>
    <w:rsid w:val="00556B60"/>
    <w:rsid w:val="0055708C"/>
    <w:rsid w:val="0056020C"/>
    <w:rsid w:val="005636E6"/>
    <w:rsid w:val="00565351"/>
    <w:rsid w:val="00566232"/>
    <w:rsid w:val="00567024"/>
    <w:rsid w:val="00573510"/>
    <w:rsid w:val="00574F1C"/>
    <w:rsid w:val="00577037"/>
    <w:rsid w:val="00577699"/>
    <w:rsid w:val="00577961"/>
    <w:rsid w:val="00581D78"/>
    <w:rsid w:val="00582B14"/>
    <w:rsid w:val="005867D5"/>
    <w:rsid w:val="00586D1B"/>
    <w:rsid w:val="00587E45"/>
    <w:rsid w:val="0059067E"/>
    <w:rsid w:val="00593AB4"/>
    <w:rsid w:val="00593C26"/>
    <w:rsid w:val="00594009"/>
    <w:rsid w:val="00594D5F"/>
    <w:rsid w:val="00595D27"/>
    <w:rsid w:val="00597A09"/>
    <w:rsid w:val="005A05C7"/>
    <w:rsid w:val="005A1D13"/>
    <w:rsid w:val="005A1FEF"/>
    <w:rsid w:val="005A37B6"/>
    <w:rsid w:val="005A39EE"/>
    <w:rsid w:val="005A3B25"/>
    <w:rsid w:val="005A516C"/>
    <w:rsid w:val="005A7EAC"/>
    <w:rsid w:val="005B09EF"/>
    <w:rsid w:val="005B0DDB"/>
    <w:rsid w:val="005B67F5"/>
    <w:rsid w:val="005C061B"/>
    <w:rsid w:val="005C1AFC"/>
    <w:rsid w:val="005C2830"/>
    <w:rsid w:val="005C37AE"/>
    <w:rsid w:val="005C5697"/>
    <w:rsid w:val="005C5FA5"/>
    <w:rsid w:val="005D045E"/>
    <w:rsid w:val="005D16A7"/>
    <w:rsid w:val="005D2A20"/>
    <w:rsid w:val="005D46FE"/>
    <w:rsid w:val="005D4FAC"/>
    <w:rsid w:val="005E1D64"/>
    <w:rsid w:val="005E1D7C"/>
    <w:rsid w:val="005E2773"/>
    <w:rsid w:val="005E41E8"/>
    <w:rsid w:val="005E4418"/>
    <w:rsid w:val="005E4EAE"/>
    <w:rsid w:val="005E51A9"/>
    <w:rsid w:val="005E5509"/>
    <w:rsid w:val="005E550C"/>
    <w:rsid w:val="005E5FF5"/>
    <w:rsid w:val="005E6446"/>
    <w:rsid w:val="005E6BAA"/>
    <w:rsid w:val="005E7AF2"/>
    <w:rsid w:val="005F5221"/>
    <w:rsid w:val="005F5B8D"/>
    <w:rsid w:val="00601AEE"/>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2A85"/>
    <w:rsid w:val="006378D2"/>
    <w:rsid w:val="006406C0"/>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2EEA"/>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3125"/>
    <w:rsid w:val="006E53BC"/>
    <w:rsid w:val="006E58BC"/>
    <w:rsid w:val="006F4458"/>
    <w:rsid w:val="006F4B6A"/>
    <w:rsid w:val="006F510A"/>
    <w:rsid w:val="006F61D0"/>
    <w:rsid w:val="006F7023"/>
    <w:rsid w:val="00700871"/>
    <w:rsid w:val="00701363"/>
    <w:rsid w:val="00703867"/>
    <w:rsid w:val="007054C8"/>
    <w:rsid w:val="007055F2"/>
    <w:rsid w:val="00705CCE"/>
    <w:rsid w:val="00706AB5"/>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424"/>
    <w:rsid w:val="00756967"/>
    <w:rsid w:val="007569D1"/>
    <w:rsid w:val="00761FC9"/>
    <w:rsid w:val="007627B0"/>
    <w:rsid w:val="00765C66"/>
    <w:rsid w:val="00765D99"/>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1F50"/>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6C4"/>
    <w:rsid w:val="00862E77"/>
    <w:rsid w:val="00862F18"/>
    <w:rsid w:val="00863491"/>
    <w:rsid w:val="0086354D"/>
    <w:rsid w:val="0086477E"/>
    <w:rsid w:val="008647ED"/>
    <w:rsid w:val="008677A9"/>
    <w:rsid w:val="0087198F"/>
    <w:rsid w:val="0087202C"/>
    <w:rsid w:val="0087217C"/>
    <w:rsid w:val="00872AA0"/>
    <w:rsid w:val="00872CA9"/>
    <w:rsid w:val="0087508B"/>
    <w:rsid w:val="008752A6"/>
    <w:rsid w:val="008773D3"/>
    <w:rsid w:val="00877F41"/>
    <w:rsid w:val="00880103"/>
    <w:rsid w:val="00883A33"/>
    <w:rsid w:val="008862C9"/>
    <w:rsid w:val="00890284"/>
    <w:rsid w:val="00890924"/>
    <w:rsid w:val="00890C72"/>
    <w:rsid w:val="00891227"/>
    <w:rsid w:val="008924CB"/>
    <w:rsid w:val="00893A67"/>
    <w:rsid w:val="00896512"/>
    <w:rsid w:val="008A02E0"/>
    <w:rsid w:val="008A11DC"/>
    <w:rsid w:val="008A11DD"/>
    <w:rsid w:val="008A17C0"/>
    <w:rsid w:val="008A520B"/>
    <w:rsid w:val="008A57B5"/>
    <w:rsid w:val="008A57EE"/>
    <w:rsid w:val="008A765B"/>
    <w:rsid w:val="008A76CD"/>
    <w:rsid w:val="008B1F25"/>
    <w:rsid w:val="008B2DE0"/>
    <w:rsid w:val="008B3567"/>
    <w:rsid w:val="008B4312"/>
    <w:rsid w:val="008B44B4"/>
    <w:rsid w:val="008B7B4E"/>
    <w:rsid w:val="008C0D6E"/>
    <w:rsid w:val="008C28AC"/>
    <w:rsid w:val="008C52D9"/>
    <w:rsid w:val="008C7090"/>
    <w:rsid w:val="008C734C"/>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6B8D"/>
    <w:rsid w:val="00907381"/>
    <w:rsid w:val="00914799"/>
    <w:rsid w:val="009161CF"/>
    <w:rsid w:val="00916BAF"/>
    <w:rsid w:val="009206DA"/>
    <w:rsid w:val="00921B38"/>
    <w:rsid w:val="00922140"/>
    <w:rsid w:val="00924D32"/>
    <w:rsid w:val="009255B9"/>
    <w:rsid w:val="00926009"/>
    <w:rsid w:val="00927ADD"/>
    <w:rsid w:val="00927B22"/>
    <w:rsid w:val="009316E6"/>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3138"/>
    <w:rsid w:val="009B56E9"/>
    <w:rsid w:val="009B6564"/>
    <w:rsid w:val="009B682F"/>
    <w:rsid w:val="009B7022"/>
    <w:rsid w:val="009B7432"/>
    <w:rsid w:val="009B78ED"/>
    <w:rsid w:val="009C1982"/>
    <w:rsid w:val="009C21E6"/>
    <w:rsid w:val="009C239A"/>
    <w:rsid w:val="009C2461"/>
    <w:rsid w:val="009C6373"/>
    <w:rsid w:val="009C73FF"/>
    <w:rsid w:val="009D043E"/>
    <w:rsid w:val="009D0561"/>
    <w:rsid w:val="009D116C"/>
    <w:rsid w:val="009D1F59"/>
    <w:rsid w:val="009D5B95"/>
    <w:rsid w:val="009D6025"/>
    <w:rsid w:val="009D7D0E"/>
    <w:rsid w:val="009E0953"/>
    <w:rsid w:val="009E18F7"/>
    <w:rsid w:val="009E307B"/>
    <w:rsid w:val="009E4667"/>
    <w:rsid w:val="009E4C6C"/>
    <w:rsid w:val="009E6CB8"/>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361A1"/>
    <w:rsid w:val="00A4024C"/>
    <w:rsid w:val="00A40B40"/>
    <w:rsid w:val="00A4115B"/>
    <w:rsid w:val="00A42468"/>
    <w:rsid w:val="00A440FA"/>
    <w:rsid w:val="00A5173C"/>
    <w:rsid w:val="00A519DD"/>
    <w:rsid w:val="00A51A1C"/>
    <w:rsid w:val="00A51DF7"/>
    <w:rsid w:val="00A54E61"/>
    <w:rsid w:val="00A56351"/>
    <w:rsid w:val="00A57051"/>
    <w:rsid w:val="00A57CAE"/>
    <w:rsid w:val="00A61300"/>
    <w:rsid w:val="00A618E6"/>
    <w:rsid w:val="00A65B63"/>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58BE"/>
    <w:rsid w:val="00AA7072"/>
    <w:rsid w:val="00AB437C"/>
    <w:rsid w:val="00AB4755"/>
    <w:rsid w:val="00AB69BB"/>
    <w:rsid w:val="00AC08D7"/>
    <w:rsid w:val="00AC4A6C"/>
    <w:rsid w:val="00AC5F93"/>
    <w:rsid w:val="00AD0AA1"/>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7CF"/>
    <w:rsid w:val="00B01A7C"/>
    <w:rsid w:val="00B027AF"/>
    <w:rsid w:val="00B03E36"/>
    <w:rsid w:val="00B068D3"/>
    <w:rsid w:val="00B06C17"/>
    <w:rsid w:val="00B07DEB"/>
    <w:rsid w:val="00B103E8"/>
    <w:rsid w:val="00B1086C"/>
    <w:rsid w:val="00B1349E"/>
    <w:rsid w:val="00B15446"/>
    <w:rsid w:val="00B16ED5"/>
    <w:rsid w:val="00B17460"/>
    <w:rsid w:val="00B178A4"/>
    <w:rsid w:val="00B22103"/>
    <w:rsid w:val="00B22392"/>
    <w:rsid w:val="00B22956"/>
    <w:rsid w:val="00B23272"/>
    <w:rsid w:val="00B239E7"/>
    <w:rsid w:val="00B23AD4"/>
    <w:rsid w:val="00B23CF7"/>
    <w:rsid w:val="00B2706B"/>
    <w:rsid w:val="00B30EA5"/>
    <w:rsid w:val="00B325CF"/>
    <w:rsid w:val="00B34D79"/>
    <w:rsid w:val="00B35574"/>
    <w:rsid w:val="00B37F2F"/>
    <w:rsid w:val="00B40C75"/>
    <w:rsid w:val="00B42F39"/>
    <w:rsid w:val="00B43183"/>
    <w:rsid w:val="00B4493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87376"/>
    <w:rsid w:val="00B914C2"/>
    <w:rsid w:val="00B9166A"/>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258"/>
    <w:rsid w:val="00BB65B1"/>
    <w:rsid w:val="00BB7294"/>
    <w:rsid w:val="00BC0E32"/>
    <w:rsid w:val="00BC27DF"/>
    <w:rsid w:val="00BC2D50"/>
    <w:rsid w:val="00BC3F05"/>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54F"/>
    <w:rsid w:val="00C009B3"/>
    <w:rsid w:val="00C01BEE"/>
    <w:rsid w:val="00C05F40"/>
    <w:rsid w:val="00C07551"/>
    <w:rsid w:val="00C10D98"/>
    <w:rsid w:val="00C1134F"/>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37DC0"/>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5C72"/>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641"/>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E3366"/>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7F0"/>
    <w:rsid w:val="00D21C1B"/>
    <w:rsid w:val="00D21C34"/>
    <w:rsid w:val="00D239E3"/>
    <w:rsid w:val="00D23F85"/>
    <w:rsid w:val="00D251ED"/>
    <w:rsid w:val="00D26635"/>
    <w:rsid w:val="00D26661"/>
    <w:rsid w:val="00D26E5B"/>
    <w:rsid w:val="00D273C5"/>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30CE"/>
    <w:rsid w:val="00D53FF3"/>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40CB"/>
    <w:rsid w:val="00D74B09"/>
    <w:rsid w:val="00D7512F"/>
    <w:rsid w:val="00D76592"/>
    <w:rsid w:val="00D7683F"/>
    <w:rsid w:val="00D77428"/>
    <w:rsid w:val="00D77ED3"/>
    <w:rsid w:val="00D80CC0"/>
    <w:rsid w:val="00D82612"/>
    <w:rsid w:val="00D8320D"/>
    <w:rsid w:val="00D84CD4"/>
    <w:rsid w:val="00D85C92"/>
    <w:rsid w:val="00D87ED6"/>
    <w:rsid w:val="00D9060E"/>
    <w:rsid w:val="00D9131D"/>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3F5"/>
    <w:rsid w:val="00DB7D6F"/>
    <w:rsid w:val="00DC05D3"/>
    <w:rsid w:val="00DC0ACA"/>
    <w:rsid w:val="00DC2212"/>
    <w:rsid w:val="00DC2699"/>
    <w:rsid w:val="00DC2AE0"/>
    <w:rsid w:val="00DC2C34"/>
    <w:rsid w:val="00DC2E1F"/>
    <w:rsid w:val="00DC417B"/>
    <w:rsid w:val="00DC4CAC"/>
    <w:rsid w:val="00DC4ECD"/>
    <w:rsid w:val="00DC529E"/>
    <w:rsid w:val="00DC63B2"/>
    <w:rsid w:val="00DC765F"/>
    <w:rsid w:val="00DC7E71"/>
    <w:rsid w:val="00DD1823"/>
    <w:rsid w:val="00DD22B8"/>
    <w:rsid w:val="00DD3AA9"/>
    <w:rsid w:val="00DD4279"/>
    <w:rsid w:val="00DD4A80"/>
    <w:rsid w:val="00DD62EC"/>
    <w:rsid w:val="00DD678D"/>
    <w:rsid w:val="00DE0675"/>
    <w:rsid w:val="00DE189F"/>
    <w:rsid w:val="00DE2D89"/>
    <w:rsid w:val="00DE44AE"/>
    <w:rsid w:val="00DE498C"/>
    <w:rsid w:val="00DE49F1"/>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47F"/>
    <w:rsid w:val="00E16599"/>
    <w:rsid w:val="00E17FA1"/>
    <w:rsid w:val="00E20103"/>
    <w:rsid w:val="00E20F28"/>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37AF1"/>
    <w:rsid w:val="00E401DC"/>
    <w:rsid w:val="00E462D4"/>
    <w:rsid w:val="00E476A3"/>
    <w:rsid w:val="00E521B2"/>
    <w:rsid w:val="00E523BB"/>
    <w:rsid w:val="00E5264B"/>
    <w:rsid w:val="00E527CA"/>
    <w:rsid w:val="00E540CD"/>
    <w:rsid w:val="00E5472B"/>
    <w:rsid w:val="00E54E23"/>
    <w:rsid w:val="00E5582F"/>
    <w:rsid w:val="00E56CF2"/>
    <w:rsid w:val="00E578DA"/>
    <w:rsid w:val="00E60004"/>
    <w:rsid w:val="00E60FF3"/>
    <w:rsid w:val="00E6135E"/>
    <w:rsid w:val="00E61470"/>
    <w:rsid w:val="00E61AF2"/>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B6F18"/>
    <w:rsid w:val="00EC06A1"/>
    <w:rsid w:val="00EC3340"/>
    <w:rsid w:val="00EC39FF"/>
    <w:rsid w:val="00EC47EB"/>
    <w:rsid w:val="00EC6F38"/>
    <w:rsid w:val="00EC7327"/>
    <w:rsid w:val="00EC7DA6"/>
    <w:rsid w:val="00ED0055"/>
    <w:rsid w:val="00ED04EF"/>
    <w:rsid w:val="00ED197D"/>
    <w:rsid w:val="00ED1EB5"/>
    <w:rsid w:val="00ED1ED4"/>
    <w:rsid w:val="00ED257B"/>
    <w:rsid w:val="00ED278C"/>
    <w:rsid w:val="00ED40FD"/>
    <w:rsid w:val="00ED6680"/>
    <w:rsid w:val="00ED7079"/>
    <w:rsid w:val="00ED7835"/>
    <w:rsid w:val="00EE01D5"/>
    <w:rsid w:val="00EE3B6E"/>
    <w:rsid w:val="00EE4461"/>
    <w:rsid w:val="00EE61B0"/>
    <w:rsid w:val="00EE66A6"/>
    <w:rsid w:val="00EE685A"/>
    <w:rsid w:val="00EE7886"/>
    <w:rsid w:val="00EF170C"/>
    <w:rsid w:val="00EF1764"/>
    <w:rsid w:val="00EF58B8"/>
    <w:rsid w:val="00EF600F"/>
    <w:rsid w:val="00F000F9"/>
    <w:rsid w:val="00F016A4"/>
    <w:rsid w:val="00F03161"/>
    <w:rsid w:val="00F03F3C"/>
    <w:rsid w:val="00F053B5"/>
    <w:rsid w:val="00F05F8E"/>
    <w:rsid w:val="00F0773F"/>
    <w:rsid w:val="00F07981"/>
    <w:rsid w:val="00F11258"/>
    <w:rsid w:val="00F11C96"/>
    <w:rsid w:val="00F12000"/>
    <w:rsid w:val="00F12B9B"/>
    <w:rsid w:val="00F12D59"/>
    <w:rsid w:val="00F14294"/>
    <w:rsid w:val="00F15BFF"/>
    <w:rsid w:val="00F16168"/>
    <w:rsid w:val="00F16CA2"/>
    <w:rsid w:val="00F178E1"/>
    <w:rsid w:val="00F22538"/>
    <w:rsid w:val="00F24606"/>
    <w:rsid w:val="00F24957"/>
    <w:rsid w:val="00F24C46"/>
    <w:rsid w:val="00F25D15"/>
    <w:rsid w:val="00F30ACC"/>
    <w:rsid w:val="00F34E54"/>
    <w:rsid w:val="00F353DE"/>
    <w:rsid w:val="00F3689E"/>
    <w:rsid w:val="00F36B64"/>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630"/>
    <w:rsid w:val="00FA0B9A"/>
    <w:rsid w:val="00FA1BA6"/>
    <w:rsid w:val="00FA4E1E"/>
    <w:rsid w:val="00FA5996"/>
    <w:rsid w:val="00FB0BF3"/>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D5924"/>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 w:type="paragraph" w:styleId="NoSpacing">
    <w:name w:val="No Spacing"/>
    <w:uiPriority w:val="1"/>
    <w:qFormat/>
    <w:rsid w:val="009316E6"/>
    <w:pPr>
      <w:jc w:val="both"/>
    </w:pPr>
    <w:rPr>
      <w:lang w:val="en-US" w:eastAsia="en-US"/>
    </w:rPr>
  </w:style>
  <w:style w:type="paragraph" w:customStyle="1" w:styleId="papertitle">
    <w:name w:val="paper title"/>
    <w:rsid w:val="00880103"/>
    <w:pPr>
      <w:spacing w:after="120"/>
      <w:jc w:val="center"/>
    </w:pPr>
    <w:rPr>
      <w:rFonts w:eastAsia="MS Mincho"/>
      <w:noProof/>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0.wmf"/><Relationship Id="rId18" Type="http://schemas.openxmlformats.org/officeDocument/2006/relationships/image" Target="media/image6.wmf"/><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0.wmf"/><Relationship Id="rId34" Type="http://schemas.openxmlformats.org/officeDocument/2006/relationships/image" Target="media/image14.emf"/><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50.wmf"/><Relationship Id="rId25" Type="http://schemas.openxmlformats.org/officeDocument/2006/relationships/image" Target="media/image90.png"/><Relationship Id="rId33" Type="http://schemas.openxmlformats.org/officeDocument/2006/relationships/image" Target="media/image13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0.png"/><Relationship Id="rId23" Type="http://schemas.openxmlformats.org/officeDocument/2006/relationships/image" Target="media/image80.wmf"/><Relationship Id="rId28" Type="http://schemas.openxmlformats.org/officeDocument/2006/relationships/image" Target="media/image11.jpeg"/><Relationship Id="rId36" Type="http://schemas.openxmlformats.org/officeDocument/2006/relationships/hyperlink" Target="https://www.acc.co.nz/aboutus/" TargetMode="External"/><Relationship Id="rId10" Type="http://schemas.openxmlformats.org/officeDocument/2006/relationships/image" Target="media/image2.wmf"/><Relationship Id="rId19" Type="http://schemas.openxmlformats.org/officeDocument/2006/relationships/image" Target="media/image60.wmf"/><Relationship Id="rId31" Type="http://schemas.openxmlformats.org/officeDocument/2006/relationships/image" Target="media/image120.w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8.wmf"/><Relationship Id="rId27" Type="http://schemas.openxmlformats.org/officeDocument/2006/relationships/image" Target="media/image100.png"/><Relationship Id="rId30" Type="http://schemas.openxmlformats.org/officeDocument/2006/relationships/image" Target="media/image12.wmf"/><Relationship Id="rId35" Type="http://schemas.openxmlformats.org/officeDocument/2006/relationships/image" Target="media/image14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7F916-AAE2-4E61-B6CE-E484E9B95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7079</Words>
  <Characters>4035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7339</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4</cp:revision>
  <cp:lastPrinted>2020-04-10T19:38:00Z</cp:lastPrinted>
  <dcterms:created xsi:type="dcterms:W3CDTF">2020-06-21T07:00:00Z</dcterms:created>
  <dcterms:modified xsi:type="dcterms:W3CDTF">2020-06-21T07:41:00Z</dcterms:modified>
</cp:coreProperties>
</file>